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annual </w:t>
      </w:r>
      <w:ins w:id="0" w:author="Paolo Cherubini" w:date="2021-02-22T12:03:00Z">
        <w:r w:rsidR="00424840">
          <w:t xml:space="preserve">tree </w:t>
        </w:r>
      </w:ins>
      <w:r>
        <w:t>growth</w:t>
      </w:r>
    </w:p>
    <w:p w14:paraId="68646541" w14:textId="77777777" w:rsidR="003F2ACD" w:rsidRDefault="00DA0D81">
      <w:pPr>
        <w:pStyle w:val="BodyText"/>
      </w:pPr>
      <w:r>
        <w:rPr>
          <w:b/>
        </w:rPr>
        <w:t>Authors:</w:t>
      </w:r>
    </w:p>
    <w:p w14:paraId="6E8D600D"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xml:space="preserve">, </w:t>
      </w:r>
      <w:proofErr w:type="spellStart"/>
      <w:r>
        <w:t>Sarayudh</w:t>
      </w:r>
      <w:proofErr w:type="spellEnd"/>
      <w:r>
        <w:t xml:space="preserve"> Bunyavejchewin</w:t>
      </w:r>
      <w:r>
        <w:rPr>
          <w:vertAlign w:val="superscript"/>
        </w:rPr>
        <w:t>10</w:t>
      </w:r>
      <w:r>
        <w:t>, Paolo Cherubini</w:t>
      </w:r>
      <w:r>
        <w:rPr>
          <w:vertAlign w:val="superscript"/>
        </w:rPr>
        <w:t>11</w:t>
      </w:r>
      <w:ins w:id="1" w:author="Paolo Cherubini" w:date="2021-02-18T11:49:00Z">
        <w:r w:rsidR="00B76446">
          <w:rPr>
            <w:vertAlign w:val="superscript"/>
          </w:rPr>
          <w:t>, 12</w:t>
        </w:r>
      </w:ins>
      <w:r>
        <w:t>, Justin Cooper</w:t>
      </w:r>
      <w:r>
        <w:rPr>
          <w:vertAlign w:val="superscript"/>
        </w:rPr>
        <w:t>1</w:t>
      </w:r>
      <w:ins w:id="2" w:author="Paolo Cherubini" w:date="2021-02-18T11:49:00Z">
        <w:r w:rsidR="00B76446">
          <w:rPr>
            <w:vertAlign w:val="superscript"/>
          </w:rPr>
          <w:t>3</w:t>
        </w:r>
      </w:ins>
      <w:del w:id="3"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4" w:author="Paolo Cherubini" w:date="2021-02-18T11:50:00Z">
        <w:r w:rsidR="00B76446">
          <w:rPr>
            <w:vertAlign w:val="superscript"/>
          </w:rPr>
          <w:t>4</w:t>
        </w:r>
      </w:ins>
      <w:del w:id="5"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6" w:author="Paolo Cherubini" w:date="2021-02-18T11:50:00Z">
        <w:r w:rsidR="00B76446">
          <w:rPr>
            <w:vertAlign w:val="superscript"/>
          </w:rPr>
          <w:t>5</w:t>
        </w:r>
      </w:ins>
      <w:del w:id="7"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8" w:author="Paolo Cherubini" w:date="2021-02-18T11:50:00Z">
        <w:r w:rsidR="00B76446">
          <w:rPr>
            <w:vertAlign w:val="superscript"/>
          </w:rPr>
          <w:t>6</w:t>
        </w:r>
      </w:ins>
      <w:del w:id="9"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0" w:author="Paolo Cherubini" w:date="2021-02-18T11:50:00Z">
        <w:r w:rsidR="00B76446">
          <w:rPr>
            <w:vertAlign w:val="superscript"/>
          </w:rPr>
          <w:t>7</w:t>
        </w:r>
      </w:ins>
      <w:del w:id="11" w:author="Paolo Cherubini" w:date="2021-02-18T11:50:00Z">
        <w:r w:rsidDel="00B76446">
          <w:rPr>
            <w:vertAlign w:val="superscript"/>
          </w:rPr>
          <w:delText>6</w:delText>
        </w:r>
      </w:del>
      <w:r>
        <w:t>, Sean McMahon</w:t>
      </w:r>
      <w:r>
        <w:rPr>
          <w:vertAlign w:val="superscript"/>
        </w:rPr>
        <w:t>2,1</w:t>
      </w:r>
      <w:ins w:id="12" w:author="Paolo Cherubini" w:date="2021-02-18T11:50:00Z">
        <w:r w:rsidR="00B76446">
          <w:rPr>
            <w:vertAlign w:val="superscript"/>
          </w:rPr>
          <w:t>8</w:t>
        </w:r>
      </w:ins>
      <w:del w:id="13" w:author="Paolo Cherubini" w:date="2021-02-18T11:50:00Z">
        <w:r w:rsidDel="00B76446">
          <w:rPr>
            <w:vertAlign w:val="superscript"/>
          </w:rPr>
          <w:delText>7</w:delText>
        </w:r>
      </w:del>
      <w:r>
        <w:t>, Camille Piponiot</w:t>
      </w:r>
      <w:r>
        <w:rPr>
          <w:vertAlign w:val="superscript"/>
        </w:rPr>
        <w:t>1,2,1</w:t>
      </w:r>
      <w:ins w:id="14" w:author="Paolo Cherubini" w:date="2021-02-18T11:50:00Z">
        <w:r w:rsidR="00B76446">
          <w:rPr>
            <w:vertAlign w:val="superscript"/>
          </w:rPr>
          <w:t>9</w:t>
        </w:r>
      </w:ins>
      <w:del w:id="15"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16" w:author="Paolo Cherubini" w:date="2021-02-18T11:51:00Z">
        <w:r w:rsidR="00B76446">
          <w:rPr>
            <w:vertAlign w:val="superscript"/>
          </w:rPr>
          <w:t>5</w:t>
        </w:r>
      </w:ins>
      <w:del w:id="17"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18" w:author="Paolo Cherubini" w:date="2021-02-18T11:51:00Z">
        <w:r w:rsidR="00B76446">
          <w:rPr>
            <w:vertAlign w:val="superscript"/>
          </w:rPr>
          <w:t>20</w:t>
        </w:r>
      </w:ins>
      <w:del w:id="19"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0" w:author="Paolo Cherubini" w:date="2021-02-18T11:51:00Z">
        <w:r w:rsidR="00B76446">
          <w:rPr>
            <w:vertAlign w:val="superscript"/>
          </w:rPr>
          <w:t>5</w:t>
        </w:r>
      </w:ins>
      <w:del w:id="21" w:author="Paolo Cherubini" w:date="2021-02-18T11:51:00Z">
        <w:r w:rsidDel="00B76446">
          <w:rPr>
            <w:vertAlign w:val="superscript"/>
          </w:rPr>
          <w:delText>4</w:delText>
        </w:r>
      </w:del>
      <w:r>
        <w:t>, Mart Vlam</w:t>
      </w:r>
      <w:r>
        <w:rPr>
          <w:vertAlign w:val="superscript"/>
        </w:rPr>
        <w:t>2</w:t>
      </w:r>
      <w:ins w:id="22" w:author="Paolo Cherubini" w:date="2021-02-18T11:51:00Z">
        <w:r w:rsidR="00B76446">
          <w:rPr>
            <w:vertAlign w:val="superscript"/>
          </w:rPr>
          <w:t>1</w:t>
        </w:r>
      </w:ins>
      <w:del w:id="23" w:author="Paolo Cherubini" w:date="2021-02-18T11:51:00Z">
        <w:r w:rsidDel="00B76446">
          <w:rPr>
            <w:vertAlign w:val="superscript"/>
          </w:rPr>
          <w:delText>0</w:delText>
        </w:r>
      </w:del>
      <w:r>
        <w:t>, Peter Zuidema</w:t>
      </w:r>
      <w:r>
        <w:rPr>
          <w:vertAlign w:val="superscript"/>
        </w:rPr>
        <w:t>2</w:t>
      </w:r>
      <w:ins w:id="24" w:author="Paolo Cherubini" w:date="2021-02-18T11:51:00Z">
        <w:r w:rsidR="00B76446">
          <w:rPr>
            <w:vertAlign w:val="superscript"/>
          </w:rPr>
          <w:t>1</w:t>
        </w:r>
      </w:ins>
      <w:del w:id="25"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 xml:space="preserve">Harvard University, </w:t>
      </w:r>
      <w:proofErr w:type="spellStart"/>
      <w:r>
        <w:t>Petersham</w:t>
      </w:r>
      <w:proofErr w:type="spellEnd"/>
      <w:r>
        <w:t>, Massachusetts 01366 USA</w:t>
      </w:r>
    </w:p>
    <w:p w14:paraId="4FEAA3BF"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77777777" w:rsidR="003F2ACD" w:rsidRDefault="00DA0D81">
      <w:pPr>
        <w:numPr>
          <w:ilvl w:val="0"/>
          <w:numId w:val="10"/>
        </w:numPr>
      </w:pPr>
      <w:r>
        <w:t>School of Natural Resources, University of Nebraska-Lincoln, Lincoln, NE 68583,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49D262C2" w14:textId="77777777" w:rsidR="003F2ACD" w:rsidRDefault="00DA0D81">
      <w:pPr>
        <w:numPr>
          <w:ilvl w:val="0"/>
          <w:numId w:val="10"/>
        </w:numPr>
        <w:rPr>
          <w:ins w:id="26" w:author="Paolo Cherubini" w:date="2021-02-18T11:52:00Z"/>
        </w:rPr>
      </w:pPr>
      <w:r>
        <w:t xml:space="preserve">Swiss Federal Institute for Forest, Snow and Landscape Research, CH-8903 </w:t>
      </w:r>
      <w:proofErr w:type="spellStart"/>
      <w:r>
        <w:t>Birmensdorf</w:t>
      </w:r>
      <w:proofErr w:type="spellEnd"/>
      <w:r>
        <w:t>, Switzerland</w:t>
      </w:r>
    </w:p>
    <w:p w14:paraId="27237DC7" w14:textId="77777777" w:rsidR="00EE4A6D" w:rsidRDefault="00EE4A6D" w:rsidP="00EE4A6D">
      <w:pPr>
        <w:numPr>
          <w:ilvl w:val="0"/>
          <w:numId w:val="10"/>
        </w:numPr>
      </w:pPr>
      <w:ins w:id="27" w:author="Paolo Cherubini" w:date="2021-02-18T11:53:00Z">
        <w:r>
          <w:t xml:space="preserve">Faculty of Forestry, </w:t>
        </w:r>
      </w:ins>
      <w:ins w:id="28" w:author="Paolo Cherubini" w:date="2021-02-18T11:52:00Z">
        <w:r>
          <w:t>University of Br</w:t>
        </w:r>
      </w:ins>
      <w:ins w:id="29" w:author="Paolo Cherubini" w:date="2021-02-18T11:53:00Z">
        <w: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30" w:author="Paolo Cherubini" w:date="2021-02-19T18:49:00Z">
          <w:pPr>
            <w:pStyle w:val="Heading1"/>
          </w:pPr>
        </w:pPrChange>
      </w:pPr>
      <w:bookmarkStart w:id="31" w:name="Abstract"/>
      <w:r>
        <w:lastRenderedPageBreak/>
        <w:t>Abstract</w:t>
      </w:r>
    </w:p>
    <w:p w14:paraId="662E6A64" w14:textId="3710732A" w:rsidR="003F2ACD" w:rsidRDefault="00DA0D81">
      <w:pPr>
        <w:pStyle w:val="FirstParagraph"/>
        <w:spacing w:line="480" w:lineRule="auto"/>
        <w:pPrChange w:id="32" w:author="Paolo Cherubini" w:date="2021-02-19T18:49:00Z">
          <w:pPr>
            <w:pStyle w:val="FirstParagraph"/>
          </w:pPr>
        </w:pPrChange>
      </w:pPr>
      <w:r>
        <w:t xml:space="preserve">Tree rings provide a </w:t>
      </w:r>
      <w:del w:id="33" w:author="Tala Awada" w:date="2021-02-28T14:27:00Z">
        <w:r w:rsidDel="00F00063">
          <w:delText xml:space="preserve">uniquely </w:delText>
        </w:r>
      </w:del>
      <w:r>
        <w:t>valuable long-term record for understanding how climate and other environmental drivers shape forest productivity. However, traditional dendrochronology methods aggregate growth records of multiple trees</w:t>
      </w:r>
      <w:ins w:id="34" w:author="Paolo Cherubini" w:date="2021-02-18T13:40:00Z">
        <w:r>
          <w:t xml:space="preserve"> </w:t>
        </w:r>
      </w:ins>
      <w:r>
        <w:t>–</w:t>
      </w:r>
      <w:ins w:id="35" w:author="Paolo Cherubini" w:date="2021-02-18T13:40:00Z">
        <w:r>
          <w:t xml:space="preserve"> </w:t>
        </w:r>
      </w:ins>
      <w:r>
        <w:t>often limited to dominant canopy individuals</w:t>
      </w:r>
      <w:ins w:id="36" w:author="Paolo Cherubini" w:date="2021-02-18T13:40:00Z">
        <w:r w:rsidR="00DD0B61">
          <w:t xml:space="preserve"> </w:t>
        </w:r>
      </w:ins>
      <w:r>
        <w:t>–</w:t>
      </w:r>
      <w:ins w:id="37" w:author="Paolo Cherubini" w:date="2021-02-18T13:40:00Z">
        <w:r w:rsidR="00DD0B61">
          <w:t xml:space="preserve"> </w:t>
        </w:r>
        <w:r w:rsidR="00DD0B61" w:rsidRPr="00DD0B61">
          <w:rPr>
            <w:highlight w:val="green"/>
            <w:rPrChange w:id="38" w:author="Paolo Cherubini" w:date="2021-02-18T13:40:00Z">
              <w:rPr/>
            </w:rPrChange>
          </w:rPr>
          <w:t>I</w:t>
        </w:r>
      </w:ins>
      <w:ins w:id="39" w:author="Paolo Cherubini" w:date="2021-02-18T13:41:00Z">
        <w:r w:rsidR="00DD0B61">
          <w:rPr>
            <w:highlight w:val="green"/>
          </w:rPr>
          <w:t xml:space="preserve"> know, I'm a punctilious editor, but spaces before and after the dash</w:t>
        </w:r>
      </w:ins>
      <w:ins w:id="40" w:author="Paolo Cherubini" w:date="2021-02-18T15:28:00Z">
        <w:r w:rsidR="004B71AC">
          <w:rPr>
            <w:highlight w:val="green"/>
          </w:rPr>
          <w:t xml:space="preserve"> are needed</w:t>
        </w:r>
      </w:ins>
      <w:ins w:id="41" w:author="Paolo Cherubini" w:date="2021-02-18T13:41:00Z">
        <w:r w:rsidR="00DD0B61">
          <w:rPr>
            <w:highlight w:val="green"/>
          </w:rPr>
          <w:t>. I</w:t>
        </w:r>
      </w:ins>
      <w:ins w:id="42" w:author="Paolo Cherubini" w:date="2021-02-18T13:40:00Z">
        <w:r w:rsidR="00DD0B61" w:rsidRPr="00DD0B61">
          <w:rPr>
            <w:highlight w:val="green"/>
            <w:rPrChange w:id="43" w:author="Paolo Cherubini" w:date="2021-02-18T13:40:00Z">
              <w:rPr/>
            </w:rPrChange>
          </w:rPr>
          <w:t>'d prefer bracket</w:t>
        </w:r>
      </w:ins>
      <w:ins w:id="44" w:author="Paolo Cherubini" w:date="2021-02-18T15:28:00Z">
        <w:r w:rsidR="004B71AC">
          <w:rPr>
            <w:highlight w:val="green"/>
          </w:rPr>
          <w:t>s</w:t>
        </w:r>
      </w:ins>
      <w:ins w:id="45" w:author="Paolo Cherubini" w:date="2021-02-18T13:40:00Z">
        <w:r w:rsidR="00DD0B61" w:rsidRPr="00DD0B61">
          <w:rPr>
            <w:highlight w:val="green"/>
            <w:rPrChange w:id="46" w:author="Paolo Cherubini" w:date="2021-02-18T13:40:00Z">
              <w:rPr/>
            </w:rPrChange>
          </w:rPr>
          <w:t xml:space="preserve">, </w:t>
        </w:r>
        <w:proofErr w:type="spellStart"/>
        <w:r w:rsidR="00DD0B61" w:rsidRPr="00DD0B61">
          <w:rPr>
            <w:highlight w:val="green"/>
            <w:rPrChange w:id="47" w:author="Paolo Cherubini" w:date="2021-02-18T13:40:00Z">
              <w:rPr/>
            </w:rPrChange>
          </w:rPr>
          <w:t>though</w:t>
        </w:r>
      </w:ins>
      <w:r>
        <w:t>into</w:t>
      </w:r>
      <w:proofErr w:type="spellEnd"/>
      <w:r>
        <w:t xml:space="preserve"> </w:t>
      </w:r>
      <w:proofErr w:type="spellStart"/>
      <w:ins w:id="48" w:author="Paolo Cherubini" w:date="2021-02-18T13:42:00Z">
        <w:r w:rsidR="006D5B2A">
          <w:t>standardised</w:t>
        </w:r>
        <w:proofErr w:type="spellEnd"/>
        <w:r w:rsidR="006D5B2A">
          <w:t xml:space="preserve"> or </w:t>
        </w:r>
      </w:ins>
      <w:r>
        <w:t>residual chronologies, and therefore cannot simultaneously account for the effects of climate</w:t>
      </w:r>
      <w:del w:id="49" w:author="Paolo Cherubini" w:date="2021-02-18T13:42:00Z">
        <w:r w:rsidDel="006D5B2A">
          <w:delText>, tree size</w:delText>
        </w:r>
      </w:del>
      <w:r>
        <w:t>,</w:t>
      </w:r>
      <w:del w:id="50" w:author="Paolo Cherubini" w:date="2021-02-18T13:42:00Z">
        <w:r w:rsidDel="006D5B2A">
          <w:delText xml:space="preserve"> and</w:delText>
        </w:r>
      </w:del>
      <w:r>
        <w:t xml:space="preserve"> slowly changing environmental drivers</w:t>
      </w:r>
      <w:ins w:id="51" w:author="Paolo Cherubini" w:date="2021-02-18T13:42:00Z">
        <w:r w:rsidR="006D5B2A">
          <w:t>, a</w:t>
        </w:r>
      </w:ins>
      <w:ins w:id="52" w:author="Paolo Cherubini" w:date="2021-02-18T13:43:00Z">
        <w:r w:rsidR="006D5B2A">
          <w:t xml:space="preserve">ge and </w:t>
        </w:r>
      </w:ins>
      <w:ins w:id="53" w:author="Paolo Cherubini" w:date="2021-02-18T13:42:00Z">
        <w:r w:rsidR="006D5B2A">
          <w:t>tree size</w:t>
        </w:r>
      </w:ins>
      <w:r>
        <w:t>. This has limited the potential to use tree</w:t>
      </w:r>
      <w:ins w:id="54" w:author="Paolo Cherubini" w:date="2021-02-18T15:29:00Z">
        <w:r w:rsidR="004B71AC">
          <w:t xml:space="preserve"> </w:t>
        </w:r>
      </w:ins>
      <w:del w:id="55" w:author="Paolo Cherubini" w:date="2021-02-18T15:29:00Z">
        <w:r w:rsidDel="004B71AC">
          <w:delText>-</w:delText>
        </w:r>
      </w:del>
      <w:r>
        <w:t>rings to understand forest productivity, its climate sensitivity, and its global change responses. Here, we develop a new method to simultaneously model non-linear effects of objectively determined principle</w:t>
      </w:r>
      <w:ins w:id="56" w:author="Paolo Cherubini" w:date="2021-02-19T18:34:00Z">
        <w:r w:rsidR="00A25120">
          <w:t xml:space="preserve"> </w:t>
        </w:r>
        <w:r w:rsidR="00A25120" w:rsidRPr="00A77B43">
          <w:rPr>
            <w:highlight w:val="green"/>
            <w:rPrChange w:id="57" w:author="Paolo Cherubini" w:date="2021-02-19T18:35:00Z">
              <w:rPr/>
            </w:rPrChange>
          </w:rPr>
          <w:t>do you mean "main</w:t>
        </w:r>
        <w:r w:rsidR="00A77B43" w:rsidRPr="00A77B43">
          <w:rPr>
            <w:highlight w:val="green"/>
            <w:rPrChange w:id="58" w:author="Paolo Cherubini" w:date="2021-02-19T18:35:00Z">
              <w:rPr/>
            </w:rPrChange>
          </w:rPr>
          <w:t>"</w:t>
        </w:r>
      </w:ins>
      <w:ins w:id="59" w:author="Paolo Cherubini" w:date="2021-02-19T18:35:00Z">
        <w:r w:rsidR="00687B85">
          <w:rPr>
            <w:highlight w:val="green"/>
          </w:rPr>
          <w:t>, "principal"</w:t>
        </w:r>
        <w:r w:rsidR="00A77B43" w:rsidRPr="00A77B43">
          <w:rPr>
            <w:highlight w:val="green"/>
            <w:rPrChange w:id="60" w:author="Paolo Cherubini" w:date="2021-02-19T18:35:00Z">
              <w:rPr/>
            </w:rPrChange>
          </w:rPr>
          <w:t>?</w:t>
        </w:r>
      </w:ins>
      <w:r>
        <w:t xml:space="preserve"> climate drivers, reconstructed tree diameter (</w:t>
      </w:r>
      <m:oMath>
        <m:r>
          <w:rPr>
            <w:rFonts w:ascii="Cambria Math" w:hAnsi="Cambria Math"/>
          </w:rPr>
          <m:t>DBH</m:t>
        </m:r>
        <m:r>
          <w:ins w:id="61" w:author="Paolo Cherubini" w:date="2021-02-19T18:43:00Z">
            <w:rPr>
              <w:rFonts w:ascii="Cambria Math" w:hAnsi="Cambria Math"/>
              <w:highlight w:val="green"/>
              <w:rPrChange w:id="62" w:author="Paolo Cherubini" w:date="2021-02-19T18:44:00Z">
                <w:rPr>
                  <w:rFonts w:ascii="Cambria Math" w:hAnsi="Cambria Math"/>
                </w:rPr>
              </w:rPrChange>
            </w:rPr>
            <m:t>why italics? throughout txt</m:t>
          </w:ins>
        </m:r>
      </m:oMath>
      <w:r>
        <w:t>)</w:t>
      </w:r>
      <w:ins w:id="63" w:author="Paolo Cherubini" w:date="2021-02-18T13:44:00Z">
        <w:r w:rsidR="006D5B2A">
          <w:t xml:space="preserve"> </w:t>
        </w:r>
        <w:r w:rsidR="006D5B2A" w:rsidRPr="006D5B2A">
          <w:rPr>
            <w:highlight w:val="green"/>
            <w:rPrChange w:id="64" w:author="Paolo Cherubini" w:date="2021-02-18T13:44:00Z">
              <w:rPr/>
            </w:rPrChange>
          </w:rPr>
          <w:t xml:space="preserve">using tree </w:t>
        </w:r>
        <w:proofErr w:type="gramStart"/>
        <w:r w:rsidR="006D5B2A" w:rsidRPr="006D5B2A">
          <w:rPr>
            <w:highlight w:val="green"/>
            <w:rPrChange w:id="65" w:author="Paolo Cherubini" w:date="2021-02-18T13:44:00Z">
              <w:rPr/>
            </w:rPrChange>
          </w:rPr>
          <w:t>rings?</w:t>
        </w:r>
      </w:ins>
      <w:r>
        <w:t>,</w:t>
      </w:r>
      <w:proofErr w:type="gramEnd"/>
      <w:r>
        <w:t xml:space="preserve"> and year in generalized least squares models that account for the temporal autocorrelation inherent to each individual tree’s growth. We appl</w:t>
      </w:r>
      <w:ins w:id="66" w:author="Paolo Cherubini" w:date="2021-02-19T18:36:00Z">
        <w:r w:rsidR="00687B85">
          <w:t>ied</w:t>
        </w:r>
      </w:ins>
      <w:del w:id="67" w:author="Paolo Cherubini" w:date="2021-02-19T18:36:00Z">
        <w:r w:rsidDel="00687B85">
          <w:delText>y</w:delText>
        </w:r>
      </w:del>
      <w:r>
        <w:t xml:space="preserve"> this method to tree-ring data from 3811 trees representing 40 species </w:t>
      </w:r>
      <w:ins w:id="68" w:author="Tala Awada" w:date="2021-02-28T15:11:00Z">
        <w:r w:rsidR="003923A3">
          <w:t xml:space="preserve">from multiple forests and tree types, </w:t>
        </w:r>
      </w:ins>
      <w:r>
        <w:t xml:space="preserve">at ten globally distributed sites. Our analysis identified similar climate drivers to those obtained via traditional methods. Growth responses were predominantly </w:t>
      </w:r>
      <w:r w:rsidRPr="00687B85">
        <w:rPr>
          <w:highlight w:val="cyan"/>
          <w:rPrChange w:id="69" w:author="Paolo Cherubini" w:date="2021-02-19T18:37:00Z">
            <w:rPr/>
          </w:rPrChange>
        </w:rPr>
        <w:t xml:space="preserve">positive to precipitation and </w:t>
      </w:r>
      <w:commentRangeStart w:id="70"/>
      <w:r w:rsidRPr="00687B85">
        <w:rPr>
          <w:highlight w:val="cyan"/>
          <w:rPrChange w:id="71" w:author="Paolo Cherubini" w:date="2021-02-19T18:37:00Z">
            <w:rPr/>
          </w:rPrChange>
        </w:rPr>
        <w:t>negative to temperature</w:t>
      </w:r>
      <w:ins w:id="72" w:author="Paolo Cherubini" w:date="2021-02-18T13:45:00Z">
        <w:r w:rsidR="006D5B2A">
          <w:t xml:space="preserve"> </w:t>
        </w:r>
      </w:ins>
      <w:commentRangeEnd w:id="70"/>
      <w:r w:rsidR="00F00063">
        <w:rPr>
          <w:rStyle w:val="CommentReference"/>
        </w:rPr>
        <w:commentReference w:id="70"/>
      </w:r>
      <w:ins w:id="73" w:author="Paolo Cherubini" w:date="2021-02-18T13:45:00Z">
        <w:r w:rsidR="006D5B2A" w:rsidRPr="006D5B2A">
          <w:rPr>
            <w:highlight w:val="green"/>
            <w:rPrChange w:id="74" w:author="Paolo Cherubini" w:date="2021-02-18T13:46:00Z">
              <w:rPr/>
            </w:rPrChange>
          </w:rPr>
          <w:t>doesn'</w:t>
        </w:r>
      </w:ins>
      <w:ins w:id="75" w:author="Paolo Cherubini" w:date="2021-02-18T13:46:00Z">
        <w:r w:rsidR="006D5B2A" w:rsidRPr="006D5B2A">
          <w:rPr>
            <w:highlight w:val="green"/>
            <w:rPrChange w:id="76" w:author="Paolo Cherubini" w:date="2021-02-18T13:46:00Z">
              <w:rPr/>
            </w:rPrChange>
          </w:rPr>
          <w:t xml:space="preserve">t depend on the limiting factor at each </w:t>
        </w:r>
        <w:proofErr w:type="gramStart"/>
        <w:r w:rsidR="006D5B2A" w:rsidRPr="006D5B2A">
          <w:rPr>
            <w:highlight w:val="green"/>
            <w:rPrChange w:id="77"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78" w:author="Paolo Cherubini" w:date="2021-02-18T13:46:00Z">
        <w:r w:rsidR="006D5B2A">
          <w:t xml:space="preserve"> </w:t>
        </w:r>
      </w:ins>
      <w:r>
        <w:t>–</w:t>
      </w:r>
      <w:ins w:id="79" w:author="Paolo Cherubini" w:date="2021-02-18T13:46:00Z">
        <w:r w:rsidR="006D5B2A">
          <w:t xml:space="preserve"> </w:t>
        </w:r>
      </w:ins>
      <w:del w:id="80" w:author="Paolo Cherubini" w:date="2021-02-18T13:46:00Z">
        <w:r w:rsidDel="006D5B2A">
          <w:delText>expressed as</w:delText>
        </w:r>
      </w:del>
      <w:ins w:id="81" w:author="Paolo Cherubini" w:date="2021-02-18T13:46:00Z">
        <w:r w:rsidR="006D5B2A">
          <w:t>indicated by</w:t>
        </w:r>
      </w:ins>
      <w:r>
        <w:t xml:space="preserve"> ring widths, basal area increments, or biomass increments</w:t>
      </w:r>
      <w:ins w:id="82" w:author="Paolo Cherubini" w:date="2021-02-18T13:46:00Z">
        <w:r w:rsidR="006D5B2A">
          <w:t xml:space="preserve"> </w:t>
        </w:r>
      </w:ins>
      <w:r>
        <w:t>–</w:t>
      </w:r>
      <w:ins w:id="83"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84" w:author="Paolo Cherubini" w:date="2021-02-19T18:38:00Z">
        <w:r w:rsidR="00687B85" w:rsidRPr="00687B85">
          <w:rPr>
            <w:highlight w:val="green"/>
            <w:rPrChange w:id="85" w:author="Paolo Cherubini" w:date="2021-02-19T18:39:00Z">
              <w:rPr/>
            </w:rPrChange>
          </w:rPr>
          <w:t>may be should we be more pre</w:t>
        </w:r>
      </w:ins>
      <w:ins w:id="86" w:author="Paolo Cherubini" w:date="2021-02-19T18:39:00Z">
        <w:r w:rsidR="00687B85" w:rsidRPr="00687B85">
          <w:rPr>
            <w:highlight w:val="green"/>
            <w:rPrChange w:id="87"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88" w:author="Paolo Cherubini" w:date="2021-02-19T18:39:00Z">
              <w:rPr/>
            </w:rPrChange>
          </w:rPr>
          <w:t>?</w:t>
        </w:r>
      </w:ins>
      <w:r>
        <w:t>were</w:t>
      </w:r>
      <w:proofErr w:type="spellEnd"/>
      <w:proofErr w:type="gramEnd"/>
      <w:r>
        <w:t xml:space="preserve"> common (44% of </w:t>
      </w:r>
      <w:r>
        <w:lastRenderedPageBreak/>
        <w:t xml:space="preserve">cases tested). Accounting for </w:t>
      </w:r>
      <m:oMath>
        <m:r>
          <w:rPr>
            <w:rFonts w:ascii="Cambria Math" w:hAnsi="Cambria Math"/>
          </w:rPr>
          <m:t>DBH</m:t>
        </m:r>
      </m:oMath>
      <w:r>
        <w:t>, growth rate</w:t>
      </w:r>
      <w:ins w:id="89" w:author="Paolo Cherubini" w:date="2021-02-18T13:47:00Z">
        <w:r w:rsidR="008C27EA">
          <w:t>s</w:t>
        </w:r>
      </w:ins>
      <w:r>
        <w:t xml:space="preserve"> varied directionally over time in most species</w:t>
      </w:r>
      <w:ins w:id="90" w:author="Paolo Cherubini" w:date="2021-02-18T13:47:00Z">
        <w:r w:rsidR="008C27EA">
          <w:t xml:space="preserve"> </w:t>
        </w:r>
      </w:ins>
      <w:r>
        <w:t>– declining in 90%</w:t>
      </w:r>
      <w:ins w:id="91" w:author="Paolo Cherubini" w:date="2021-02-18T13:48:00Z">
        <w:r w:rsidR="008C27EA">
          <w:t xml:space="preserve"> </w:t>
        </w:r>
        <w:r w:rsidR="008C27EA" w:rsidRPr="008C27EA">
          <w:rPr>
            <w:highlight w:val="green"/>
            <w:rPrChange w:id="92" w:author="Paolo Cherubini" w:date="2021-02-18T13:48:00Z">
              <w:rPr/>
            </w:rPrChange>
          </w:rPr>
          <w:t>not clear</w:t>
        </w:r>
        <w:r w:rsidR="008C27EA">
          <w:t xml:space="preserve"> </w:t>
        </w:r>
        <w:r w:rsidR="008C27EA" w:rsidRPr="008C27EA">
          <w:rPr>
            <w:highlight w:val="green"/>
            <w:rPrChange w:id="93" w:author="Paolo Cherubini" w:date="2021-02-18T13:48:00Z">
              <w:rPr/>
            </w:rPrChange>
          </w:rPr>
          <w:t xml:space="preserve">of </w:t>
        </w:r>
        <w:proofErr w:type="gramStart"/>
        <w:r w:rsidR="008C27EA" w:rsidRPr="008C27EA">
          <w:rPr>
            <w:highlight w:val="green"/>
            <w:rPrChange w:id="94" w:author="Paolo Cherubini" w:date="2021-02-18T13:48:00Z">
              <w:rPr/>
            </w:rPrChange>
          </w:rPr>
          <w:t>what?</w:t>
        </w:r>
      </w:ins>
      <w:r>
        <w:t>.</w:t>
      </w:r>
      <w:proofErr w:type="gramEnd"/>
      <w:r>
        <w:t xml:space="preserve"> These trends were largely attributable to successional stand dynamics</w:t>
      </w:r>
      <w:ins w:id="95" w:author="Tala Awada" w:date="2021-02-28T14:35:00Z">
        <w:r w:rsidR="00F00063">
          <w:t xml:space="preserve"> </w:t>
        </w:r>
      </w:ins>
      <w:ins w:id="96" w:author="Tala Awada" w:date="2021-02-28T14:36:00Z">
        <w:r w:rsidR="00F00063">
          <w:t>over time?</w:t>
        </w:r>
      </w:ins>
      <w:ins w:id="97" w:author="Paolo Cherubini" w:date="2021-02-18T13:48:00Z">
        <w:r w:rsidR="00277E0E">
          <w:t xml:space="preserve"> </w:t>
        </w:r>
        <w:r w:rsidR="00277E0E" w:rsidRPr="00277E0E">
          <w:rPr>
            <w:highlight w:val="green"/>
            <w:rPrChange w:id="98" w:author="Paolo Cherubini" w:date="2021-02-18T13:49:00Z">
              <w:rPr/>
            </w:rPrChange>
          </w:rPr>
          <w:t xml:space="preserve">not clear: </w:t>
        </w:r>
      </w:ins>
      <w:ins w:id="99" w:author="Paolo Cherubini" w:date="2021-02-19T18:40:00Z">
        <w:r w:rsidR="00687B85">
          <w:rPr>
            <w:highlight w:val="green"/>
          </w:rPr>
          <w:t>what is that? do you mean a "</w:t>
        </w:r>
      </w:ins>
      <w:ins w:id="100" w:author="Paolo Cherubini" w:date="2021-02-18T13:48:00Z">
        <w:r w:rsidR="00277E0E" w:rsidRPr="00277E0E">
          <w:rPr>
            <w:highlight w:val="green"/>
            <w:rPrChange w:id="101" w:author="Paolo Cherubini" w:date="2021-02-18T13:49:00Z">
              <w:rPr/>
            </w:rPrChange>
          </w:rPr>
          <w:t>succ</w:t>
        </w:r>
      </w:ins>
      <w:ins w:id="102" w:author="Paolo Cherubini" w:date="2021-02-18T13:49:00Z">
        <w:r w:rsidR="00277E0E" w:rsidRPr="00277E0E">
          <w:rPr>
            <w:highlight w:val="green"/>
            <w:rPrChange w:id="103" w:author="Paolo Cherubini" w:date="2021-02-18T13:49:00Z">
              <w:rPr/>
            </w:rPrChange>
          </w:rPr>
          <w:t>essional step</w:t>
        </w:r>
      </w:ins>
      <w:ins w:id="104" w:author="Paolo Cherubini" w:date="2021-02-19T18:40:00Z">
        <w:r w:rsidR="00687B85">
          <w:rPr>
            <w:highlight w:val="green"/>
          </w:rPr>
          <w:t>"</w:t>
        </w:r>
      </w:ins>
      <w:ins w:id="105" w:author="Paolo Cherubini" w:date="2021-02-18T13:49:00Z">
        <w:r w:rsidR="00277E0E" w:rsidRPr="00277E0E">
          <w:rPr>
            <w:highlight w:val="green"/>
            <w:rPrChange w:id="106" w:author="Paolo Cherubini" w:date="2021-02-18T13:49:00Z">
              <w:rPr/>
            </w:rPrChange>
          </w:rPr>
          <w:t>?</w:t>
        </w:r>
      </w:ins>
      <w:r>
        <w:t xml:space="preserve"> as cohorts and stands</w:t>
      </w:r>
      <w:ins w:id="107" w:author="Paolo Cherubini" w:date="2021-02-18T13:49:00Z">
        <w:r w:rsidR="00277E0E">
          <w:t>'</w:t>
        </w:r>
      </w:ins>
      <w:r>
        <w:t xml:space="preserve"> </w:t>
      </w:r>
      <w:proofErr w:type="gramStart"/>
      <w:r>
        <w:t>age</w:t>
      </w:r>
      <w:ins w:id="108" w:author="Paolo Cherubini" w:date="2021-02-18T13:49:00Z">
        <w:r w:rsidR="00277E0E" w:rsidRPr="00277E0E">
          <w:rPr>
            <w:highlight w:val="green"/>
            <w:rPrChange w:id="109" w:author="Paolo Cherubini" w:date="2021-02-18T13:49:00Z">
              <w:rPr/>
            </w:rPrChange>
          </w:rPr>
          <w:t>?</w:t>
        </w:r>
      </w:ins>
      <w:r>
        <w:t>,</w:t>
      </w:r>
      <w:proofErr w:type="gramEnd"/>
      <w:r>
        <w:t xml:space="preserve"> which remain challenging to parse from global change drivers</w:t>
      </w:r>
      <w:ins w:id="110" w:author="Paolo Cherubini" w:date="2021-02-18T13:49:00Z">
        <w:r w:rsidR="00277E0E">
          <w:t xml:space="preserve"> </w:t>
        </w:r>
        <w:r w:rsidR="00277E0E" w:rsidRPr="00277E0E">
          <w:rPr>
            <w:highlight w:val="green"/>
            <w:rPrChange w:id="111" w:author="Paolo Cherubini" w:date="2021-02-18T13:49:00Z">
              <w:rPr/>
            </w:rPrChange>
          </w:rPr>
          <w:t>not so clear</w:t>
        </w:r>
      </w:ins>
      <w:r>
        <w:t xml:space="preserve">. </w:t>
      </w:r>
      <w:ins w:id="112" w:author="Paolo Cherubini" w:date="2021-02-19T18:41:00Z">
        <w:r w:rsidR="00687B85">
          <w:t xml:space="preserve">Our method </w:t>
        </w:r>
        <w:r w:rsidR="00687B85" w:rsidRPr="00687B85">
          <w:rPr>
            <w:highlight w:val="cyan"/>
            <w:rPrChange w:id="113" w:author="Paolo Cherubini" w:date="2021-02-19T18:42:00Z">
              <w:rPr/>
            </w:rPrChange>
          </w:rPr>
          <w:t>i</w:t>
        </w:r>
      </w:ins>
      <w:del w:id="114" w:author="Paolo Cherubini" w:date="2021-02-19T18:41:00Z">
        <w:r w:rsidRPr="00687B85" w:rsidDel="00687B85">
          <w:rPr>
            <w:highlight w:val="cyan"/>
            <w:rPrChange w:id="115" w:author="Paolo Cherubini" w:date="2021-02-19T18:42:00Z">
              <w:rPr/>
            </w:rPrChange>
          </w:rPr>
          <w:delText>A</w:delText>
        </w:r>
      </w:del>
      <w:r w:rsidRPr="00687B85">
        <w:rPr>
          <w:highlight w:val="cyan"/>
          <w:rPrChange w:id="116" w:author="Paolo Cherubini" w:date="2021-02-19T18:42:00Z">
            <w:rPr/>
          </w:rPrChange>
        </w:rPr>
        <w:t xml:space="preserve">s a rigorous analytical </w:t>
      </w:r>
      <w:proofErr w:type="spellStart"/>
      <w:r w:rsidRPr="00687B85">
        <w:rPr>
          <w:highlight w:val="cyan"/>
          <w:rPrChange w:id="117" w:author="Paolo Cherubini" w:date="2021-02-19T18:42:00Z">
            <w:rPr/>
          </w:rPrChange>
        </w:rPr>
        <w:t>framework</w:t>
      </w:r>
      <w:ins w:id="118" w:author="Paolo Cherubini" w:date="2021-02-19T18:42:00Z">
        <w:r w:rsidR="00687B85" w:rsidRPr="00687B85">
          <w:rPr>
            <w:highlight w:val="green"/>
            <w:rPrChange w:id="119" w:author="Paolo Cherubini" w:date="2021-02-19T18:42:00Z">
              <w:rPr>
                <w:highlight w:val="cyan"/>
              </w:rPr>
            </w:rPrChange>
          </w:rPr>
          <w:t>is</w:t>
        </w:r>
        <w:proofErr w:type="spellEnd"/>
        <w:r w:rsidR="00687B85" w:rsidRPr="00687B85">
          <w:rPr>
            <w:highlight w:val="green"/>
            <w:rPrChange w:id="120" w:author="Paolo Cherubini" w:date="2021-02-19T18:42:00Z">
              <w:rPr>
                <w:highlight w:val="cyan"/>
              </w:rPr>
            </w:rPrChange>
          </w:rPr>
          <w:t xml:space="preserve"> </w:t>
        </w:r>
        <w:proofErr w:type="gramStart"/>
        <w:r w:rsidR="00687B85" w:rsidRPr="00687B85">
          <w:rPr>
            <w:highlight w:val="green"/>
            <w:rPrChange w:id="121" w:author="Paolo Cherubini" w:date="2021-02-19T18:42:00Z">
              <w:rPr>
                <w:highlight w:val="cyan"/>
              </w:rPr>
            </w:rPrChange>
          </w:rPr>
          <w:t>it  a</w:t>
        </w:r>
        <w:proofErr w:type="gramEnd"/>
        <w:r w:rsidR="00687B85" w:rsidRPr="00687B85">
          <w:rPr>
            <w:highlight w:val="green"/>
            <w:rPrChange w:id="122" w:author="Paolo Cherubini" w:date="2021-02-19T18:42:00Z">
              <w:rPr>
                <w:highlight w:val="cyan"/>
              </w:rPr>
            </w:rPrChange>
          </w:rPr>
          <w:t xml:space="preserve"> method really</w:t>
        </w:r>
      </w:ins>
      <w:ins w:id="123" w:author="Paolo Cherubini" w:date="2021-02-19T18:43:00Z">
        <w:r w:rsidR="00687B85">
          <w:rPr>
            <w:highlight w:val="green"/>
          </w:rPr>
          <w:t xml:space="preserve"> a framework?</w:t>
        </w:r>
      </w:ins>
      <w:ins w:id="124" w:author="Paolo Cherubini" w:date="2021-02-19T18:42:00Z">
        <w:r w:rsidR="00687B85" w:rsidRPr="00687B85">
          <w:rPr>
            <w:rPrChange w:id="125" w:author="Paolo Cherubini" w:date="2021-02-19T18:42:00Z">
              <w:rPr>
                <w:highlight w:val="cyan"/>
              </w:rPr>
            </w:rPrChange>
          </w:rPr>
          <w:t xml:space="preserve"> </w:t>
        </w:r>
      </w:ins>
      <w:r>
        <w:t xml:space="preserve"> for statistically modeling tree</w:t>
      </w:r>
      <w:ins w:id="126" w:author="Paolo Cherubini" w:date="2021-02-18T13:50:00Z">
        <w:r w:rsidR="00277E0E">
          <w:t>-</w:t>
        </w:r>
      </w:ins>
      <w:del w:id="127"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28" w:author="Paolo Cherubini" w:date="2021-02-19T18:41:00Z">
        <w:r w:rsidDel="00687B85">
          <w:delText xml:space="preserve">our method </w:delText>
        </w:r>
      </w:del>
      <w:ins w:id="129" w:author="Paolo Cherubini" w:date="2021-02-19T18:41:00Z">
        <w:r w:rsidR="00687B85">
          <w:t xml:space="preserve">and </w:t>
        </w:r>
      </w:ins>
      <w:r>
        <w:t xml:space="preserve">provides a parsimonious approach for characterizing multiple interacting </w:t>
      </w:r>
      <w:ins w:id="130" w:author="Tala Awada" w:date="2021-02-28T14:36:00Z">
        <w:r w:rsidR="00F00063">
          <w:t xml:space="preserve">abiotic </w:t>
        </w:r>
      </w:ins>
      <w:r>
        <w:t xml:space="preserve">drivers of tree growth, </w:t>
      </w:r>
      <w:del w:id="131" w:author="Tala Awada" w:date="2021-02-28T14:39:00Z">
        <w:r w:rsidRPr="005A1BAF" w:rsidDel="0034427E">
          <w:rPr>
            <w:highlight w:val="cyan"/>
            <w:rPrChange w:id="132" w:author="Paolo Cherubini" w:date="2021-02-19T18:45:00Z">
              <w:rPr/>
            </w:rPrChange>
          </w:rPr>
          <w:delText>opening the door for</w:delText>
        </w:r>
      </w:del>
      <w:ins w:id="133" w:author="Tala Awada" w:date="2021-02-28T14:39:00Z">
        <w:r w:rsidR="0034427E">
          <w:rPr>
            <w:highlight w:val="cyan"/>
          </w:rPr>
          <w:t>introducing</w:t>
        </w:r>
      </w:ins>
      <w:r w:rsidRPr="005A1BAF">
        <w:rPr>
          <w:highlight w:val="cyan"/>
          <w:rPrChange w:id="134" w:author="Paolo Cherubini" w:date="2021-02-19T18:45:00Z">
            <w:rPr/>
          </w:rPrChange>
        </w:rPr>
        <w:t xml:space="preserve"> novel </w:t>
      </w:r>
      <w:ins w:id="135" w:author="Tala Awada" w:date="2021-02-28T14:39:00Z">
        <w:r w:rsidR="0034427E">
          <w:rPr>
            <w:highlight w:val="cyan"/>
          </w:rPr>
          <w:t>approach</w:t>
        </w:r>
      </w:ins>
      <w:del w:id="136" w:author="Tala Awada" w:date="2021-02-28T14:39:00Z">
        <w:r w:rsidRPr="005A1BAF" w:rsidDel="0034427E">
          <w:rPr>
            <w:highlight w:val="cyan"/>
            <w:rPrChange w:id="137" w:author="Paolo Cherubini" w:date="2021-02-19T18:45:00Z">
              <w:rPr/>
            </w:rPrChange>
          </w:rPr>
          <w:delText>analyses</w:delText>
        </w:r>
      </w:del>
      <w:r w:rsidRPr="005A1BAF">
        <w:rPr>
          <w:highlight w:val="cyan"/>
          <w:rPrChange w:id="138" w:author="Paolo Cherubini" w:date="2021-02-19T18:45:00Z">
            <w:rPr/>
          </w:rPrChange>
        </w:rPr>
        <w:t xml:space="preserve"> using tree</w:t>
      </w:r>
      <w:ins w:id="139" w:author="Paolo Cherubini" w:date="2021-02-18T15:27:00Z">
        <w:r w:rsidR="000B1B8D" w:rsidRPr="005A1BAF">
          <w:rPr>
            <w:highlight w:val="cyan"/>
            <w:rPrChange w:id="140" w:author="Paolo Cherubini" w:date="2021-02-19T18:45:00Z">
              <w:rPr/>
            </w:rPrChange>
          </w:rPr>
          <w:t xml:space="preserve"> </w:t>
        </w:r>
      </w:ins>
      <w:del w:id="141" w:author="Paolo Cherubini" w:date="2021-02-18T15:27:00Z">
        <w:r w:rsidRPr="005A1BAF" w:rsidDel="000B1B8D">
          <w:rPr>
            <w:highlight w:val="cyan"/>
            <w:rPrChange w:id="142" w:author="Paolo Cherubini" w:date="2021-02-19T18:45:00Z">
              <w:rPr/>
            </w:rPrChange>
          </w:rPr>
          <w:delText>-</w:delText>
        </w:r>
      </w:del>
      <w:r w:rsidRPr="005A1BAF">
        <w:rPr>
          <w:highlight w:val="cyan"/>
          <w:rPrChange w:id="143" w:author="Paolo Cherubini" w:date="2021-02-19T18:45:00Z">
            <w:rPr/>
          </w:rPrChange>
        </w:rPr>
        <w:t xml:space="preserve">rings to </w:t>
      </w:r>
      <w:del w:id="144" w:author="Tala Awada" w:date="2021-02-28T14:39:00Z">
        <w:r w:rsidRPr="005A1BAF" w:rsidDel="0034427E">
          <w:rPr>
            <w:highlight w:val="cyan"/>
            <w:rPrChange w:id="145" w:author="Paolo Cherubini" w:date="2021-02-19T18:45:00Z">
              <w:rPr/>
            </w:rPrChange>
          </w:rPr>
          <w:delText xml:space="preserve">improve </w:delText>
        </w:r>
      </w:del>
      <w:ins w:id="146" w:author="Tala Awada" w:date="2021-02-28T14:39:00Z">
        <w:r w:rsidR="0034427E">
          <w:rPr>
            <w:highlight w:val="cyan"/>
          </w:rPr>
          <w:t>enhance</w:t>
        </w:r>
        <w:r w:rsidR="0034427E" w:rsidRPr="005A1BAF">
          <w:rPr>
            <w:highlight w:val="cyan"/>
            <w:rPrChange w:id="147" w:author="Paolo Cherubini" w:date="2021-02-19T18:45:00Z">
              <w:rPr/>
            </w:rPrChange>
          </w:rPr>
          <w:t xml:space="preserve"> </w:t>
        </w:r>
      </w:ins>
      <w:r w:rsidRPr="005A1BAF">
        <w:rPr>
          <w:highlight w:val="cyan"/>
          <w:rPrChange w:id="148" w:author="Paolo Cherubini" w:date="2021-02-19T18:45:00Z">
            <w:rPr/>
          </w:rPrChange>
        </w:rPr>
        <w:t xml:space="preserve">our understanding of forest responses to global </w:t>
      </w:r>
      <w:proofErr w:type="spellStart"/>
      <w:r w:rsidRPr="005A1BAF">
        <w:rPr>
          <w:highlight w:val="cyan"/>
          <w:rPrChange w:id="149" w:author="Paolo Cherubini" w:date="2021-02-19T18:45:00Z">
            <w:rPr/>
          </w:rPrChange>
        </w:rPr>
        <w:t>change</w:t>
      </w:r>
      <w:ins w:id="150" w:author="Paolo Cherubini" w:date="2021-02-19T18:45:00Z">
        <w:r w:rsidR="005A1BAF" w:rsidRPr="005A1BAF">
          <w:rPr>
            <w:highlight w:val="green"/>
            <w:rPrChange w:id="151" w:author="Paolo Cherubini" w:date="2021-02-19T18:45:00Z">
              <w:rPr>
                <w:highlight w:val="cyan"/>
              </w:rPr>
            </w:rPrChange>
          </w:rPr>
          <w:t>maybe</w:t>
        </w:r>
        <w:proofErr w:type="spellEnd"/>
        <w:r w:rsidR="005A1BAF" w:rsidRPr="005A1BAF">
          <w:rPr>
            <w:highlight w:val="green"/>
            <w:rPrChange w:id="152" w:author="Paolo Cherubini" w:date="2021-02-19T18:45:00Z">
              <w:rPr>
                <w:highlight w:val="cyan"/>
              </w:rPr>
            </w:rPrChange>
          </w:rPr>
          <w:t xml:space="preserve"> more concrete final </w:t>
        </w:r>
        <w:proofErr w:type="gramStart"/>
        <w:r w:rsidR="005A1BAF" w:rsidRPr="005A1BAF">
          <w:rPr>
            <w:highlight w:val="green"/>
            <w:rPrChange w:id="153" w:author="Paolo Cherubini" w:date="2021-02-19T18:45:00Z">
              <w:rPr>
                <w:highlight w:val="cyan"/>
              </w:rPr>
            </w:rPrChange>
          </w:rPr>
          <w:t>statement?</w:t>
        </w:r>
      </w:ins>
      <w:r>
        <w:t>.</w:t>
      </w:r>
      <w:proofErr w:type="gramEnd"/>
    </w:p>
    <w:p w14:paraId="1DB46774" w14:textId="77777777" w:rsidR="003F2ACD" w:rsidRDefault="00DA0D81">
      <w:pPr>
        <w:pStyle w:val="BodyText"/>
        <w:spacing w:line="480" w:lineRule="auto"/>
        <w:pPrChange w:id="154" w:author="Paolo Cherubini" w:date="2021-02-19T18:49:00Z">
          <w:pPr>
            <w:pStyle w:val="BodyText"/>
          </w:pPr>
        </w:pPrChange>
      </w:pPr>
      <w:r>
        <w:rPr>
          <w:b/>
        </w:rPr>
        <w:t>Keywords</w:t>
      </w:r>
      <w:r>
        <w:t>:</w:t>
      </w:r>
      <w:ins w:id="155" w:author="Paolo Cherubini" w:date="2021-02-19T18:46:00Z">
        <w:r w:rsidR="00CE4C63">
          <w:t xml:space="preserve"> tree</w:t>
        </w:r>
      </w:ins>
      <w:ins w:id="156" w:author="Paolo Cherubini" w:date="2021-02-19T18:47:00Z">
        <w:r w:rsidR="00CE4C63">
          <w:t xml:space="preserve"> </w:t>
        </w:r>
      </w:ins>
      <w:ins w:id="157" w:author="Paolo Cherubini" w:date="2021-02-19T18:46:00Z">
        <w:r w:rsidR="00CE4C63">
          <w:t>ring</w:t>
        </w:r>
      </w:ins>
      <w:ins w:id="158" w:author="Paolo Cherubini" w:date="2021-02-19T18:47:00Z">
        <w:r w:rsidR="00CE4C63">
          <w:t xml:space="preserve">s; </w:t>
        </w:r>
      </w:ins>
      <w:del w:id="159" w:author="Paolo Cherubini" w:date="2021-02-19T18:46:00Z">
        <w:r w:rsidDel="00CE4C63">
          <w:delText xml:space="preserve"> climate sensitivity;</w:delText>
        </w:r>
      </w:del>
      <w:r>
        <w:t xml:space="preserve"> </w:t>
      </w:r>
      <w:ins w:id="160" w:author="Paolo Cherubini" w:date="2021-02-19T18:46:00Z">
        <w:r w:rsidR="00CE4C63">
          <w:t xml:space="preserve">tree </w:t>
        </w:r>
      </w:ins>
      <w:r>
        <w:t>diameter; environmental change;</w:t>
      </w:r>
      <w:ins w:id="16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162" w:author="Paolo Cherubini" w:date="2021-02-19T18:46:00Z">
        <w:r w:rsidDel="00CE4C63">
          <w:delText>; tree-ring</w:delText>
        </w:r>
      </w:del>
    </w:p>
    <w:p w14:paraId="2CF1A0E9" w14:textId="77777777" w:rsidR="003F2ACD" w:rsidRDefault="00DA0D81">
      <w:pPr>
        <w:spacing w:line="480" w:lineRule="auto"/>
        <w:pPrChange w:id="163" w:author="Paolo Cherubini" w:date="2021-02-19T18:49:00Z">
          <w:pPr/>
        </w:pPrChange>
      </w:pPr>
      <w:r>
        <w:br w:type="page"/>
      </w:r>
    </w:p>
    <w:p w14:paraId="4CB6E755" w14:textId="77777777" w:rsidR="003F2ACD" w:rsidRDefault="00DA0D81">
      <w:pPr>
        <w:pStyle w:val="Heading1"/>
        <w:spacing w:line="480" w:lineRule="auto"/>
        <w:pPrChange w:id="164" w:author="Paolo Cherubini" w:date="2021-02-19T18:49:00Z">
          <w:pPr>
            <w:pStyle w:val="Heading1"/>
          </w:pPr>
        </w:pPrChange>
      </w:pPr>
      <w:bookmarkStart w:id="165" w:name="Introduction"/>
      <w:bookmarkEnd w:id="31"/>
      <w:r>
        <w:lastRenderedPageBreak/>
        <w:t>Introduction</w:t>
      </w:r>
    </w:p>
    <w:p w14:paraId="1FD575CE" w14:textId="77777777" w:rsidR="003F2ACD" w:rsidRDefault="00DA0D81">
      <w:pPr>
        <w:pStyle w:val="FirstParagraph"/>
        <w:spacing w:line="480" w:lineRule="auto"/>
        <w:pPrChange w:id="166"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167" w:author="Paolo Cherubini" w:date="2021-02-22T12:04:00Z">
        <w:r w:rsidR="00424840">
          <w:t xml:space="preserve"> 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168" w:author="Paolo Cherubini" w:date="2021-02-22T12:05:00Z">
        <w:r w:rsidR="00424840" w:rsidRPr="00424840">
          <w:rPr>
            <w:highlight w:val="green"/>
            <w:rPrChange w:id="169"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170" w:author="Paolo Cherubini" w:date="2021-02-18T15:34:00Z">
        <w:r w:rsidR="004B71AC">
          <w:t xml:space="preserve"> </w:t>
        </w:r>
      </w:ins>
      <w:del w:id="171" w:author="Paolo Cherubini" w:date="2021-02-18T15:34:00Z">
        <w:r w:rsidDel="004B71AC">
          <w:delText>-</w:delText>
        </w:r>
      </w:del>
      <w:r>
        <w:t>rings to address pressing questions concerning forest productivity in the current era of rapid environmental change.</w:t>
      </w:r>
      <w:ins w:id="172" w:author="Paolo Cherubini" w:date="2021-02-22T12:07:00Z">
        <w:r w:rsidR="00590887">
          <w:t xml:space="preserve"> </w:t>
        </w:r>
        <w:r w:rsidR="00590887" w:rsidRPr="00590887">
          <w:rPr>
            <w:highlight w:val="green"/>
            <w:rPrChange w:id="173" w:author="Paolo Cherubini" w:date="2021-02-22T12:07:00Z">
              <w:rPr/>
            </w:rPrChange>
          </w:rPr>
          <w:t>absolutely right!</w:t>
        </w:r>
      </w:ins>
    </w:p>
    <w:p w14:paraId="5B153614" w14:textId="62E38785" w:rsidR="003F2ACD" w:rsidRPr="00590887" w:rsidRDefault="00DA0D81">
      <w:pPr>
        <w:pStyle w:val="BodyText"/>
        <w:spacing w:line="480" w:lineRule="auto"/>
        <w:rPr>
          <w:lang w:val="de-CH"/>
          <w:rPrChange w:id="174" w:author="Paolo Cherubini" w:date="2021-02-22T12:11:00Z">
            <w:rPr/>
          </w:rPrChange>
        </w:rPr>
        <w:pPrChange w:id="175"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ins w:id="176" w:author="Tala Awada" w:date="2021-02-28T14:46:00Z">
        <w:r w:rsidR="0034427E" w:rsidRPr="0034427E">
          <w:t xml:space="preserve">aboveground woody </w:t>
        </w:r>
        <w:r w:rsidR="0034427E">
          <w:t>net primary</w:t>
        </w:r>
        <w:r w:rsidR="0034427E" w:rsidRPr="0034427E">
          <w:t xml:space="preserve"> production</w:t>
        </w:r>
        <w:r w:rsidR="0034427E">
          <w:t xml:space="preserve"> (</w:t>
        </w:r>
      </w:ins>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ins w:id="177" w:author="Tala Awada" w:date="2021-02-28T14:46:00Z">
            <w:rPr>
              <w:rFonts w:ascii="Cambria Math" w:hAnsi="Cambria Math"/>
            </w:rPr>
            <m:t>)</m:t>
          </w:ins>
        </m:r>
      </m:oMath>
      <w:r>
        <w:t xml:space="preserve">. </w:t>
      </w:r>
      <w:ins w:id="178" w:author="Paolo Cherubini" w:date="2021-02-22T12:08:00Z">
        <w:r w:rsidR="00590887" w:rsidRPr="00590887">
          <w:rPr>
            <w:highlight w:val="green"/>
            <w:rPrChange w:id="179" w:author="Paolo Cherubini" w:date="2021-02-22T12:08:00Z">
              <w:rPr/>
            </w:rPrChange>
          </w:rPr>
          <w:t xml:space="preserve">not defined previously, right? What is </w:t>
        </w:r>
        <w:proofErr w:type="spellStart"/>
        <w:proofErr w:type="gramStart"/>
        <w:r w:rsidR="00590887" w:rsidRPr="00590887">
          <w:rPr>
            <w:highlight w:val="green"/>
            <w:rPrChange w:id="180" w:author="Paolo Cherubini" w:date="2021-02-22T12:0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w:t>
      </w:r>
      <w:r>
        <w:lastRenderedPageBreak/>
        <w:t xml:space="preserve">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analysis of species-level chronologies does not allow </w:t>
      </w:r>
      <w:ins w:id="181" w:author="Tala Awada" w:date="2021-02-28T14:47:00Z">
        <w:r w:rsidR="003A2116">
          <w:t xml:space="preserve">the </w:t>
        </w:r>
      </w:ins>
      <w:r>
        <w:t>characterization of known variation in climate sensitivity in relation to tree size, canopy position, or microhabitat</w:t>
      </w:r>
      <w:ins w:id="182" w:author="Paolo Cherubini" w:date="2021-02-22T12:11:00Z">
        <w:r w:rsidR="00590887">
          <w:t xml:space="preserve"> </w:t>
        </w:r>
        <w:r w:rsidR="00590887" w:rsidRPr="00590887">
          <w:rPr>
            <w:highlight w:val="green"/>
            <w:rPrChange w:id="183" w:author="Paolo Cherubini" w:date="2021-02-22T12:11:00Z">
              <w:rPr/>
            </w:rPrChange>
          </w:rPr>
          <w:t>what do you mean with? what scale?</w:t>
        </w:r>
      </w:ins>
      <w:r>
        <w:t xml:space="preserve"> </w:t>
      </w:r>
      <w:r w:rsidRPr="00590887">
        <w:rPr>
          <w:lang w:val="de-CH"/>
          <w:rPrChange w:id="184" w:author="Paolo Cherubini" w:date="2021-02-22T12:11:00Z">
            <w:rPr/>
          </w:rPrChange>
        </w:rPr>
        <w:t>(e.g., Bennett et al., 2015; McGregor et al., 2020; Rollinson et al., 2021).</w:t>
      </w:r>
    </w:p>
    <w:p w14:paraId="57C879BA" w14:textId="294EC192" w:rsidR="003F2ACD" w:rsidRDefault="00DA0D81">
      <w:pPr>
        <w:pStyle w:val="BodyText"/>
        <w:spacing w:line="480" w:lineRule="auto"/>
        <w:pPrChange w:id="185"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186" w:author="Paolo Cherubini" w:date="2021-02-22T12:11:00Z">
        <w:r w:rsidR="00590887">
          <w:t xml:space="preserve"> </w:t>
        </w:r>
        <w:r w:rsidR="00590887" w:rsidRPr="00590887">
          <w:rPr>
            <w:highlight w:val="green"/>
            <w:rPrChange w:id="187" w:author="Paolo Cherubini" w:date="2021-02-22T12:11:00Z">
              <w:rPr/>
            </w:rPrChange>
          </w:rPr>
          <w:t xml:space="preserve">any </w:t>
        </w:r>
        <w:proofErr w:type="gramStart"/>
        <w:r w:rsidR="00590887" w:rsidRPr="00590887">
          <w:rPr>
            <w:highlight w:val="green"/>
            <w:rPrChange w:id="188" w:author="Paolo Cherubini" w:date="2021-02-22T12:11:00Z">
              <w:rPr/>
            </w:rPrChange>
          </w:rPr>
          <w:t>refs?</w:t>
        </w:r>
      </w:ins>
      <w:r>
        <w:t>.</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w:t>
      </w:r>
      <w:proofErr w:type="spellStart"/>
      <w:r>
        <w:t>radients</w:t>
      </w:r>
      <w:proofErr w:type="spellEnd"/>
      <w:r>
        <w:t xml:space="preserve">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w:t>
      </w:r>
      <w:ins w:id="189" w:author="Paolo Cherubini" w:date="2021-02-22T12:13:00Z">
        <w:r w:rsidR="00100F04">
          <w:t xml:space="preserve"> </w:t>
        </w:r>
      </w:ins>
      <w:r>
        <w:t>–</w:t>
      </w:r>
      <w:ins w:id="190" w:author="Paolo Cherubini" w:date="2021-02-22T12:13:00Z">
        <w:r w:rsidR="00100F04">
          <w:t xml:space="preserve"> </w:t>
        </w:r>
      </w:ins>
      <w:r>
        <w:t xml:space="preserve">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ins w:id="191" w:author="Paolo Cherubini" w:date="2021-02-22T12:13:00Z">
        <w:r w:rsidR="00B60201">
          <w:rPr>
            <w:b/>
          </w:rPr>
          <w:t xml:space="preserve"> </w:t>
        </w:r>
        <w:r w:rsidR="00B60201" w:rsidRPr="00B60201">
          <w:rPr>
            <w:b/>
            <w:highlight w:val="green"/>
            <w:rPrChange w:id="192" w:author="Paolo Cherubini" w:date="2021-02-22T12:13:00Z">
              <w:rPr>
                <w:b/>
              </w:rPr>
            </w:rPrChange>
          </w:rPr>
          <w:t>a bit</w:t>
        </w:r>
      </w:ins>
      <w:ins w:id="193" w:author="Paolo Cherubini" w:date="2021-02-22T12:16:00Z">
        <w:r w:rsidR="007C3B9C">
          <w:rPr>
            <w:b/>
            <w:highlight w:val="green"/>
          </w:rPr>
          <w:t xml:space="preserve"> stale ...</w:t>
        </w:r>
      </w:ins>
      <w:r>
        <w:rPr>
          <w:b/>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w:t>
      </w:r>
      <w:ins w:id="194" w:author="Tala Awada" w:date="2021-02-28T14:53:00Z">
        <w:r w:rsidR="00C0537D">
          <w:t xml:space="preserve">together with host genotype, </w:t>
        </w:r>
      </w:ins>
      <w:r>
        <w:t>are known to jointly shape tree growth (</w:t>
      </w:r>
      <w:proofErr w:type="spellStart"/>
      <w:r>
        <w:t>Beedlow</w:t>
      </w:r>
      <w:proofErr w:type="spellEnd"/>
      <w:r>
        <w:t xml:space="preserve"> et al., 2013; Foster et al., </w:t>
      </w:r>
      <w:commentRangeStart w:id="195"/>
      <w:r>
        <w:t>2016</w:t>
      </w:r>
      <w:commentRangeEnd w:id="195"/>
      <w:r w:rsidR="00C0537D">
        <w:rPr>
          <w:rStyle w:val="CommentReference"/>
        </w:rPr>
        <w:commentReference w:id="195"/>
      </w:r>
      <w:r>
        <w:t>)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40F2B3F4" w14:textId="700F829B" w:rsidR="003F2ACD" w:rsidRDefault="00DA0D81">
      <w:pPr>
        <w:pStyle w:val="BodyText"/>
        <w:spacing w:line="480" w:lineRule="auto"/>
        <w:pPrChange w:id="196" w:author="Paolo Cherubini" w:date="2021-02-19T18:49:00Z">
          <w:pPr>
            <w:pStyle w:val="BodyText"/>
          </w:pPr>
        </w:pPrChange>
      </w:pPr>
      <w:r>
        <w:t>Tree diameter at breast height (</w:t>
      </w:r>
      <m:oMath>
        <m:r>
          <w:rPr>
            <w:rFonts w:ascii="Cambria Math" w:hAnsi="Cambria Math"/>
          </w:rPr>
          <m:t>DBH</m:t>
        </m:r>
      </m:oMath>
      <w:r>
        <w:t xml:space="preserve">) is closely correlated with numerous </w:t>
      </w:r>
      <w:del w:id="197" w:author="Tala Awada" w:date="2021-02-28T14:56:00Z">
        <w:r w:rsidDel="009D573C">
          <w:delText xml:space="preserve">variables </w:delText>
        </w:r>
      </w:del>
      <w:ins w:id="198" w:author="Tala Awada" w:date="2021-02-28T14:56:00Z">
        <w:r w:rsidR="009D573C">
          <w:t>traits</w:t>
        </w:r>
        <w:r w:rsidR="009D573C">
          <w:t xml:space="preserve"> </w:t>
        </w:r>
      </w:ins>
      <w:r>
        <w:t xml:space="preserve">affecting tree growth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important </w:t>
      </w:r>
      <w:del w:id="199" w:author="Tala Awada" w:date="2021-02-28T14:56:00Z">
        <w:r w:rsidDel="009D573C">
          <w:delText xml:space="preserve">variables </w:delText>
        </w:r>
      </w:del>
      <w:ins w:id="200" w:author="Tala Awada" w:date="2021-02-28T14:56:00Z">
        <w:r w:rsidR="009D573C">
          <w:t>traits</w:t>
        </w:r>
        <w:r w:rsidR="009D573C">
          <w:t xml:space="preserve"> </w:t>
        </w:r>
      </w:ins>
      <w:r>
        <w:t xml:space="preserve">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w:t>
      </w:r>
      <w:proofErr w:type="spellStart"/>
      <w:r>
        <w:t>ies</w:t>
      </w:r>
      <w:proofErr w:type="spellEnd"/>
      <w:r>
        <w:t xml:space="preserve">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201" w:author="Paolo Cherubini" w:date="2021-02-22T12:17:00Z">
        <w:r w:rsidR="00950C7F">
          <w:t xml:space="preserve"> ring width </w:t>
        </w:r>
      </w:ins>
      <m:oMath>
        <m:r>
          <w:ins w:id="202" w:author="Paolo Cherubini" w:date="2021-02-22T12:17:00Z">
            <w:rPr>
              <w:rFonts w:ascii="Cambria Math" w:hAnsi="Cambria Math"/>
            </w:rPr>
            <m:t>(</m:t>
          </w:ins>
        </m:r>
      </m:oMath>
      <w:del w:id="203" w:author="Paolo Cherubini" w:date="2021-02-22T12:17:00Z">
        <w:r w:rsidDel="00950C7F">
          <w:delText xml:space="preserve"> </w:delText>
        </w:r>
      </w:del>
      <m:oMath>
        <m:r>
          <w:rPr>
            <w:rFonts w:ascii="Cambria Math" w:hAnsi="Cambria Math"/>
          </w:rPr>
          <m:t>RW</m:t>
        </m:r>
      </m:oMath>
      <w:ins w:id="204" w:author="Paolo Cherubini" w:date="2021-02-22T12:18:00Z">
        <w:r w:rsidR="00950C7F">
          <w:rPr>
            <w:rFonts w:eastAsiaTheme="minorEastAsia"/>
          </w:rPr>
          <w:t>)</w:t>
        </w:r>
      </w:ins>
      <w:r>
        <w:t xml:space="preserve"> with</w:t>
      </w:r>
      <w:del w:id="205" w:author="Tala Awada" w:date="2021-02-28T14:57:00Z">
        <w:r w:rsidDel="003E3E14">
          <w:delText xml:space="preserve"> </w:delText>
        </w:r>
      </w:del>
      <w:ins w:id="206" w:author="Paolo Cherubini" w:date="2021-02-22T12:18:00Z">
        <w:r w:rsidR="00950C7F">
          <w:t xml:space="preserve"> </w:t>
        </w:r>
        <w:proofErr w:type="spellStart"/>
        <w:r w:rsidR="00950C7F">
          <w:t>diamter</w:t>
        </w:r>
        <w:proofErr w:type="spellEnd"/>
        <w:r w:rsidR="00950C7F">
          <w:t xml:space="preserve"> at breast height (</w:t>
        </w:r>
      </w:ins>
      <m:oMath>
        <m:r>
          <w:rPr>
            <w:rFonts w:ascii="Cambria Math" w:hAnsi="Cambria Math"/>
          </w:rPr>
          <m:t>DBH</m:t>
        </m:r>
      </m:oMath>
      <w:ins w:id="207" w:author="Paolo Cherubini" w:date="2021-02-22T12:18:00Z">
        <w:r w:rsidR="00950C7F">
          <w:rPr>
            <w:rFonts w:eastAsiaTheme="minorEastAsia"/>
          </w:rPr>
          <w:t>)</w:t>
        </w:r>
      </w:ins>
      <w:r>
        <w:t xml:space="preserve"> (</w:t>
      </w:r>
      <w:proofErr w:type="spellStart"/>
      <w:r>
        <w:t>Helcoski</w:t>
      </w:r>
      <w:proofErr w:type="spellEnd"/>
      <w:r>
        <w:t xml:space="preserve"> et al., 2019), they </w:t>
      </w:r>
      <w:r>
        <w:lastRenderedPageBreak/>
        <w:t xml:space="preserve">cannot be used to directly model known interactive effects of </w:t>
      </w:r>
      <m:oMath>
        <m:r>
          <w:rPr>
            <w:rFonts w:ascii="Cambria Math" w:hAnsi="Cambria Math"/>
          </w:rPr>
          <m:t>DBH</m:t>
        </m:r>
      </m:oMath>
      <w:r>
        <w:t xml:space="preserve"> and climate on tree growth (</w:t>
      </w:r>
      <w:proofErr w:type="spellStart"/>
      <w:r>
        <w:t>Trouillier</w:t>
      </w:r>
      <w:proofErr w:type="spellEnd"/>
      <w:r>
        <w:t xml:space="preserve"> et al., 2019). For example, larger trees tend to be relatively more sensitive to </w:t>
      </w:r>
      <w:commentRangeStart w:id="208"/>
      <w:r>
        <w:t>drought</w:t>
      </w:r>
      <w:commentRangeEnd w:id="208"/>
      <w:r w:rsidR="003E3E14">
        <w:rPr>
          <w:rStyle w:val="CommentReference"/>
        </w:rPr>
        <w:commentReference w:id="208"/>
      </w:r>
      <w:r>
        <w:t xml:space="preserve">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39EE7A3F" w14:textId="77777777" w:rsidR="003F2ACD" w:rsidRDefault="00DA0D81">
      <w:pPr>
        <w:pStyle w:val="BodyText"/>
        <w:spacing w:line="480" w:lineRule="auto"/>
        <w:pPrChange w:id="209"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210" w:author="Paolo Cherubini" w:date="2021-02-22T12:19:00Z">
        <w:r w:rsidR="00562F0B" w:rsidRPr="00562F0B">
          <w:rPr>
            <w:highlight w:val="green"/>
            <w:rPrChange w:id="211"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12" w:author="Paolo Cherubini" w:date="2021-02-22T12:20:00Z">
        <w:r w:rsidR="00562F0B">
          <w:t xml:space="preserve">stem </w:t>
        </w:r>
      </w:ins>
      <w:r>
        <w:t>woody growth – as opposed to leaf or root</w:t>
      </w:r>
      <w:ins w:id="213" w:author="Paolo Cherubini" w:date="2021-02-22T12:20:00Z">
        <w:r w:rsidR="00562F0B">
          <w:t xml:space="preserve"> </w:t>
        </w:r>
        <w:r w:rsidR="00562F0B" w:rsidRPr="00562F0B">
          <w:rPr>
            <w:highlight w:val="green"/>
            <w:rPrChange w:id="214" w:author="Paolo Cherubini" w:date="2021-02-22T12:20:00Z">
              <w:rPr/>
            </w:rPrChange>
          </w:rPr>
          <w:t>are woody too</w:t>
        </w:r>
      </w:ins>
      <w:r>
        <w:t xml:space="preserve">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CD49E3A" w14:textId="10DDF806" w:rsidR="003F2ACD" w:rsidRDefault="00DA0D81">
      <w:pPr>
        <w:pStyle w:val="BodyText"/>
        <w:spacing w:line="480" w:lineRule="auto"/>
        <w:rPr>
          <w:ins w:id="215" w:author="Paolo Cherubini" w:date="2021-02-22T12:21:00Z"/>
        </w:rPr>
      </w:pPr>
      <w:r>
        <w:t xml:space="preserve">Here, we </w:t>
      </w:r>
      <w:del w:id="216" w:author="Tala Awada" w:date="2021-02-28T15:05:00Z">
        <w:r w:rsidDel="00140577">
          <w:delText xml:space="preserve">develop </w:delText>
        </w:r>
      </w:del>
      <w:ins w:id="217" w:author="Tala Awada" w:date="2021-02-28T15:05:00Z">
        <w:r w:rsidR="00140577">
          <w:t>propose</w:t>
        </w:r>
        <w:r w:rsidR="00140577">
          <w:t xml:space="preserve"> </w:t>
        </w:r>
      </w:ins>
      <w:r>
        <w:t xml:space="preserve">a </w:t>
      </w:r>
      <w:del w:id="218" w:author="Tala Awada" w:date="2021-02-28T15:01:00Z">
        <w:r w:rsidDel="003E3E14">
          <w:delText xml:space="preserve">new </w:delText>
        </w:r>
      </w:del>
      <w:ins w:id="219" w:author="Tala Awada" w:date="2021-02-28T15:01:00Z">
        <w:r w:rsidR="003E3E14">
          <w:t>novel approach</w:t>
        </w:r>
      </w:ins>
      <w:del w:id="220" w:author="Tala Awada" w:date="2021-02-28T15:01:00Z">
        <w:r w:rsidDel="003E3E14">
          <w:delText>method</w:delText>
        </w:r>
      </w:del>
      <w:r>
        <w:t xml:space="preserve"> that </w:t>
      </w:r>
      <w:del w:id="221" w:author="Tala Awada" w:date="2021-02-28T15:04:00Z">
        <w:r w:rsidDel="00140577">
          <w:delText xml:space="preserve">allows </w:delText>
        </w:r>
      </w:del>
      <w:r>
        <w:t>simultaneous</w:t>
      </w:r>
      <w:ins w:id="222" w:author="Tala Awada" w:date="2021-02-28T15:04:00Z">
        <w:r w:rsidR="00140577">
          <w:t>ly</w:t>
        </w:r>
      </w:ins>
      <w:r>
        <w:t xml:space="preserve"> consider</w:t>
      </w:r>
      <w:ins w:id="223" w:author="Tala Awada" w:date="2021-02-28T15:04:00Z">
        <w:r w:rsidR="00140577">
          <w:t>s</w:t>
        </w:r>
      </w:ins>
      <w:del w:id="224" w:author="Tala Awada" w:date="2021-02-28T15:04:00Z">
        <w:r w:rsidDel="00140577">
          <w:delText>ation</w:delText>
        </w:r>
      </w:del>
      <w:r>
        <w:t xml:space="preserve"> </w:t>
      </w:r>
      <w:ins w:id="225" w:author="Tala Awada" w:date="2021-02-28T15:04:00Z">
        <w:r w:rsidR="00140577">
          <w:t>t</w:t>
        </w:r>
      </w:ins>
      <w:del w:id="226" w:author="Tala Awada" w:date="2021-02-28T15:04:00Z">
        <w:r w:rsidDel="00140577">
          <w:delText>of t</w:delText>
        </w:r>
      </w:del>
      <w:r>
        <w:t xml:space="preserve">he effects of principle climate drivers (pre-selected in an objective manner), tree size, and year on annual tree growth. This approach </w:t>
      </w:r>
      <w:del w:id="227" w:author="Tala Awada" w:date="2021-02-28T15:06:00Z">
        <w:r w:rsidDel="00140577">
          <w:delText xml:space="preserve">allows </w:delText>
        </w:r>
      </w:del>
      <w:ins w:id="228" w:author="Tala Awada" w:date="2021-02-28T15:06:00Z">
        <w:r w:rsidR="00140577">
          <w:t>enables</w:t>
        </w:r>
        <w:r w:rsidR="00140577">
          <w:t xml:space="preserve"> </w:t>
        </w:r>
      </w:ins>
      <w:r>
        <w:t xml:space="preserve">us to </w:t>
      </w:r>
      <w:ins w:id="229" w:author="Tala Awada" w:date="2021-02-28T15:07:00Z">
        <w:r w:rsidR="003923A3">
          <w:t>identify</w:t>
        </w:r>
      </w:ins>
      <w:del w:id="230" w:author="Tala Awada" w:date="2021-02-28T15:05:00Z">
        <w:r w:rsidDel="00140577">
          <w:delText>ask</w:delText>
        </w:r>
      </w:del>
      <w:r>
        <w:t xml:space="preserve">: (1) </w:t>
      </w:r>
      <w:del w:id="231" w:author="Tala Awada" w:date="2021-02-28T15:07:00Z">
        <w:r w:rsidDel="003923A3">
          <w:delText xml:space="preserve">What are </w:delText>
        </w:r>
      </w:del>
      <w:ins w:id="232" w:author="Tala Awada" w:date="2021-02-28T15:07:00Z">
        <w:r w:rsidR="003923A3">
          <w:t>T</w:t>
        </w:r>
      </w:ins>
      <w:del w:id="233" w:author="Tala Awada" w:date="2021-02-28T15:07:00Z">
        <w:r w:rsidDel="003923A3">
          <w:delText>t</w:delText>
        </w:r>
      </w:del>
      <w:r>
        <w:t xml:space="preserve">he most important climate drivers (and their time windows), and </w:t>
      </w:r>
      <w:del w:id="234" w:author="Tala Awada" w:date="2021-02-28T15:07:00Z">
        <w:r w:rsidDel="003923A3">
          <w:delText xml:space="preserve">what is </w:delText>
        </w:r>
      </w:del>
      <w:r>
        <w:t>the shape of the relationship between annual growth and these drivers</w:t>
      </w:r>
      <w:ins w:id="235" w:author="Tala Awada" w:date="2021-02-28T15:08:00Z">
        <w:r w:rsidR="003923A3">
          <w:t>;</w:t>
        </w:r>
      </w:ins>
      <w:del w:id="236" w:author="Tala Awada" w:date="2021-02-28T15:07:00Z">
        <w:r w:rsidDel="003923A3">
          <w:delText>?</w:delText>
        </w:r>
      </w:del>
      <w:r>
        <w:t xml:space="preserve"> (2) How</w:t>
      </w:r>
      <w:del w:id="237" w:author="Tala Awada" w:date="2021-02-28T15:07:00Z">
        <w:r w:rsidDel="003923A3">
          <w:delText xml:space="preserve"> do</w:delText>
        </w:r>
      </w:del>
      <w:r>
        <w:t xml:space="preserve">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ins w:id="238" w:author="Tala Awada" w:date="2021-02-28T15:08:00Z">
        <w:r w:rsidR="003923A3">
          <w:t>;</w:t>
        </w:r>
      </w:ins>
      <w:del w:id="239" w:author="Tala Awada" w:date="2021-02-28T15:08:00Z">
        <w:r w:rsidDel="003923A3">
          <w:delText>?</w:delText>
        </w:r>
      </w:del>
      <w:r>
        <w:t xml:space="preserve"> (3) How</w:t>
      </w:r>
      <w:del w:id="240" w:author="Tala Awada" w:date="2021-02-28T15:08:00Z">
        <w:r w:rsidDel="003923A3">
          <w:delText xml:space="preserve"> do</w:delText>
        </w:r>
      </w:del>
      <w:r>
        <w:t xml:space="preserve"> climate drivers and </w:t>
      </w:r>
      <m:oMath>
        <m:r>
          <w:rPr>
            <w:rFonts w:ascii="Cambria Math" w:hAnsi="Cambria Math"/>
          </w:rPr>
          <m:t>DBH</m:t>
        </m:r>
      </m:oMath>
      <w:r>
        <w:t xml:space="preserve"> additively and interactively shape growth</w:t>
      </w:r>
      <w:ins w:id="241" w:author="Tala Awada" w:date="2021-02-28T15:09:00Z">
        <w:r w:rsidR="003923A3">
          <w:t>; and</w:t>
        </w:r>
      </w:ins>
      <w:del w:id="242" w:author="Tala Awada" w:date="2021-02-28T15:09:00Z">
        <w:r w:rsidDel="003923A3">
          <w:delText>?</w:delText>
        </w:r>
      </w:del>
      <w:r>
        <w:t xml:space="preserve"> (4) </w:t>
      </w:r>
      <w:del w:id="243" w:author="Tala Awada" w:date="2021-02-28T15:09:00Z">
        <w:r w:rsidDel="003923A3">
          <w:delText>How have</w:delText>
        </w:r>
      </w:del>
      <w:ins w:id="244" w:author="Tala Awada" w:date="2021-02-28T15:09:00Z">
        <w:r w:rsidR="003923A3">
          <w:t>Describe how</w:t>
        </w:r>
      </w:ins>
      <w:r>
        <w:t xml:space="preserve"> growth rates of contemporary cohorts of trees </w:t>
      </w:r>
      <w:ins w:id="245" w:author="Tala Awada" w:date="2021-02-28T15:09:00Z">
        <w:r w:rsidR="003923A3">
          <w:t xml:space="preserve">have </w:t>
        </w:r>
      </w:ins>
      <w:r>
        <w:t>changed through time</w:t>
      </w:r>
      <w:ins w:id="246" w:author="Tala Awada" w:date="2021-02-28T15:09:00Z">
        <w:r w:rsidR="003923A3">
          <w:t>.</w:t>
        </w:r>
      </w:ins>
      <w:del w:id="247" w:author="Tala Awada" w:date="2021-02-28T15:09:00Z">
        <w:r w:rsidDel="003923A3">
          <w:delText>?</w:delText>
        </w:r>
      </w:del>
    </w:p>
    <w:p w14:paraId="53C6DAA8" w14:textId="77777777" w:rsidR="00562F0B" w:rsidRDefault="00562F0B">
      <w:pPr>
        <w:pStyle w:val="BodyText"/>
        <w:spacing w:line="480" w:lineRule="auto"/>
        <w:pPrChange w:id="248" w:author="Paolo Cherubini" w:date="2021-02-19T18:49:00Z">
          <w:pPr>
            <w:pStyle w:val="BodyText"/>
          </w:pPr>
        </w:pPrChange>
      </w:pPr>
      <w:ins w:id="249" w:author="Paolo Cherubini" w:date="2021-02-22T12:21:00Z">
        <w:r w:rsidRPr="00562F0B">
          <w:rPr>
            <w:highlight w:val="green"/>
            <w:rPrChange w:id="250" w:author="Paolo Cherubini" w:date="2021-02-22T12:22:00Z">
              <w:rPr/>
            </w:rPrChange>
          </w:rPr>
          <w:t>Very good</w:t>
        </w:r>
      </w:ins>
      <w:ins w:id="251" w:author="Paolo Cherubini" w:date="2021-02-22T12:22:00Z">
        <w:r w:rsidRPr="00562F0B">
          <w:rPr>
            <w:highlight w:val="green"/>
            <w:rPrChange w:id="252" w:author="Paolo Cherubini" w:date="2021-02-22T12:22:00Z">
              <w:rPr/>
            </w:rPrChange>
          </w:rPr>
          <w:t xml:space="preserve">, but isn't too long? What journal would you like to submit? Wouldn't be better to condense in four </w:t>
        </w:r>
      </w:ins>
      <w:ins w:id="253" w:author="Paolo Cherubini" w:date="2021-02-22T12:23:00Z">
        <w:r w:rsidR="004F622E">
          <w:rPr>
            <w:highlight w:val="green"/>
          </w:rPr>
          <w:t>plus aims - f</w:t>
        </w:r>
      </w:ins>
      <w:ins w:id="254" w:author="Paolo Cherubini" w:date="2021-02-22T12:22:00Z">
        <w:r w:rsidRPr="00562F0B">
          <w:rPr>
            <w:highlight w:val="green"/>
            <w:rPrChange w:id="255" w:author="Paolo Cherubini" w:date="2021-02-22T12:22:00Z">
              <w:rPr/>
            </w:rPrChange>
          </w:rPr>
          <w:t>ive</w:t>
        </w:r>
      </w:ins>
      <w:ins w:id="256" w:author="Paolo Cherubini" w:date="2021-02-22T12:23:00Z">
        <w:r w:rsidR="004F622E">
          <w:rPr>
            <w:highlight w:val="green"/>
          </w:rPr>
          <w:t xml:space="preserve"> -</w:t>
        </w:r>
      </w:ins>
      <w:ins w:id="257" w:author="Paolo Cherubini" w:date="2021-02-22T12:22:00Z">
        <w:r w:rsidRPr="00562F0B">
          <w:rPr>
            <w:highlight w:val="green"/>
            <w:rPrChange w:id="258" w:author="Paolo Cherubini" w:date="2021-02-22T12:22:00Z">
              <w:rPr/>
            </w:rPrChange>
          </w:rPr>
          <w:t xml:space="preserve"> paras?</w:t>
        </w:r>
      </w:ins>
    </w:p>
    <w:p w14:paraId="0EBF32BB" w14:textId="77777777" w:rsidR="003F2ACD" w:rsidRDefault="00DA0D81">
      <w:pPr>
        <w:pStyle w:val="Heading1"/>
        <w:spacing w:line="480" w:lineRule="auto"/>
        <w:pPrChange w:id="259" w:author="Paolo Cherubini" w:date="2021-02-19T18:49:00Z">
          <w:pPr>
            <w:pStyle w:val="Heading1"/>
          </w:pPr>
        </w:pPrChange>
      </w:pPr>
      <w:bookmarkStart w:id="260" w:name="Materials"/>
      <w:bookmarkEnd w:id="165"/>
      <w:r>
        <w:t>Materials and Methods</w:t>
      </w:r>
    </w:p>
    <w:p w14:paraId="5809DF4A" w14:textId="77777777" w:rsidR="003F2ACD" w:rsidRDefault="00DA0D81">
      <w:pPr>
        <w:pStyle w:val="Heading2"/>
        <w:spacing w:line="480" w:lineRule="auto"/>
        <w:pPrChange w:id="261" w:author="Paolo Cherubini" w:date="2021-02-19T18:49:00Z">
          <w:pPr>
            <w:pStyle w:val="Heading2"/>
          </w:pPr>
        </w:pPrChange>
      </w:pPr>
      <w:r>
        <w:t>Data sources and preparation</w:t>
      </w:r>
    </w:p>
    <w:p w14:paraId="0DC7EBEF" w14:textId="27134E3F" w:rsidR="003F2ACD" w:rsidRDefault="00DA0D81">
      <w:pPr>
        <w:pStyle w:val="FirstParagraph"/>
        <w:tabs>
          <w:tab w:val="left" w:pos="4395"/>
        </w:tabs>
        <w:spacing w:line="480" w:lineRule="auto"/>
        <w:pPrChange w:id="262"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63" w:author="Paolo Cherubini" w:date="2021-02-22T16:56:00Z">
            <w:rPr/>
          </w:rPrChange>
        </w:rPr>
        <w:t>needleleaf</w:t>
      </w:r>
      <w:ins w:id="264" w:author="Paolo Cherubini" w:date="2021-02-22T16:53:00Z">
        <w:r w:rsidR="00D74F86">
          <w:t xml:space="preserve"> </w:t>
        </w:r>
      </w:ins>
      <w:ins w:id="265" w:author="Tala Awada" w:date="2021-02-28T15:12:00Z">
        <w:r w:rsidR="002B0C43">
          <w:t xml:space="preserve">(perhaps use “conifers” </w:t>
        </w:r>
      </w:ins>
      <w:ins w:id="266" w:author="Paolo Cherubini" w:date="2021-02-22T16:53:00Z">
        <w:r w:rsidR="00D74F86" w:rsidRPr="00E048C7">
          <w:rPr>
            <w:highlight w:val="green"/>
            <w:rPrChange w:id="267" w:author="Paolo Cherubini" w:date="2021-02-22T16:54:00Z">
              <w:rPr/>
            </w:rPrChange>
          </w:rPr>
          <w:t xml:space="preserve">I find it </w:t>
        </w:r>
        <w:proofErr w:type="gramStart"/>
        <w:r w:rsidR="00D74F86" w:rsidRPr="00E048C7">
          <w:rPr>
            <w:highlight w:val="green"/>
            <w:rPrChange w:id="268" w:author="Paolo Cherubini" w:date="2021-02-22T16:54:00Z">
              <w:rPr/>
            </w:rPrChange>
          </w:rPr>
          <w:t>good needed</w:t>
        </w:r>
        <w:proofErr w:type="gramEnd"/>
        <w:r w:rsidR="00D74F86" w:rsidRPr="00E048C7">
          <w:rPr>
            <w:highlight w:val="green"/>
            <w:rPrChange w:id="269" w:author="Paolo Cherubini" w:date="2021-02-22T16:54:00Z">
              <w:rPr/>
            </w:rPrChange>
          </w:rPr>
          <w:t xml:space="preserve"> definition but I never </w:t>
        </w:r>
      </w:ins>
      <w:ins w:id="270" w:author="Paolo Cherubini" w:date="2021-02-22T16:54:00Z">
        <w:r w:rsidR="00E048C7" w:rsidRPr="00E048C7">
          <w:rPr>
            <w:highlight w:val="green"/>
            <w:rPrChange w:id="271" w:author="Paolo Cherubini" w:date="2021-02-22T16:54:00Z">
              <w:rPr/>
            </w:rPrChange>
          </w:rPr>
          <w:t>heard it, are you sure it exists?</w:t>
        </w:r>
      </w:ins>
      <w:r>
        <w:t xml:space="preserve"> evergreen, and boreal needleleaf evergreen </w:t>
      </w:r>
      <w:ins w:id="272" w:author="Tala Awada" w:date="2021-02-28T15:13:00Z">
        <w:r w:rsidR="002B0C43">
          <w:t>(what is the difference between needl</w:t>
        </w:r>
      </w:ins>
      <w:ins w:id="273" w:author="Tala Awada" w:date="2021-02-28T15:14:00Z">
        <w:r w:rsidR="002B0C43">
          <w:t>el</w:t>
        </w:r>
      </w:ins>
      <w:ins w:id="274" w:author="Tala Awada" w:date="2021-02-28T15:13:00Z">
        <w:r w:rsidR="002B0C43">
          <w:t xml:space="preserve">eaf and boreal </w:t>
        </w:r>
        <w:r w:rsidR="002B0C43">
          <w:lastRenderedPageBreak/>
          <w:t>need</w:t>
        </w:r>
      </w:ins>
      <w:ins w:id="275" w:author="Tala Awada" w:date="2021-02-28T15:14:00Z">
        <w:r w:rsidR="002B0C43">
          <w:t>le</w:t>
        </w:r>
      </w:ins>
      <w:ins w:id="276"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w:t>
      </w:r>
      <w:del w:id="277" w:author="Tala Awada" w:date="2021-02-28T15:15:00Z">
        <w:r w:rsidDel="002B0C43">
          <w:delText xml:space="preserve">handle </w:delText>
        </w:r>
      </w:del>
      <w:ins w:id="278" w:author="Tala Awada" w:date="2021-02-28T15:15:00Z">
        <w:r w:rsidR="002B0C43">
          <w:t>perform under</w:t>
        </w:r>
        <w:r w:rsidR="002B0C43">
          <w:t xml:space="preserve"> </w:t>
        </w:r>
      </w:ins>
      <w:del w:id="279" w:author="Tala Awada" w:date="2021-02-28T15:15:00Z">
        <w:r w:rsidDel="002B0C43">
          <w:delText xml:space="preserve">challenges presented by </w:delText>
        </w:r>
      </w:del>
      <w:r>
        <w:t>varying methodologies and forest types.</w:t>
      </w:r>
    </w:p>
    <w:p w14:paraId="49B2DF54" w14:textId="77777777" w:rsidR="003F2ACD" w:rsidRDefault="00DA0D81">
      <w:pPr>
        <w:pStyle w:val="BodyText"/>
        <w:spacing w:line="480" w:lineRule="auto"/>
        <w:pPrChange w:id="280"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55C9FBD3" w:rsidR="003F2ACD" w:rsidRDefault="00DA0D81">
      <w:pPr>
        <w:pStyle w:val="BodyText"/>
        <w:spacing w:line="480" w:lineRule="auto"/>
        <w:pPrChange w:id="281"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282" w:author="Tala Awada" w:date="2021-02-28T15:18:00Z">
        <w:r w:rsidR="00BF5859">
          <w:t>on or criteria (bot</w:t>
        </w:r>
      </w:ins>
      <w:ins w:id="283" w:author="Tala Awada" w:date="2021-02-28T15:19:00Z">
        <w:r w:rsidR="00BF5859">
          <w:t>h correct)</w:t>
        </w:r>
      </w:ins>
      <w:del w:id="284" w:author="Tala Awada" w:date="2021-02-28T15:16:00Z">
        <w:r w:rsidDel="002B0C43">
          <w:delText>a</w:delText>
        </w:r>
      </w:del>
      <w:r>
        <w:t xml:space="preserve"> was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F7F121" w14:textId="77777777" w:rsidR="003F2ACD" w:rsidRDefault="00DA0D81">
      <w:pPr>
        <w:pStyle w:val="BodyText"/>
        <w:spacing w:line="480" w:lineRule="auto"/>
        <w:pPrChange w:id="285"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DEA395B" w14:textId="77777777" w:rsidR="003F2ACD" w:rsidRDefault="00DA0D81">
      <w:pPr>
        <w:pStyle w:val="BodyText"/>
        <w:spacing w:line="480" w:lineRule="auto"/>
        <w:pPrChange w:id="286"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DA74501" w14:textId="77777777" w:rsidR="003F2ACD" w:rsidRDefault="00DA0D81">
      <w:pPr>
        <w:pStyle w:val="BodyText"/>
        <w:spacing w:line="480" w:lineRule="auto"/>
        <w:pPrChange w:id="287"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288" w:author="Paolo Cherubini" w:date="2021-02-19T18:49:00Z">
          <w:pPr>
            <w:pStyle w:val="Heading2"/>
          </w:pPr>
        </w:pPrChange>
      </w:pPr>
      <w:bookmarkStart w:id="289" w:name="Analysis"/>
      <w:ins w:id="290" w:author="Tala Awada" w:date="2021-02-28T15:20:00Z">
        <w:r>
          <w:t xml:space="preserve">Data </w:t>
        </w:r>
      </w:ins>
      <w:r w:rsidR="00DA0D81">
        <w:t xml:space="preserve">Analysis </w:t>
      </w:r>
      <w:del w:id="291" w:author="Tala Awada" w:date="2021-02-28T15:19:00Z">
        <w:r w:rsidR="00DA0D81" w:rsidDel="00BF5859">
          <w:delText>methods</w:delText>
        </w:r>
      </w:del>
    </w:p>
    <w:p w14:paraId="2EAF0295" w14:textId="0FCD3B82" w:rsidR="003F2ACD" w:rsidRDefault="00BF5859">
      <w:pPr>
        <w:pStyle w:val="FirstParagraph"/>
        <w:spacing w:line="480" w:lineRule="auto"/>
        <w:pPrChange w:id="292" w:author="Paolo Cherubini" w:date="2021-02-19T18:49:00Z">
          <w:pPr>
            <w:pStyle w:val="FirstParagraph"/>
          </w:pPr>
        </w:pPrChange>
      </w:pPr>
      <w:ins w:id="293" w:author="Tala Awada" w:date="2021-02-28T15:20:00Z">
        <w:r>
          <w:t xml:space="preserve">Data </w:t>
        </w:r>
      </w:ins>
      <w:del w:id="294" w:author="Tala Awada" w:date="2021-02-28T15:20:00Z">
        <w:r w:rsidR="00DA0D81" w:rsidDel="00BF5859">
          <w:delText xml:space="preserve">Our </w:delText>
        </w:r>
      </w:del>
      <w:r w:rsidR="00DA0D81">
        <w:t>analysis consisted of two main steps: (1) identif</w:t>
      </w:r>
      <w:ins w:id="295" w:author="Tala Awada" w:date="2021-02-28T15:21:00Z">
        <w:r>
          <w:t>ying</w:t>
        </w:r>
      </w:ins>
      <w:del w:id="296" w:author="Tala Awada" w:date="2021-02-28T15:21:00Z">
        <w:r w:rsidR="00DA0D81" w:rsidDel="00BF5859">
          <w:delText>icatio</w:delText>
        </w:r>
      </w:del>
      <w:del w:id="297" w:author="Tala Awada" w:date="2021-02-28T15:20:00Z">
        <w:r w:rsidR="00DA0D81" w:rsidDel="00BF5859">
          <w:delText>n</w:delText>
        </w:r>
      </w:del>
      <w:r w:rsidR="00DA0D81">
        <w:t xml:space="preserve"> </w:t>
      </w:r>
      <w:del w:id="298" w:author="Tala Awada" w:date="2021-02-28T15:21:00Z">
        <w:r w:rsidR="00DA0D81" w:rsidDel="00BF5859">
          <w:delText xml:space="preserve">of </w:delText>
        </w:r>
      </w:del>
      <w:r w:rsidR="00DA0D81">
        <w:t xml:space="preserve">the most important climate drivers and the time window over which they operate, and (2) combining </w:t>
      </w:r>
      <m:oMath>
        <m:r>
          <w:rPr>
            <w:rFonts w:ascii="Cambria Math" w:hAnsi="Cambria Math"/>
          </w:rPr>
          <m:t>DBH</m:t>
        </m:r>
      </m:oMath>
      <w:r w:rsidR="00DA0D81">
        <w:t xml:space="preserve"> and climate drivers into a multivariate model (Fig. 1). The analysis was run separ</w:t>
      </w:r>
      <w:proofErr w:type="spellStart"/>
      <w:r w:rsidR="00DA0D81">
        <w:t>ately</w:t>
      </w:r>
      <w:proofErr w:type="spellEnd"/>
      <w:r w:rsidR="00DA0D81">
        <w:t xml:space="preserve"> for each site (step 1), site-species combination (step 2), and each response variable (</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w:t>
      </w:r>
      <w:r w:rsidR="00DA0D81">
        <w:lastRenderedPageBreak/>
        <w:t>be performed separately for each site-species combination, but for purposes of this analysis we sought to ide</w:t>
      </w:r>
      <w:proofErr w:type="spellStart"/>
      <w:r w:rsidR="00DA0D81">
        <w:t>ntify</w:t>
      </w:r>
      <w:proofErr w:type="spellEnd"/>
      <w:r w:rsidR="00DA0D81">
        <w:t xml:space="preserve"> site-level climate drivers.</w:t>
      </w:r>
    </w:p>
    <w:p w14:paraId="0B02C8CD" w14:textId="77777777" w:rsidR="003F2ACD" w:rsidRDefault="00DA0D81">
      <w:pPr>
        <w:pStyle w:val="CaptionedFigure"/>
        <w:spacing w:line="480" w:lineRule="auto"/>
        <w:pPrChange w:id="299" w:author="Paolo Cherubini" w:date="2021-02-19T18:49:00Z">
          <w:pPr>
            <w:pStyle w:val="CaptionedFigure"/>
          </w:pPr>
        </w:pPrChange>
      </w:pPr>
      <w:r>
        <w:rPr>
          <w:noProof/>
        </w:rPr>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300" w:author="Paolo Cherubini" w:date="2021-02-19T18:49:00Z">
          <w:pPr>
            <w:pStyle w:val="ImageCaption"/>
          </w:pPr>
        </w:pPrChange>
      </w:pPr>
      <w:r>
        <w:rPr>
          <w:b/>
        </w:rPr>
        <w:t>Figure 1 | Schematic illustrat</w:t>
      </w:r>
      <w:ins w:id="301" w:author="Paolo Cherubini" w:date="2021-02-22T17:03:00Z">
        <w:r w:rsidR="00E16E3F">
          <w:rPr>
            <w:b/>
          </w:rPr>
          <w:t>ion of</w:t>
        </w:r>
      </w:ins>
      <w:del w:id="302" w:author="Paolo Cherubini" w:date="2021-02-22T17:03:00Z">
        <w:r w:rsidDel="00E16E3F">
          <w:rPr>
            <w:b/>
          </w:rPr>
          <w:delText>ing</w:delText>
        </w:r>
      </w:del>
      <w:r>
        <w:rPr>
          <w:b/>
        </w:rPr>
        <w:t xml:space="preserve"> </w:t>
      </w:r>
      <w:ins w:id="303" w:author="Tala Awada" w:date="2021-02-28T15:22:00Z">
        <w:r w:rsidR="00BF5859">
          <w:rPr>
            <w:b/>
          </w:rPr>
          <w:t xml:space="preserve">the </w:t>
        </w:r>
      </w:ins>
      <w:del w:id="304" w:author="Tala Awada" w:date="2021-02-28T15:22:00Z">
        <w:r w:rsidDel="00BF5859">
          <w:rPr>
            <w:b/>
          </w:rPr>
          <w:delText xml:space="preserve">our </w:delText>
        </w:r>
      </w:del>
      <w:r>
        <w:rPr>
          <w:b/>
        </w:rPr>
        <w:t>analysis process.</w:t>
      </w:r>
      <w:r>
        <w:t xml:space="preserve"> In step 1, the R package</w:t>
      </w:r>
      <w:r w:rsidRPr="00E16E3F">
        <w:rPr>
          <w:i w:val="0"/>
          <w:rPrChange w:id="305" w:author="Paolo Cherubini" w:date="2021-02-22T17:03:00Z">
            <w:rPr/>
          </w:rPrChange>
        </w:rPr>
        <w:t xml:space="preserve"> </w:t>
      </w:r>
      <w:proofErr w:type="spellStart"/>
      <w:r w:rsidRPr="00E16E3F">
        <w:rPr>
          <w:i w:val="0"/>
          <w:rPrChange w:id="306"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w:t>
      </w:r>
      <w:proofErr w:type="spellStart"/>
      <w:r>
        <w:t>ce</w:t>
      </w:r>
      <w:proofErr w:type="spellEnd"/>
      <w:r>
        <w:t xml:space="preserve"> a combined model with the previously identified drivers, reconstructed </w:t>
      </w:r>
      <w:r w:rsidRPr="00E16E3F">
        <w:rPr>
          <w:i w:val="0"/>
          <w:rPrChange w:id="307" w:author="Paolo Cherubini" w:date="2021-02-22T17:04:00Z">
            <w:rPr/>
          </w:rPrChange>
        </w:rPr>
        <w:t>DBH</w:t>
      </w:r>
      <w:r>
        <w:t>, and year.</w:t>
      </w:r>
    </w:p>
    <w:p w14:paraId="57FAB413" w14:textId="77777777" w:rsidR="003F2ACD" w:rsidRDefault="00DA0D81">
      <w:pPr>
        <w:pStyle w:val="Heading3"/>
        <w:spacing w:line="480" w:lineRule="auto"/>
        <w:pPrChange w:id="308" w:author="Paolo Cherubini" w:date="2021-02-19T18:49:00Z">
          <w:pPr>
            <w:pStyle w:val="Heading3"/>
          </w:pPr>
        </w:pPrChange>
      </w:pPr>
      <w:r>
        <w:t>Climate variable selection</w:t>
      </w:r>
    </w:p>
    <w:p w14:paraId="47DB2F18" w14:textId="2E55235C" w:rsidR="003F2ACD" w:rsidRDefault="00DA0D81">
      <w:pPr>
        <w:pStyle w:val="FirstParagraph"/>
        <w:spacing w:line="480" w:lineRule="auto"/>
        <w:pPrChange w:id="309"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w:t>
      </w:r>
      <w:ins w:id="310" w:author="Tala Awada" w:date="2021-02-28T15:23:00Z">
        <w:r w:rsidR="00BF5859">
          <w:t>t</w:t>
        </w:r>
      </w:ins>
      <w:r>
        <w:t xml:space="preserve">t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proofErr w:type="spellStart"/>
      <w:r w:rsidRPr="00F670E1">
        <w:t>hin</w:t>
      </w:r>
      <w:proofErr w:type="spellEnd"/>
      <w:r w:rsidRPr="00F670E1">
        <w:t xml:space="preserve"> </w:t>
      </w:r>
      <w:proofErr w:type="spellStart"/>
      <w:r w:rsidRPr="00F670E1">
        <w:rPr>
          <w:i/>
        </w:rPr>
        <w:t>climwin</w:t>
      </w:r>
      <w:proofErr w:type="spellEnd"/>
      <w:r w:rsidRPr="00F670E1">
        <w:t xml:space="preserve">, we specified a mixed effects model using species (when </w:t>
      </w:r>
      <m:oMath>
        <m:r>
          <w:rPr>
            <w:rFonts w:ascii="Cambria Math" w:hAnsi="Cambria Math"/>
          </w:rPr>
          <m:t>n</m:t>
        </m:r>
        <m:r>
          <w:rPr>
            <w:rFonts w:ascii="Cambria Math" w:hAnsi="Cambria Math"/>
          </w:rPr>
          <m:t>≥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311"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312" w:author="Paolo Cherubini" w:date="2021-02-22T17:05:00Z">
            <w:rPr>
              <w:rStyle w:val="VerbatimChar"/>
            </w:rPr>
          </w:rPrChange>
        </w:rPr>
        <w:t>sp</w:t>
      </w:r>
      <w:proofErr w:type="spellEnd"/>
      <w:r w:rsidRPr="00F670E1">
        <w:rPr>
          <w:rStyle w:val="VerbatimChar"/>
          <w:rFonts w:ascii="Palatino Linotype" w:hAnsi="Palatino Linotype"/>
          <w:rPrChange w:id="313" w:author="Paolo Cherubini" w:date="2021-02-22T17:05:00Z">
            <w:rPr>
              <w:rStyle w:val="VerbatimChar"/>
            </w:rPr>
          </w:rPrChange>
        </w:rPr>
        <w:t xml:space="preserve">) + (1 | </w:t>
      </w:r>
      <w:proofErr w:type="spellStart"/>
      <w:r w:rsidRPr="00F670E1">
        <w:rPr>
          <w:rStyle w:val="VerbatimChar"/>
          <w:rFonts w:ascii="Palatino Linotype" w:hAnsi="Palatino Linotype"/>
          <w:rPrChange w:id="314" w:author="Paolo Cherubini" w:date="2021-02-22T17:05:00Z">
            <w:rPr>
              <w:rStyle w:val="VerbatimChar"/>
            </w:rPr>
          </w:rPrChange>
        </w:rPr>
        <w:t>treeID</w:t>
      </w:r>
      <w:proofErr w:type="spellEnd"/>
      <w:r w:rsidRPr="00F670E1">
        <w:rPr>
          <w:rStyle w:val="VerbatimChar"/>
          <w:rFonts w:ascii="Palatino Linotype" w:hAnsi="Palatino Linotype"/>
          <w:rPrChange w:id="315"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316" w:author="Paolo Cherubini" w:date="2021-02-22T17:05:00Z">
            <w:rPr>
              <w:rStyle w:val="VerbatimChar"/>
            </w:rPr>
          </w:rPrChange>
        </w:rPr>
        <w:t>climate</w:t>
      </w:r>
      <w:r w:rsidRPr="00F670E1">
        <w:t xml:space="preserve"> specifies one of the climate drivers in the climate variable group, analyzed over one of all possible combinations of </w:t>
      </w:r>
      <w:r w:rsidRPr="00F670E1">
        <w:lastRenderedPageBreak/>
        <w:t>consecutive months over a 15</w:t>
      </w:r>
      <w:ins w:id="317" w:author="Tala Awada" w:date="2021-02-28T15:23:00Z">
        <w:r w:rsidR="00BF5859">
          <w:t>-</w:t>
        </w:r>
      </w:ins>
      <w:del w:id="318"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77777777" w:rsidR="003F2ACD" w:rsidRDefault="00DA0D81">
      <w:pPr>
        <w:pStyle w:val="BodyText"/>
        <w:spacing w:line="480" w:lineRule="auto"/>
        <w:pPrChange w:id="319"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2DCA1C85" w14:textId="77777777" w:rsidR="003F2ACD" w:rsidRDefault="00DA0D81">
      <w:pPr>
        <w:pStyle w:val="Heading3"/>
        <w:spacing w:line="480" w:lineRule="auto"/>
        <w:pPrChange w:id="320" w:author="Paolo Cherubini" w:date="2021-02-19T18:49:00Z">
          <w:pPr>
            <w:pStyle w:val="Heading3"/>
          </w:pPr>
        </w:pPrChange>
      </w:pPr>
      <w:bookmarkStart w:id="321" w:name="Combining"/>
      <w:r>
        <w:t>Combining drivers in GLS model</w:t>
      </w:r>
    </w:p>
    <w:p w14:paraId="3DB4EF36" w14:textId="77777777" w:rsidR="003F2ACD" w:rsidRDefault="00DA0D81">
      <w:pPr>
        <w:pStyle w:val="FirstParagraph"/>
        <w:spacing w:line="480" w:lineRule="auto"/>
        <w:pPrChange w:id="322"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6149BCBD" w14:textId="6FFF26B7" w:rsidR="003F2ACD" w:rsidRDefault="00DA0D81">
      <w:pPr>
        <w:pStyle w:val="BodyText"/>
        <w:spacing w:line="480" w:lineRule="auto"/>
        <w:pPrChange w:id="323" w:author="Paolo Cherubini" w:date="2021-02-19T18:49:00Z">
          <w:pPr>
            <w:pStyle w:val="BodyText"/>
          </w:pPr>
        </w:pPrChange>
      </w:pPr>
      <w:del w:id="324" w:author="Tala Awada" w:date="2021-02-28T15:24:00Z">
        <w:r w:rsidDel="00BF5859">
          <w:lastRenderedPageBreak/>
          <w:delText xml:space="preserve">Before </w:delText>
        </w:r>
      </w:del>
      <w:ins w:id="325" w:author="Tala Awada" w:date="2021-02-28T15:24:00Z">
        <w:r w:rsidR="00BF5859">
          <w:t>Prior to</w:t>
        </w:r>
        <w:r w:rsidR="00BF5859">
          <w:t xml:space="preserve">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69AF9229" w:rsidR="003F2ACD" w:rsidRDefault="00DA0D81">
      <w:pPr>
        <w:pStyle w:val="BodyText"/>
        <w:spacing w:line="480" w:lineRule="auto"/>
        <w:pPrChange w:id="326" w:author="Paolo Cherubini" w:date="2021-02-19T18:49:00Z">
          <w:pPr>
            <w:pStyle w:val="BodyText"/>
          </w:pPr>
        </w:pPrChange>
      </w:pPr>
      <w:r>
        <w:t>For each species</w:t>
      </w:r>
      <w:ins w:id="327" w:author="Tala Awada" w:date="2021-02-28T15:24:00Z">
        <w:r w:rsidR="00BF5859">
          <w:t>,</w:t>
        </w:r>
      </w:ins>
      <w:r>
        <w:t xml:space="preserve"> </w:t>
      </w:r>
      <w:del w:id="328" w:author="Tala Awada" w:date="2021-02-28T15:24:00Z">
        <w:r w:rsidDel="00BF5859">
          <w:delText xml:space="preserve">independently, </w:delText>
        </w:r>
      </w:del>
      <w:r>
        <w:t xml:space="preserve">we </w:t>
      </w:r>
      <w:ins w:id="329" w:author="Tala Awada" w:date="2021-02-28T15:24:00Z">
        <w:r w:rsidR="00BF5859">
          <w:t xml:space="preserve">independently </w:t>
        </w:r>
      </w:ins>
      <w:r>
        <w:t xml:space="preserve">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330"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331"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77777777" w:rsidR="003F2ACD" w:rsidRDefault="00DA0D81">
      <w:pPr>
        <w:pStyle w:val="BodyText"/>
        <w:spacing w:line="480" w:lineRule="auto"/>
        <w:pPrChange w:id="332"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364DD5F5" w14:textId="77777777" w:rsidR="003F2ACD" w:rsidRDefault="00DA0D81">
      <w:pPr>
        <w:pStyle w:val="BodyText"/>
        <w:spacing w:line="480" w:lineRule="auto"/>
        <w:pPrChange w:id="333"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77777777" w:rsidR="003F2ACD" w:rsidRDefault="00DA0D81">
      <w:pPr>
        <w:pStyle w:val="BodyText"/>
        <w:spacing w:line="480" w:lineRule="auto"/>
        <w:pPrChange w:id="334"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n </w:t>
      </w:r>
      <m:oMath>
        <m:r>
          <w:rPr>
            <w:rFonts w:ascii="Cambria Math" w:hAnsi="Cambria Math"/>
          </w:rPr>
          <m:t>DBH</m:t>
        </m:r>
      </m:oMath>
      <w:r w:rsidRPr="00BF5859">
        <w:t xml:space="preserve"> x </w:t>
      </w:r>
      <w:r w:rsidRPr="00BF5859">
        <w:rPr>
          <w:rStyle w:val="VerbatimChar"/>
          <w:rFonts w:ascii="Palatino Linotype" w:hAnsi="Palatino Linotype"/>
          <w:rPrChange w:id="335"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w:t>
      </w:r>
      <w:del w:id="336"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CED2EC" w14:textId="77777777" w:rsidR="003F2ACD" w:rsidRDefault="00DA0D81">
      <w:pPr>
        <w:pStyle w:val="BodyText"/>
        <w:spacing w:line="480" w:lineRule="auto"/>
        <w:pPrChange w:id="337"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338" w:author="Paolo Cherubini" w:date="2021-02-19T18:49:00Z">
          <w:pPr>
            <w:pStyle w:val="Heading1"/>
          </w:pPr>
        </w:pPrChange>
      </w:pPr>
      <w:bookmarkStart w:id="339" w:name="Results"/>
      <w:bookmarkEnd w:id="260"/>
      <w:bookmarkEnd w:id="289"/>
      <w:bookmarkEnd w:id="321"/>
      <w:r>
        <w:t>Results</w:t>
      </w:r>
    </w:p>
    <w:p w14:paraId="642074D6" w14:textId="77777777" w:rsidR="003F2ACD" w:rsidRDefault="00DA0D81">
      <w:pPr>
        <w:pStyle w:val="Heading2"/>
        <w:spacing w:line="480" w:lineRule="auto"/>
        <w:pPrChange w:id="340" w:author="Paolo Cherubini" w:date="2021-02-19T18:49:00Z">
          <w:pPr>
            <w:pStyle w:val="Heading2"/>
          </w:pPr>
        </w:pPrChange>
      </w:pPr>
      <w:r>
        <w:t>Climate sensitivity</w:t>
      </w:r>
    </w:p>
    <w:p w14:paraId="4C2F1E31" w14:textId="77777777" w:rsidR="003F2ACD" w:rsidRDefault="00DA0D81">
      <w:pPr>
        <w:pStyle w:val="FirstParagraph"/>
        <w:spacing w:line="480" w:lineRule="auto"/>
        <w:pPrChange w:id="341"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6A61F95" w14:textId="77777777" w:rsidR="003F2ACD" w:rsidRDefault="00DA0D81">
      <w:pPr>
        <w:pStyle w:val="CaptionedFigure"/>
        <w:spacing w:line="480" w:lineRule="auto"/>
        <w:pPrChange w:id="342"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343"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w:t>
      </w:r>
      <w:proofErr w:type="spellStart"/>
      <w:r>
        <w:t>en</w:t>
      </w:r>
      <w:proofErr w:type="spellEnd"/>
      <w:r>
        <w:t xml:space="preserve"> only one term is significant, and dotted lines when neither is significant. Transparent ribbons indicate 95% confidence intervals.</w:t>
      </w:r>
    </w:p>
    <w:p w14:paraId="6E35090C" w14:textId="77777777" w:rsidR="003F2ACD" w:rsidRDefault="00DA0D81">
      <w:pPr>
        <w:pStyle w:val="BodyText"/>
        <w:spacing w:line="480" w:lineRule="auto"/>
        <w:pPrChange w:id="344"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3A90760" w14:textId="77777777" w:rsidR="003F2ACD" w:rsidRDefault="00DA0D81">
      <w:pPr>
        <w:pStyle w:val="BodyText"/>
        <w:spacing w:line="480" w:lineRule="auto"/>
        <w:pPrChange w:id="345"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346" w:author="Paolo Cherubini" w:date="2021-02-19T18:49:00Z">
          <w:pPr>
            <w:pStyle w:val="CaptionedFigure"/>
          </w:pPr>
        </w:pPrChange>
      </w:pPr>
      <w:r>
        <w:rPr>
          <w:noProof/>
        </w:rPr>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347"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348"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349"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77777777" w:rsidR="003F2ACD" w:rsidRDefault="00DA0D81">
      <w:pPr>
        <w:pStyle w:val="BodyText"/>
        <w:spacing w:line="480" w:lineRule="auto"/>
        <w:pPrChange w:id="350"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w:t>
      </w:r>
      <w:proofErr w:type="spellStart"/>
      <w:r>
        <w:t>inear</w:t>
      </w:r>
      <w:proofErr w:type="spellEnd"/>
      <w:r>
        <w:t xml:space="preserve">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1B467B48" w14:textId="77777777" w:rsidR="003F2ACD" w:rsidRDefault="00DA0D81">
      <w:pPr>
        <w:pStyle w:val="BodyText"/>
        <w:spacing w:line="480" w:lineRule="auto"/>
        <w:pPrChange w:id="351"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79F44368" w14:textId="77777777" w:rsidR="003F2ACD" w:rsidRDefault="00DA0D81">
      <w:pPr>
        <w:pStyle w:val="Heading2"/>
        <w:spacing w:line="480" w:lineRule="auto"/>
        <w:pPrChange w:id="352" w:author="Paolo Cherubini" w:date="2021-02-19T18:49:00Z">
          <w:pPr>
            <w:pStyle w:val="Heading2"/>
          </w:pPr>
        </w:pPrChange>
      </w:pPr>
      <w:bookmarkStart w:id="353" w:name="Influence"/>
      <w:r>
        <w:t>Influence of DBH</w:t>
      </w:r>
    </w:p>
    <w:p w14:paraId="2ACAED36" w14:textId="77777777" w:rsidR="003F2ACD" w:rsidRDefault="00DA0D81">
      <w:pPr>
        <w:pStyle w:val="FirstParagraph"/>
        <w:spacing w:line="480" w:lineRule="auto"/>
        <w:pPrChange w:id="354"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w:t>
      </w:r>
      <w:proofErr w:type="spellStart"/>
      <w:r>
        <w:t>cluded</w:t>
      </w:r>
      <w:proofErr w:type="spellEnd"/>
      <w:r>
        <w:t xml:space="preserve">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w:t>
      </w:r>
      <w:proofErr w:type="spellStart"/>
      <w:r>
        <w:t>th</w:t>
      </w:r>
      <w:proofErr w:type="spellEnd"/>
      <w:r>
        <w:t xml:space="preserve">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355"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356"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357"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358"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359" w:author="Paolo Cherubini" w:date="2021-02-19T18:49:00Z">
          <w:pPr>
            <w:pStyle w:val="Heading2"/>
          </w:pPr>
        </w:pPrChange>
      </w:pPr>
      <w:bookmarkStart w:id="360" w:name="Additive"/>
      <w:bookmarkEnd w:id="353"/>
      <w:r>
        <w:lastRenderedPageBreak/>
        <w:t>Additive and interactive effects of climate and DBH</w:t>
      </w:r>
    </w:p>
    <w:p w14:paraId="76FEE1C1" w14:textId="77777777" w:rsidR="003F2ACD" w:rsidRDefault="00DA0D81">
      <w:pPr>
        <w:pStyle w:val="FirstParagraph"/>
        <w:spacing w:line="480" w:lineRule="auto"/>
        <w:pPrChange w:id="361"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362"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363"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364"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w:t>
      </w:r>
      <w:proofErr w:type="spellStart"/>
      <w:r>
        <w:t>ajority</w:t>
      </w:r>
      <w:proofErr w:type="spellEnd"/>
      <w:r>
        <w:t xml:space="preserve">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365"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366" w:author="Paolo Cherubini" w:date="2021-02-19T18:49:00Z">
          <w:pPr>
            <w:pStyle w:val="ImageCaption"/>
          </w:pPr>
        </w:pPrChange>
      </w:pPr>
      <w:r>
        <w:rPr>
          <w:b/>
        </w:rPr>
        <w:t xml:space="preserve">Figure 5 | Examples of climate - </w:t>
      </w:r>
      <w:r w:rsidRPr="00A71CF0">
        <w:rPr>
          <w:b/>
          <w:i w:val="0"/>
          <w:rPrChange w:id="367"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368" w:author="Paolo Cherubini" w:date="2021-02-19T18:49:00Z">
          <w:pPr>
            <w:pStyle w:val="Heading2"/>
          </w:pPr>
        </w:pPrChange>
      </w:pPr>
      <w:bookmarkStart w:id="369" w:name="Effects"/>
      <w:bookmarkEnd w:id="360"/>
      <w:r>
        <w:lastRenderedPageBreak/>
        <w:t>Effects of year</w:t>
      </w:r>
    </w:p>
    <w:p w14:paraId="2BC43B34" w14:textId="77777777" w:rsidR="003F2ACD" w:rsidRDefault="00DA0D81">
      <w:pPr>
        <w:pStyle w:val="FirstParagraph"/>
        <w:spacing w:line="480" w:lineRule="auto"/>
        <w:pPrChange w:id="370"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371"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372"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373"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374"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375" w:author="Paolo Cherubini" w:date="2021-02-19T18:49:00Z">
          <w:pPr>
            <w:pStyle w:val="ImageCaption"/>
          </w:pPr>
        </w:pPrChange>
      </w:pPr>
      <w:r>
        <w:rPr>
          <w:b/>
        </w:rPr>
        <w:t xml:space="preserve">Figure 6 | Effect of year, when included in the best model, on </w:t>
      </w:r>
      <w:r w:rsidRPr="00687570">
        <w:rPr>
          <w:b/>
          <w:i w:val="0"/>
          <w:rPrChange w:id="376"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377" w:author="Paolo Cherubini" w:date="2021-02-19T18:49:00Z">
          <w:pPr>
            <w:pStyle w:val="Heading1"/>
          </w:pPr>
        </w:pPrChange>
      </w:pPr>
      <w:bookmarkStart w:id="378" w:name="Discussion"/>
      <w:bookmarkEnd w:id="339"/>
      <w:bookmarkEnd w:id="369"/>
      <w:r>
        <w:t>Discussion</w:t>
      </w:r>
    </w:p>
    <w:p w14:paraId="074C4DA3" w14:textId="7668368B" w:rsidR="003F2ACD" w:rsidRDefault="00DA0D81">
      <w:pPr>
        <w:pStyle w:val="FirstParagraph"/>
        <w:spacing w:line="480" w:lineRule="auto"/>
        <w:pPrChange w:id="379" w:author="Paolo Cherubini" w:date="2021-02-19T18:49:00Z">
          <w:pPr>
            <w:pStyle w:val="FirstParagraph"/>
          </w:pPr>
        </w:pPrChange>
      </w:pPr>
      <w:del w:id="380" w:author="Tala Awada" w:date="2021-02-28T15:37:00Z">
        <w:r w:rsidDel="00A63E3C">
          <w:delText>Our new</w:delText>
        </w:r>
      </w:del>
      <w:ins w:id="381" w:author="Tala Awada" w:date="2021-02-28T15:37:00Z">
        <w:r w:rsidR="00A63E3C">
          <w:t>Our proposed</w:t>
        </w:r>
      </w:ins>
      <w:r>
        <w:t xml:space="preserve"> tree-ring analysis </w:t>
      </w:r>
      <w:del w:id="382" w:author="Tala Awada" w:date="2021-02-28T15:37:00Z">
        <w:r w:rsidDel="00A63E3C">
          <w:delText xml:space="preserve">method </w:delText>
        </w:r>
      </w:del>
      <w:ins w:id="383" w:author="Tala Awada" w:date="2021-02-28T15:37:00Z">
        <w:r w:rsidR="00A63E3C">
          <w:t>approach</w:t>
        </w:r>
        <w:r w:rsidR="00A63E3C">
          <w:t xml:space="preserve"> </w:t>
        </w:r>
      </w:ins>
      <w:r>
        <w:t xml:space="preserve">allows simultaneous consideration of the effects of dominant climate drivers, </w:t>
      </w:r>
      <w:del w:id="384" w:author="Tala Awada" w:date="2021-02-28T15:38:00Z">
        <w:r w:rsidDel="00A63E3C">
          <w:delText xml:space="preserve">tree size, and </w:delText>
        </w:r>
      </w:del>
      <w:r>
        <w:t>slowly changing environment</w:t>
      </w:r>
      <w:ins w:id="385" w:author="Tala Awada" w:date="2021-02-28T15:38:00Z">
        <w:r w:rsidR="00A63E3C">
          <w:t>, and tree size</w:t>
        </w:r>
      </w:ins>
      <w:del w:id="386" w:author="Tala Awada" w:date="2021-02-28T15:38:00Z">
        <w:r w:rsidDel="00A63E3C">
          <w:delText>al</w:delText>
        </w:r>
      </w:del>
      <w:r>
        <w:t xml:space="preserve"> </w:t>
      </w:r>
      <w:del w:id="387" w:author="Tala Awada" w:date="2021-02-28T15:39:00Z">
        <w:r w:rsidDel="00A63E3C">
          <w:delText xml:space="preserve">conditions </w:delText>
        </w:r>
      </w:del>
      <w:r>
        <w:t>on annual growth</w:t>
      </w:r>
      <w:ins w:id="388" w:author="Tala Awada" w:date="2021-02-28T15:39:00Z">
        <w:r w:rsidR="00A63E3C">
          <w:t xml:space="preserve"> in multiple forest types and species</w:t>
        </w:r>
      </w:ins>
      <w:r>
        <w:t xml:space="preserve"> (Fig. 1), yielding results that are consistent with those that would be obtained using conventional methods (Figs. 2, S11-S14; Table S5) while offering a </w:t>
      </w:r>
      <w:r w:rsidRPr="00A63E3C">
        <w:rPr>
          <w:strike/>
          <w:highlight w:val="cyan"/>
          <w:rPrChange w:id="389" w:author="Tala Awada" w:date="2021-02-28T15:40:00Z">
            <w:rPr/>
          </w:rPrChange>
        </w:rPr>
        <w:t>fuller picture</w:t>
      </w:r>
      <w:ins w:id="390" w:author="Paolo Cherubini" w:date="2021-02-22T17:19:00Z">
        <w:r w:rsidR="00687570" w:rsidRPr="00A63E3C">
          <w:rPr>
            <w:strike/>
            <w:rPrChange w:id="391" w:author="Tala Awada" w:date="2021-02-28T15:40:00Z">
              <w:rPr/>
            </w:rPrChange>
          </w:rPr>
          <w:t xml:space="preserve"> </w:t>
        </w:r>
        <w:r w:rsidR="00687570" w:rsidRPr="00A63E3C">
          <w:rPr>
            <w:strike/>
            <w:highlight w:val="green"/>
            <w:rPrChange w:id="392" w:author="Tala Awada" w:date="2021-02-28T15:40:00Z">
              <w:rPr/>
            </w:rPrChange>
          </w:rPr>
          <w:t>very vague,</w:t>
        </w:r>
        <w:r w:rsidR="00687570" w:rsidRPr="00A63E3C">
          <w:rPr>
            <w:strike/>
            <w:rPrChange w:id="393" w:author="Tala Awada" w:date="2021-02-28T15:40:00Z">
              <w:rPr/>
            </w:rPrChange>
          </w:rPr>
          <w:t xml:space="preserve"> </w:t>
        </w:r>
        <w:r w:rsidR="00687570" w:rsidRPr="00A63E3C">
          <w:rPr>
            <w:strike/>
            <w:highlight w:val="green"/>
            <w:rPrChange w:id="394" w:author="Tala Awada" w:date="2021-02-28T15:40:00Z">
              <w:rPr/>
            </w:rPrChange>
          </w:rPr>
          <w:t>what is better</w:t>
        </w:r>
        <w:r w:rsidR="00687570" w:rsidRPr="00A63E3C">
          <w:rPr>
            <w:strike/>
            <w:highlight w:val="green"/>
            <w:rPrChange w:id="395" w:author="Tala Awada" w:date="2021-02-28T15:40:00Z">
              <w:rPr>
                <w:highlight w:val="green"/>
              </w:rPr>
            </w:rPrChange>
          </w:rPr>
          <w:t>?</w:t>
        </w:r>
        <w:r w:rsidR="00687570" w:rsidRPr="00A63E3C">
          <w:rPr>
            <w:strike/>
            <w:highlight w:val="green"/>
            <w:rPrChange w:id="396" w:author="Tala Awada" w:date="2021-02-28T15:40:00Z">
              <w:rPr/>
            </w:rPrChange>
          </w:rPr>
          <w:t>, say it here</w:t>
        </w:r>
      </w:ins>
      <w:r>
        <w:t xml:space="preserve"> </w:t>
      </w:r>
      <w:ins w:id="397" w:author="Tala Awada" w:date="2021-02-28T15:40:00Z">
        <w:r w:rsidR="00A63E3C">
          <w:t xml:space="preserve">an integrated method to identify </w:t>
        </w:r>
      </w:ins>
      <w:del w:id="398"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399" w:author="Tala Awada" w:date="2021-02-28T15:41:00Z">
        <w:r w:rsidR="00A63E3C">
          <w:t xml:space="preserve">across different forest </w:t>
        </w:r>
        <w:proofErr w:type="spellStart"/>
        <w:r w:rsidR="00A63E3C">
          <w:t xml:space="preserve">types, </w:t>
        </w:r>
      </w:ins>
      <w:proofErr w:type="spellEnd"/>
      <w:r>
        <w:t>while yielding new insights made possible by th</w:t>
      </w:r>
      <w:ins w:id="400" w:author="Tala Awada" w:date="2021-02-28T15:42:00Z">
        <w:r w:rsidR="00A63E3C">
          <w:t>is novel</w:t>
        </w:r>
      </w:ins>
      <w:del w:id="401" w:author="Tala Awada" w:date="2021-02-28T15:42:00Z">
        <w:r w:rsidDel="00A63E3C">
          <w:delText>e</w:delText>
        </w:r>
      </w:del>
      <w:r>
        <w:t xml:space="preserve"> </w:t>
      </w:r>
      <w:ins w:id="402" w:author="Tala Awada" w:date="2021-02-28T15:42:00Z">
        <w:r w:rsidR="00A63E3C">
          <w:t xml:space="preserve">analysis </w:t>
        </w:r>
      </w:ins>
      <w:r>
        <w:t>approach</w:t>
      </w:r>
      <w:ins w:id="403" w:author="Paolo Cherubini" w:date="2021-02-22T17:20:00Z">
        <w:r w:rsidR="00687570">
          <w:t xml:space="preserve"> </w:t>
        </w:r>
        <w:r w:rsidR="00687570" w:rsidRPr="00687570">
          <w:rPr>
            <w:highlight w:val="green"/>
            <w:rPrChange w:id="404" w:author="Paolo Cherubini" w:date="2021-02-22T17:20:00Z">
              <w:rPr/>
            </w:rPrChange>
          </w:rPr>
          <w:t>again vague, not saying that much</w:t>
        </w:r>
      </w:ins>
      <w:r>
        <w:t>.</w:t>
      </w:r>
    </w:p>
    <w:p w14:paraId="154B1340" w14:textId="77777777" w:rsidR="003F2ACD" w:rsidRDefault="00DA0D81">
      <w:pPr>
        <w:pStyle w:val="Heading2"/>
        <w:spacing w:line="480" w:lineRule="auto"/>
        <w:pPrChange w:id="405" w:author="Paolo Cherubini" w:date="2021-02-19T18:49:00Z">
          <w:pPr>
            <w:pStyle w:val="Heading2"/>
          </w:pPr>
        </w:pPrChange>
      </w:pPr>
      <w:bookmarkStart w:id="406" w:name="Climate"/>
      <w:r>
        <w:t>Climate sensitivity</w:t>
      </w:r>
    </w:p>
    <w:p w14:paraId="7C2E3817" w14:textId="77777777" w:rsidR="003F2ACD" w:rsidRDefault="00DA0D81">
      <w:pPr>
        <w:pStyle w:val="FirstParagraph"/>
        <w:spacing w:line="480" w:lineRule="auto"/>
        <w:pPrChange w:id="407"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408" w:author="Paolo Cherubini" w:date="2021-02-22T17:20:00Z">
        <w:r w:rsidR="005534A1">
          <w:t xml:space="preserve"> </w:t>
        </w:r>
      </w:ins>
      <w:r>
        <w:t>–</w:t>
      </w:r>
      <w:ins w:id="409"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410" w:author="Paolo Cherubini" w:date="2021-02-22T17:21:00Z">
        <w:r w:rsidDel="005534A1">
          <w:delText>(</w:delText>
        </w:r>
      </w:del>
      <w:proofErr w:type="spellStart"/>
      <w:r>
        <w:t>Babst</w:t>
      </w:r>
      <w:proofErr w:type="spellEnd"/>
      <w:r>
        <w:t xml:space="preserve"> et al.</w:t>
      </w:r>
      <w:del w:id="411" w:author="Paolo Cherubini" w:date="2021-02-22T17:21:00Z">
        <w:r w:rsidDel="005534A1">
          <w:delText>,</w:delText>
        </w:r>
      </w:del>
      <w:r>
        <w:t xml:space="preserve"> </w:t>
      </w:r>
      <w:ins w:id="412"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413" w:author="Paolo Cherubini" w:date="2021-02-22T17:22:00Z">
        <w:r w:rsidDel="005534A1">
          <w:delText>,</w:delText>
        </w:r>
      </w:del>
      <w:r>
        <w:t xml:space="preserve"> tree growth is likely to be reduced by warming temperatures.</w:t>
      </w:r>
    </w:p>
    <w:p w14:paraId="142AD341" w14:textId="77777777" w:rsidR="003F2ACD" w:rsidRDefault="00DA0D81">
      <w:pPr>
        <w:pStyle w:val="BodyText"/>
        <w:spacing w:line="480" w:lineRule="auto"/>
        <w:pPrChange w:id="414" w:author="Paolo Cherubini" w:date="2021-02-19T18:49:00Z">
          <w:pPr>
            <w:pStyle w:val="BodyText"/>
          </w:pPr>
        </w:pPrChange>
      </w:pPr>
      <w:r w:rsidRPr="005534A1">
        <w:rPr>
          <w:b/>
          <w:highlight w:val="cyan"/>
          <w:rPrChange w:id="415"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416" w:author="Paolo Cherubini" w:date="2021-02-22T17:23:00Z">
        <w:r w:rsidR="005534A1">
          <w:t xml:space="preserve"> </w:t>
        </w:r>
        <w:r w:rsidR="005534A1" w:rsidRPr="005534A1">
          <w:rPr>
            <w:highlight w:val="green"/>
            <w:rPrChange w:id="417" w:author="Paolo Cherubini" w:date="2021-02-22T17:23:00Z">
              <w:rPr/>
            </w:rPrChange>
          </w:rPr>
          <w:t xml:space="preserve">maybe shorten it but of course </w:t>
        </w:r>
        <w:r w:rsidR="005534A1">
          <w:rPr>
            <w:highlight w:val="green"/>
          </w:rPr>
          <w:t>I wouldn'</w:t>
        </w:r>
      </w:ins>
      <w:ins w:id="418" w:author="Paolo Cherubini" w:date="2021-02-22T17:24:00Z">
        <w:r w:rsidR="005534A1">
          <w:rPr>
            <w:highlight w:val="green"/>
          </w:rPr>
          <w:t xml:space="preserve">t delete, it is </w:t>
        </w:r>
      </w:ins>
      <w:ins w:id="419" w:author="Paolo Cherubini" w:date="2021-02-22T17:23:00Z">
        <w:r w:rsidR="005534A1" w:rsidRPr="005534A1">
          <w:rPr>
            <w:highlight w:val="green"/>
            <w:rPrChange w:id="420" w:author="Paolo Cherubini" w:date="2021-02-22T17:23:00Z">
              <w:rPr/>
            </w:rPrChange>
          </w:rPr>
          <w:t>interesting to see the differences</w:t>
        </w:r>
      </w:ins>
    </w:p>
    <w:p w14:paraId="49F712B2" w14:textId="77777777" w:rsidR="003F2ACD" w:rsidRDefault="00DA0D81">
      <w:pPr>
        <w:pStyle w:val="BodyText"/>
        <w:spacing w:line="480" w:lineRule="auto"/>
        <w:pPrChange w:id="421"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422"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ure (step 2, Fig. 1; see also Evans et al., 2017; Rollinson et al., 2021). This approach allowed the consideration of additive and in</w:t>
      </w:r>
      <w:proofErr w:type="spellStart"/>
      <w:r>
        <w:t>teractive</w:t>
      </w:r>
      <w:proofErr w:type="spellEnd"/>
      <w:r>
        <w:t xml:space="preser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w:t>
      </w:r>
      <w:proofErr w:type="spellStart"/>
      <w:r>
        <w:t>yzed</w:t>
      </w:r>
      <w:proofErr w:type="spellEnd"/>
      <w:r>
        <w:t xml:space="preserve">;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423" w:author="Paolo Cherubini" w:date="2021-02-19T18:49:00Z">
          <w:pPr>
            <w:pStyle w:val="Heading2"/>
          </w:pPr>
        </w:pPrChange>
      </w:pPr>
      <w:bookmarkStart w:id="424" w:name="Variation"/>
      <w:bookmarkEnd w:id="406"/>
      <w:r>
        <w:t xml:space="preserve">Variation with </w:t>
      </w:r>
      <m:oMath>
        <m:r>
          <m:rPr>
            <m:sty m:val="bi"/>
          </m:rPr>
          <w:rPr>
            <w:rFonts w:ascii="Cambria Math" w:hAnsi="Cambria Math"/>
          </w:rPr>
          <m:t>DBH</m:t>
        </m:r>
      </m:oMath>
    </w:p>
    <w:p w14:paraId="54511D73" w14:textId="77777777" w:rsidR="003F2ACD" w:rsidRDefault="00DA0D81">
      <w:pPr>
        <w:pStyle w:val="FirstParagraph"/>
        <w:spacing w:line="480" w:lineRule="auto"/>
        <w:pPrChange w:id="425"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426" w:author="Paolo Cherubini" w:date="2021-02-22T17:26:00Z">
        <w:r w:rsidR="00E27771">
          <w:t xml:space="preserve"> </w:t>
        </w:r>
      </w:ins>
      <w:r>
        <w:t>–</w:t>
      </w:r>
      <w:ins w:id="427" w:author="Paolo Cherubini" w:date="2021-02-22T17:26:00Z">
        <w:r w:rsidR="00E27771">
          <w:t xml:space="preserve"> </w:t>
        </w:r>
      </w:ins>
      <w:r>
        <w:t>was driven by two primary, interrelated factors: species ecology and stand history. Species that would have established in fairly open conditions</w:t>
      </w:r>
      <w:ins w:id="428" w:author="Paolo Cherubini" w:date="2021-02-22T17:26:00Z">
        <w:r w:rsidR="00E27771">
          <w:t xml:space="preserve"> </w:t>
        </w:r>
      </w:ins>
      <w:r>
        <w:t>–</w:t>
      </w:r>
      <w:ins w:id="429" w:author="Paolo Cherubini" w:date="2021-02-22T17:26:00Z">
        <w:r w:rsidR="00E27771">
          <w:t xml:space="preserve"> </w:t>
        </w:r>
      </w:ins>
      <w:r>
        <w:rPr>
          <w:i/>
        </w:rPr>
        <w:t>i.e.</w:t>
      </w:r>
      <w:r>
        <w:t>, shade-intolerant species (Table S2) and those at sites with more open canopies (e.g., LT, SC)</w:t>
      </w:r>
      <w:ins w:id="430" w:author="Paolo Cherubini" w:date="2021-02-22T17:26:00Z">
        <w:r w:rsidR="00C16CF3">
          <w:t xml:space="preserve"> </w:t>
        </w:r>
      </w:ins>
      <w:proofErr w:type="gramStart"/>
      <w:r>
        <w:t>–</w:t>
      </w:r>
      <w:ins w:id="431"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followed by a roughly exponential decline. Such patterns are consistent with dendrochronology’s “textbook” patterns of studies primarily based on trees that established in high-light environments (Biondi &amp; Qeadan, 2008; Frit</w:t>
      </w:r>
      <w:proofErr w:type="spellStart"/>
      <w:r>
        <w:t>ts</w:t>
      </w:r>
      <w:proofErr w:type="spellEnd"/>
      <w:r>
        <w:t xml:space="preserve">,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w:t>
      </w:r>
      <w:proofErr w:type="spellStart"/>
      <w:r>
        <w:t>ithin</w:t>
      </w:r>
      <w:proofErr w:type="spellEnd"/>
      <w:r>
        <w:t xml:space="preserve"> a stand </w:t>
      </w:r>
      <w:r w:rsidRPr="00C16CF3">
        <w:t>(</w:t>
      </w:r>
      <w:r w:rsidRPr="00C16CF3">
        <w:rPr>
          <w:rPrChange w:id="432"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433"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434" w:author="Paolo Cherubini" w:date="2021-02-19T18:49:00Z">
          <w:pPr>
            <w:pStyle w:val="Heading2"/>
          </w:pPr>
        </w:pPrChange>
      </w:pPr>
      <w:bookmarkStart w:id="435" w:name="Changing"/>
      <w:bookmarkEnd w:id="424"/>
      <w:r>
        <w:t>Changing growth rates</w:t>
      </w:r>
    </w:p>
    <w:p w14:paraId="62A4075E" w14:textId="77777777" w:rsidR="003F2ACD" w:rsidRDefault="00DA0D81">
      <w:pPr>
        <w:pStyle w:val="FirstParagraph"/>
        <w:spacing w:line="480" w:lineRule="auto"/>
        <w:pPrChange w:id="436"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w:t>
      </w:r>
      <w:proofErr w:type="spellStart"/>
      <w:r>
        <w:t>ure</w:t>
      </w:r>
      <w:proofErr w:type="spellEnd"/>
      <w:r>
        <w:t xml:space="preserv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w:t>
      </w:r>
      <w:proofErr w:type="spellStart"/>
      <w:r>
        <w:t>inding</w:t>
      </w:r>
      <w:proofErr w:type="spellEnd"/>
      <w:r>
        <w:t xml:space="preserve">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437"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w:t>
      </w:r>
      <w:proofErr w:type="spellStart"/>
      <w:r>
        <w:t>ticularly</w:t>
      </w:r>
      <w:proofErr w:type="spellEnd"/>
      <w:r>
        <w:t xml:space="preserve">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438"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439"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440" w:author="Paolo Cherubini" w:date="2021-02-19T18:49:00Z">
          <w:pPr>
            <w:pStyle w:val="Heading2"/>
          </w:pPr>
        </w:pPrChange>
      </w:pPr>
      <w:bookmarkStart w:id="441" w:name="Conclusions"/>
      <w:bookmarkEnd w:id="435"/>
      <w:r>
        <w:lastRenderedPageBreak/>
        <w:t>Conclusions</w:t>
      </w:r>
    </w:p>
    <w:p w14:paraId="6126B4D4" w14:textId="7DCAC005" w:rsidR="003F2ACD" w:rsidRDefault="00DA0D81">
      <w:pPr>
        <w:pStyle w:val="FirstParagraph"/>
        <w:spacing w:line="480" w:lineRule="auto"/>
        <w:pPrChange w:id="442" w:author="Paolo Cherubini" w:date="2021-02-19T18:49:00Z">
          <w:pPr>
            <w:pStyle w:val="FirstParagraph"/>
          </w:pPr>
        </w:pPrChange>
      </w:pPr>
      <w:del w:id="443" w:author="Tala Awada" w:date="2021-02-28T15:47:00Z">
        <w:r w:rsidDel="002D5B7A">
          <w:delText>Altogether, our analysis</w:delText>
        </w:r>
      </w:del>
      <w:ins w:id="444" w:author="Tala Awada" w:date="2021-02-28T15:47:00Z">
        <w:r w:rsidR="002D5B7A">
          <w:t>In this</w:t>
        </w:r>
      </w:ins>
      <w:ins w:id="445" w:author="Tala Awada" w:date="2021-02-28T15:48:00Z">
        <w:r w:rsidR="002D5B7A">
          <w:t xml:space="preserve"> study, we present a novel </w:t>
        </w:r>
      </w:ins>
      <w:ins w:id="446" w:author="Tala Awada" w:date="2021-02-28T15:49:00Z">
        <w:r w:rsidR="002D5B7A">
          <w:t xml:space="preserve">robust </w:t>
        </w:r>
      </w:ins>
      <w:ins w:id="447" w:author="Tala Awada" w:date="2021-02-28T15:48:00Z">
        <w:r w:rsidR="002D5B7A">
          <w:t xml:space="preserve">approach </w:t>
        </w:r>
      </w:ins>
      <w:ins w:id="448" w:author="Tala Awada" w:date="2021-02-28T15:49:00Z">
        <w:r w:rsidR="002D5B7A">
          <w:t>that provide</w:t>
        </w:r>
      </w:ins>
      <w:ins w:id="449" w:author="Tala Awada" w:date="2021-02-28T15:50:00Z">
        <w:r w:rsidR="002D5B7A">
          <w:t>s</w:t>
        </w:r>
      </w:ins>
      <w:ins w:id="450" w:author="Tala Awada" w:date="2021-02-28T15:49:00Z">
        <w:r w:rsidR="002D5B7A">
          <w:t xml:space="preserve"> a</w:t>
        </w:r>
      </w:ins>
      <w:ins w:id="451" w:author="Tala Awada" w:date="2021-02-28T15:50:00Z">
        <w:r w:rsidR="002D5B7A">
          <w:t>n</w:t>
        </w:r>
      </w:ins>
      <w:ins w:id="452" w:author="Tala Awada" w:date="2021-02-28T15:49:00Z">
        <w:r w:rsidR="002D5B7A">
          <w:t xml:space="preserve"> integrative </w:t>
        </w:r>
      </w:ins>
      <w:ins w:id="453" w:author="Tala Awada" w:date="2021-02-28T15:50:00Z">
        <w:r w:rsidR="002D5B7A">
          <w:t xml:space="preserve">analysis </w:t>
        </w:r>
      </w:ins>
      <w:del w:id="454" w:author="Tala Awada" w:date="2021-02-28T15:48:00Z">
        <w:r w:rsidDel="002D5B7A">
          <w:delText xml:space="preserve"> method reveals </w:delText>
        </w:r>
      </w:del>
      <w:del w:id="455" w:author="Tala Awada" w:date="2021-02-28T15:50:00Z">
        <w:r w:rsidDel="002D5B7A">
          <w:delText>a much richer picture of the</w:delText>
        </w:r>
      </w:del>
      <w:ins w:id="456" w:author="Tala Awada" w:date="2021-02-28T15:50:00Z">
        <w:r w:rsidR="002D5B7A">
          <w:t>of</w:t>
        </w:r>
      </w:ins>
      <w:r>
        <w:t xml:space="preserve"> factors </w:t>
      </w:r>
      <w:ins w:id="457" w:author="Tala Awada" w:date="2021-02-28T15:50:00Z">
        <w:r w:rsidR="002D5B7A">
          <w:t xml:space="preserve">that </w:t>
        </w:r>
        <w:proofErr w:type="spellStart"/>
        <w:r w:rsidR="002D5B7A">
          <w:t>joinly</w:t>
        </w:r>
        <w:proofErr w:type="spellEnd"/>
        <w:r w:rsidR="002D5B7A">
          <w:t xml:space="preserve"> </w:t>
        </w:r>
      </w:ins>
      <w:r>
        <w:t>influenc</w:t>
      </w:r>
      <w:ins w:id="458" w:author="Tala Awada" w:date="2021-02-28T15:50:00Z">
        <w:r w:rsidR="002D5B7A">
          <w:t>e</w:t>
        </w:r>
      </w:ins>
      <w:del w:id="459" w:author="Tala Awada" w:date="2021-02-28T15:50:00Z">
        <w:r w:rsidDel="002D5B7A">
          <w:delText>ing</w:delText>
        </w:r>
      </w:del>
      <w:r>
        <w:t xml:space="preserve"> tree growth than has previously been possible. Specifically, it allow</w:t>
      </w:r>
      <w:ins w:id="460" w:author="Tala Awada" w:date="2021-02-28T15:51:00Z">
        <w:r w:rsidR="002D5B7A">
          <w:t>ed</w:t>
        </w:r>
      </w:ins>
      <w:del w:id="461" w:author="Tala Awada" w:date="2021-02-28T15:51:00Z">
        <w:r w:rsidDel="002D5B7A">
          <w:delText>s</w:delText>
        </w:r>
      </w:del>
      <w:r>
        <w:t xml:space="preserve"> us to</w:t>
      </w:r>
      <w:ins w:id="462" w:author="Tala Awada" w:date="2021-02-28T15:51:00Z">
        <w:r w:rsidR="002D5B7A">
          <w:t xml:space="preserve"> </w:t>
        </w:r>
      </w:ins>
      <w:del w:id="463" w:author="Tala Awada" w:date="2021-02-28T15:51:00Z">
        <w:r w:rsidDel="002D5B7A">
          <w:delText xml:space="preserve"> show</w:delText>
        </w:r>
      </w:del>
      <w:ins w:id="464" w:author="Tala Awada" w:date="2021-02-28T15:51:00Z">
        <w:r w:rsidR="002D5B7A">
          <w:t>demonstrate</w:t>
        </w:r>
      </w:ins>
      <w:r>
        <w:t xml:space="preserve"> that </w:t>
      </w:r>
      <w:ins w:id="465" w:author="Tala Awada" w:date="2021-02-28T15:51:00Z">
        <w:r w:rsidR="002D5B7A">
          <w:t xml:space="preserve">(1) </w:t>
        </w:r>
      </w:ins>
      <w:r>
        <w:t xml:space="preserve">growth is generally simultaneously influenced by temperature and precipitation over different time windows, </w:t>
      </w:r>
      <w:ins w:id="466" w:author="Tala Awada" w:date="2021-02-28T15:52:00Z">
        <w:r w:rsidR="002D5B7A">
          <w:t>(2)</w:t>
        </w:r>
      </w:ins>
      <w:del w:id="467"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468" w:author="Tala Awada" w:date="2021-02-28T15:52:00Z">
        <w:r w:rsidDel="002D5B7A">
          <w:delText xml:space="preserve">that </w:delText>
        </w:r>
      </w:del>
      <w:ins w:id="469" w:author="Tala Awada" w:date="2021-02-28T15:52:00Z">
        <w:r w:rsidR="002D5B7A">
          <w:t>(3)</w:t>
        </w:r>
        <w:r w:rsidR="002D5B7A">
          <w:t xml:space="preserve"> </w:t>
        </w:r>
      </w:ins>
      <w:r>
        <w:t xml:space="preserve">growth–measured by any metric–almost universally varies with </w:t>
      </w:r>
      <m:oMath>
        <m:r>
          <w:rPr>
            <w:rFonts w:ascii="Cambria Math" w:hAnsi="Cambria Math"/>
          </w:rPr>
          <m:t>DBH</m:t>
        </m:r>
      </m:oMath>
      <w:r>
        <w:t xml:space="preserve"> (Fig. 4), and </w:t>
      </w:r>
      <w:ins w:id="470" w:author="Tala Awada" w:date="2021-02-28T15:52:00Z">
        <w:r w:rsidR="002D5B7A">
          <w:t>(4)</w:t>
        </w:r>
      </w:ins>
      <w:del w:id="471"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472"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473" w:author="Paolo Cherubini" w:date="2021-02-22T17:32:00Z">
            <w:rPr/>
          </w:rPrChange>
        </w:rPr>
        <w:t>.</w:t>
      </w:r>
      <w:ins w:id="474" w:author="Paolo Cherubini" w:date="2021-02-22T17:31:00Z">
        <w:r w:rsidR="00C16CF3" w:rsidRPr="00C16CF3">
          <w:rPr>
            <w:highlight w:val="green"/>
            <w:rPrChange w:id="475" w:author="Paolo Cherubini" w:date="2021-02-22T17:32:00Z">
              <w:rPr/>
            </w:rPrChange>
          </w:rPr>
          <w:t xml:space="preserve"> so, this is a paper proposing a method, more interested in that rath</w:t>
        </w:r>
      </w:ins>
      <w:ins w:id="476" w:author="Paolo Cherubini" w:date="2021-02-22T17:32:00Z">
        <w:r w:rsidR="00C16CF3" w:rsidRPr="00C16CF3">
          <w:rPr>
            <w:highlight w:val="green"/>
            <w:rPrChange w:id="477" w:author="Paolo Cherubini" w:date="2021-02-22T17:32:00Z">
              <w:rPr/>
            </w:rPrChange>
          </w:rPr>
          <w:t>er than discussing the results obtained, right?</w:t>
        </w:r>
      </w:ins>
    </w:p>
    <w:p w14:paraId="24F424B9" w14:textId="77777777" w:rsidR="003F2ACD" w:rsidRDefault="00DA0D81">
      <w:pPr>
        <w:pStyle w:val="Heading1"/>
        <w:spacing w:line="480" w:lineRule="auto"/>
        <w:pPrChange w:id="478" w:author="Paolo Cherubini" w:date="2021-02-19T18:49:00Z">
          <w:pPr>
            <w:pStyle w:val="Heading1"/>
          </w:pPr>
        </w:pPrChange>
      </w:pPr>
      <w:bookmarkStart w:id="479" w:name="Acknowledgements"/>
      <w:bookmarkEnd w:id="378"/>
      <w:bookmarkEnd w:id="441"/>
      <w:r>
        <w:t>Acknowledgements</w:t>
      </w:r>
    </w:p>
    <w:p w14:paraId="4531A2C6" w14:textId="77777777" w:rsidR="003F2ACD" w:rsidRDefault="00DA0D81">
      <w:pPr>
        <w:pStyle w:val="FirstParagraph"/>
        <w:spacing w:line="480" w:lineRule="auto"/>
        <w:pPrChange w:id="480" w:author="Paolo Cherubini" w:date="2021-02-19T18:49:00Z">
          <w:pPr>
            <w:pStyle w:val="FirstParagraph"/>
          </w:pPr>
        </w:pPrChange>
      </w:pPr>
      <w:r>
        <w:t>Thanks to Helene Muller-Landau and Pete Kerby-Miller for bark thickness data. Helpful feedback was provided by Helene Muller-Landau, Albert Kim</w:t>
      </w:r>
      <w:ins w:id="481" w:author="Paolo Cherubini" w:date="2021-02-22T17:32:00Z">
        <w:r w:rsidR="00C16CF3">
          <w:t>.</w:t>
        </w:r>
      </w:ins>
      <w:del w:id="482"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483" w:author="Paolo Cherubini" w:date="2021-02-19T18:49:00Z">
          <w:pPr>
            <w:pStyle w:val="Heading1"/>
          </w:pPr>
        </w:pPrChange>
      </w:pPr>
      <w:bookmarkStart w:id="484" w:name="Authors"/>
      <w:bookmarkEnd w:id="479"/>
      <w:r>
        <w:t>Authors’ contributions</w:t>
      </w:r>
    </w:p>
    <w:p w14:paraId="226AFD88" w14:textId="77777777" w:rsidR="003F2ACD" w:rsidRDefault="00DA0D81">
      <w:pPr>
        <w:pStyle w:val="FirstParagraph"/>
        <w:spacing w:line="480" w:lineRule="auto"/>
        <w:pPrChange w:id="485"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486" w:author="Paolo Cherubini" w:date="2021-02-19T18:49:00Z">
          <w:pPr>
            <w:pStyle w:val="Heading1"/>
          </w:pPr>
        </w:pPrChange>
      </w:pPr>
      <w:bookmarkStart w:id="487" w:name="Data"/>
      <w:bookmarkEnd w:id="484"/>
      <w:r>
        <w:t>Data availability</w:t>
      </w:r>
    </w:p>
    <w:p w14:paraId="25C38F77" w14:textId="77777777" w:rsidR="003F2ACD" w:rsidRDefault="00DA0D81">
      <w:pPr>
        <w:pStyle w:val="FirstParagraph"/>
        <w:spacing w:line="480" w:lineRule="auto"/>
        <w:pPrChange w:id="488"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489" w:author="Paolo Cherubini" w:date="2021-02-19T18:49:00Z">
          <w:pPr>
            <w:pStyle w:val="Heading1"/>
          </w:pPr>
        </w:pPrChange>
      </w:pPr>
      <w:bookmarkStart w:id="490" w:name="Supplementary"/>
      <w:bookmarkEnd w:id="487"/>
      <w:r>
        <w:t>Supplementary files</w:t>
      </w:r>
    </w:p>
    <w:p w14:paraId="37090F5B" w14:textId="77777777" w:rsidR="003F2ACD" w:rsidRDefault="00DA0D81">
      <w:pPr>
        <w:pStyle w:val="FirstParagraph"/>
        <w:spacing w:line="480" w:lineRule="auto"/>
        <w:pPrChange w:id="491"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492"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493"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494"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495"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496" w:author="Paolo Cherubini" w:date="2021-02-19T18:49:00Z">
          <w:pPr>
            <w:pStyle w:val="BodyText"/>
          </w:pPr>
        </w:pPrChange>
      </w:pPr>
      <w:r>
        <w:t>Table S1. Site Details.</w:t>
      </w:r>
    </w:p>
    <w:p w14:paraId="7121C224" w14:textId="77777777" w:rsidR="003F2ACD" w:rsidRDefault="00DA0D81">
      <w:pPr>
        <w:pStyle w:val="BodyText"/>
        <w:spacing w:line="480" w:lineRule="auto"/>
        <w:pPrChange w:id="497"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498"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499"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500"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501"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502"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503"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504"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505"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506"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507"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508"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509" w:author="Paolo Cherubini" w:date="2021-02-19T18:49:00Z">
          <w:pPr>
            <w:pStyle w:val="Heading1"/>
          </w:pPr>
        </w:pPrChange>
      </w:pPr>
      <w:bookmarkStart w:id="510" w:name="References"/>
      <w:bookmarkEnd w:id="490"/>
      <w:r>
        <w:lastRenderedPageBreak/>
        <w:t>References</w:t>
      </w:r>
    </w:p>
    <w:p w14:paraId="2B9D7FB5" w14:textId="77777777" w:rsidR="003F2ACD" w:rsidRDefault="00DA0D81">
      <w:pPr>
        <w:pStyle w:val="Bibliography"/>
        <w:spacing w:line="480" w:lineRule="auto"/>
        <w:pPrChange w:id="511" w:author="Paolo Cherubini" w:date="2021-02-19T18:49:00Z">
          <w:pPr>
            <w:pStyle w:val="Bibliography"/>
          </w:pPr>
        </w:pPrChange>
      </w:pPr>
      <w:bookmarkStart w:id="512" w:name="ref-alexander_potential_2019"/>
      <w:bookmarkStart w:id="513"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514" w:author="Paolo Cherubini" w:date="2021-02-19T18:49:00Z">
          <w:pPr>
            <w:pStyle w:val="Bibliography"/>
          </w:pPr>
        </w:pPrChange>
      </w:pPr>
      <w:bookmarkStart w:id="515" w:name="ref-alexander_relative_2018"/>
      <w:bookmarkEnd w:id="512"/>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516" w:author="Paolo Cherubini" w:date="2021-02-19T18:49:00Z">
          <w:pPr>
            <w:pStyle w:val="Bibliography"/>
          </w:pPr>
        </w:pPrChange>
      </w:pPr>
      <w:bookmarkStart w:id="517" w:name="ref-alfaro-sanchez_growth_2017"/>
      <w:bookmarkEnd w:id="515"/>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518" w:author="Paolo Cherubini" w:date="2021-02-19T18:49:00Z">
          <w:pPr>
            <w:pStyle w:val="Bibliography"/>
          </w:pPr>
        </w:pPrChange>
      </w:pPr>
      <w:bookmarkStart w:id="519" w:name="ref-amoroso_dendroecology_2017"/>
      <w:bookmarkEnd w:id="517"/>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520" w:author="Paolo Cherubini" w:date="2021-02-19T18:49:00Z">
          <w:pPr>
            <w:pStyle w:val="Bibliography"/>
          </w:pPr>
        </w:pPrChange>
      </w:pPr>
      <w:bookmarkStart w:id="521" w:name="X7472afe191c4e6f910d2bf0bfbf82e114a2f267"/>
      <w:bookmarkEnd w:id="519"/>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522" w:author="Paolo Cherubini" w:date="2021-02-19T18:49:00Z">
          <w:pPr>
            <w:pStyle w:val="Bibliography"/>
          </w:pPr>
        </w:pPrChange>
      </w:pPr>
      <w:bookmarkStart w:id="523" w:name="X004b0b0adcb3b0fd197baeba21c22fc647d3498"/>
      <w:bookmarkEnd w:id="521"/>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524" w:author="Paolo Cherubini" w:date="2021-02-19T18:49:00Z">
          <w:pPr>
            <w:pStyle w:val="Bibliography"/>
          </w:pPr>
        </w:pPrChange>
      </w:pPr>
      <w:bookmarkStart w:id="525" w:name="ref-anderson-teixeira_size-related_2015"/>
      <w:bookmarkEnd w:id="523"/>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526" w:author="Paolo Cherubini" w:date="2021-02-19T18:49:00Z">
          <w:pPr>
            <w:pStyle w:val="Bibliography"/>
          </w:pPr>
        </w:pPrChange>
      </w:pPr>
      <w:bookmarkStart w:id="527" w:name="ref-babst_when_2018"/>
      <w:bookmarkEnd w:id="525"/>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528" w:author="Paolo Cherubini" w:date="2021-02-19T18:49:00Z">
          <w:pPr>
            <w:pStyle w:val="Bibliography"/>
          </w:pPr>
        </w:pPrChange>
      </w:pPr>
      <w:bookmarkStart w:id="529" w:name="ref-babst_twentieth_2019"/>
      <w:bookmarkEnd w:id="527"/>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530" w:author="Paolo Cherubini" w:date="2021-02-19T18:49:00Z">
          <w:pPr>
            <w:pStyle w:val="Bibliography"/>
          </w:pPr>
        </w:pPrChange>
      </w:pPr>
      <w:bookmarkStart w:id="531" w:name="ref-banbury_morgan_global_nodate"/>
      <w:bookmarkEnd w:id="529"/>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532" w:author="Paolo Cherubini" w:date="2021-02-19T18:49:00Z">
          <w:pPr>
            <w:pStyle w:val="Bibliography"/>
          </w:pPr>
        </w:pPrChange>
      </w:pPr>
      <w:bookmarkStart w:id="533" w:name="ref-beedlow_importance_2013"/>
      <w:bookmarkEnd w:id="531"/>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534" w:author="Paolo Cherubini" w:date="2021-02-19T18:49:00Z">
          <w:pPr>
            <w:pStyle w:val="Bibliography"/>
          </w:pPr>
        </w:pPrChange>
      </w:pPr>
      <w:bookmarkStart w:id="535" w:name="ref-bennett_larger_2015"/>
      <w:bookmarkEnd w:id="53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536" w:author="Paolo Cherubini" w:date="2021-02-19T18:49:00Z">
          <w:pPr>
            <w:pStyle w:val="Bibliography"/>
          </w:pPr>
        </w:pPrChange>
      </w:pPr>
      <w:bookmarkStart w:id="537" w:name="ref-biondi_theory-driven_2008"/>
      <w:bookmarkEnd w:id="535"/>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538" w:author="Paolo Cherubini" w:date="2021-02-18T11:49:00Z">
            <w:rPr/>
          </w:rPrChange>
        </w:rPr>
        <w:pPrChange w:id="539" w:author="Paolo Cherubini" w:date="2021-02-19T18:49:00Z">
          <w:pPr>
            <w:pStyle w:val="Bibliography"/>
          </w:pPr>
        </w:pPrChange>
      </w:pPr>
      <w:bookmarkStart w:id="540" w:name="ref-birch_birch_2020"/>
      <w:bookmarkEnd w:id="537"/>
      <w:r>
        <w:t xml:space="preserve">Birch, J. D., DeRose, R. J., &amp; Lutz, J. A. (2020a). Birch - Cedar Breaks National Monument - ABBI - ITRDB UT545. </w:t>
      </w:r>
      <w:r w:rsidRPr="00B76446">
        <w:rPr>
          <w:i/>
          <w:lang w:val="de-CH"/>
          <w:rPrChange w:id="541" w:author="Paolo Cherubini" w:date="2021-02-18T11:49:00Z">
            <w:rPr>
              <w:i/>
            </w:rPr>
          </w:rPrChange>
        </w:rPr>
        <w:t>NOAA NCDC</w:t>
      </w:r>
      <w:r w:rsidRPr="00B76446">
        <w:rPr>
          <w:lang w:val="de-CH"/>
          <w:rPrChange w:id="542" w:author="Paolo Cherubini" w:date="2021-02-18T11:49:00Z">
            <w:rPr/>
          </w:rPrChange>
        </w:rPr>
        <w:t>. https://doi.org/</w:t>
      </w:r>
      <w:r>
        <w:fldChar w:fldCharType="begin"/>
      </w:r>
      <w:r w:rsidRPr="00B76446">
        <w:rPr>
          <w:lang w:val="de-CH"/>
          <w:rPrChange w:id="543" w:author="Paolo Cherubini" w:date="2021-02-18T11:49:00Z">
            <w:rPr/>
          </w:rPrChange>
        </w:rPr>
        <w:instrText xml:space="preserve"> HYPERLINK "https://www.ncdc.noaa.gov/paleo-search/study/31994" \h </w:instrText>
      </w:r>
      <w:r>
        <w:fldChar w:fldCharType="separate"/>
      </w:r>
      <w:r w:rsidRPr="00B76446">
        <w:rPr>
          <w:rStyle w:val="Hyperlink"/>
          <w:lang w:val="de-CH"/>
          <w:rPrChange w:id="544"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545" w:author="Paolo Cherubini" w:date="2021-02-19T18:49:00Z">
          <w:pPr>
            <w:pStyle w:val="Bibliography"/>
          </w:pPr>
        </w:pPrChange>
      </w:pPr>
      <w:bookmarkStart w:id="546" w:name="ref-birch_birch_2020-2"/>
      <w:bookmarkEnd w:id="540"/>
      <w:r w:rsidRPr="00B76446">
        <w:rPr>
          <w:lang w:val="de-CH"/>
          <w:rPrChange w:id="547" w:author="Paolo Cherubini" w:date="2021-02-18T11:49:00Z">
            <w:rPr/>
          </w:rPrChange>
        </w:rPr>
        <w:t xml:space="preserve">Birch, J. D., </w:t>
      </w:r>
      <w:proofErr w:type="spellStart"/>
      <w:r w:rsidRPr="00B76446">
        <w:rPr>
          <w:lang w:val="de-CH"/>
          <w:rPrChange w:id="548" w:author="Paolo Cherubini" w:date="2021-02-18T11:49:00Z">
            <w:rPr/>
          </w:rPrChange>
        </w:rPr>
        <w:t>DeRose</w:t>
      </w:r>
      <w:proofErr w:type="spellEnd"/>
      <w:r w:rsidRPr="00B76446">
        <w:rPr>
          <w:lang w:val="de-CH"/>
          <w:rPrChange w:id="549"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550" w:author="Paolo Cherubini" w:date="2021-02-19T18:49:00Z">
          <w:pPr>
            <w:pStyle w:val="Bibliography"/>
          </w:pPr>
        </w:pPrChange>
      </w:pPr>
      <w:bookmarkStart w:id="551" w:name="ref-birch_birch_2020-3"/>
      <w:bookmarkEnd w:id="546"/>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552" w:author="Paolo Cherubini" w:date="2021-02-19T18:49:00Z">
          <w:pPr>
            <w:pStyle w:val="Bibliography"/>
          </w:pPr>
        </w:pPrChange>
      </w:pPr>
      <w:bookmarkStart w:id="553" w:name="ref-birch_birch_2020-4"/>
      <w:bookmarkEnd w:id="551"/>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554" w:author="Paolo Cherubini" w:date="2021-02-19T18:49:00Z">
          <w:pPr>
            <w:pStyle w:val="Bibliography"/>
          </w:pPr>
        </w:pPrChange>
      </w:pPr>
      <w:bookmarkStart w:id="555" w:name="ref-bowman_detecting_2013"/>
      <w:bookmarkEnd w:id="553"/>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556" w:author="Paolo Cherubini" w:date="2021-02-19T18:49:00Z">
          <w:pPr>
            <w:pStyle w:val="Bibliography"/>
          </w:pPr>
        </w:pPrChange>
      </w:pPr>
      <w:bookmarkStart w:id="557" w:name="ref-braker_measuring_2002"/>
      <w:bookmarkEnd w:id="555"/>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558" w:author="Paolo Cherubini" w:date="2021-02-19T18:49:00Z">
          <w:pPr>
            <w:pStyle w:val="Bibliography"/>
          </w:pPr>
        </w:pPrChange>
      </w:pPr>
      <w:bookmarkStart w:id="559" w:name="ref-brienen_detecting_2012"/>
      <w:bookmarkEnd w:id="557"/>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560" w:author="Paolo Cherubini" w:date="2021-02-19T18:49:00Z">
          <w:pPr>
            <w:pStyle w:val="Bibliography"/>
          </w:pPr>
        </w:pPrChange>
      </w:pPr>
      <w:bookmarkStart w:id="561" w:name="ref-brienen_tree_2017"/>
      <w:bookmarkEnd w:id="559"/>
      <w:proofErr w:type="spellStart"/>
      <w:r w:rsidRPr="00B76446">
        <w:rPr>
          <w:lang w:val="de-CH"/>
          <w:rPrChange w:id="562" w:author="Paolo Cherubini" w:date="2021-02-18T11:49:00Z">
            <w:rPr/>
          </w:rPrChange>
        </w:rPr>
        <w:t>Brienen</w:t>
      </w:r>
      <w:proofErr w:type="spellEnd"/>
      <w:r w:rsidRPr="00B76446">
        <w:rPr>
          <w:lang w:val="de-CH"/>
          <w:rPrChange w:id="563" w:author="Paolo Cherubini" w:date="2021-02-18T11:49:00Z">
            <w:rPr/>
          </w:rPrChange>
        </w:rPr>
        <w:t xml:space="preserve">, R. J. W., </w:t>
      </w:r>
      <w:proofErr w:type="spellStart"/>
      <w:r w:rsidRPr="00B76446">
        <w:rPr>
          <w:lang w:val="de-CH"/>
          <w:rPrChange w:id="564" w:author="Paolo Cherubini" w:date="2021-02-18T11:49:00Z">
            <w:rPr/>
          </w:rPrChange>
        </w:rPr>
        <w:t>Gloor</w:t>
      </w:r>
      <w:proofErr w:type="spellEnd"/>
      <w:r w:rsidRPr="00B76446">
        <w:rPr>
          <w:lang w:val="de-CH"/>
          <w:rPrChange w:id="565"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566" w:author="Paolo Cherubini" w:date="2021-02-19T18:49:00Z">
          <w:pPr>
            <w:pStyle w:val="Bibliography"/>
          </w:pPr>
        </w:pPrChange>
      </w:pPr>
      <w:bookmarkStart w:id="567" w:name="ref-bumann_assessing_2019"/>
      <w:bookmarkEnd w:id="561"/>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568" w:author="Paolo Cherubini" w:date="2021-02-18T15:37:00Z">
        <w:r w:rsidR="00DB58D9">
          <w:rPr>
            <w:i/>
          </w:rPr>
          <w:t>p</w:t>
        </w:r>
      </w:ins>
      <w:del w:id="569"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570" w:author="Paolo Cherubini" w:date="2021-02-18T15:37:00Z">
        <w:r w:rsidR="00DB58D9">
          <w:t>t</w:t>
        </w:r>
      </w:ins>
      <w:del w:id="571"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572" w:author="Paolo Cherubini" w:date="2021-02-19T18:49:00Z">
          <w:pPr>
            <w:pStyle w:val="Bibliography"/>
          </w:pPr>
        </w:pPrChange>
      </w:pPr>
      <w:bookmarkStart w:id="573" w:name="ref-buntgen_2500_2011"/>
      <w:bookmarkEnd w:id="567"/>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574" w:author="Paolo Cherubini" w:date="2021-02-19T18:49:00Z">
          <w:pPr>
            <w:pStyle w:val="Bibliography"/>
          </w:pPr>
        </w:pPrChange>
      </w:pPr>
      <w:bookmarkStart w:id="575" w:name="ref-cailleret_synthesis_2017"/>
      <w:bookmarkEnd w:id="573"/>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576" w:author="Paolo Cherubini" w:date="2021-02-19T18:49:00Z">
          <w:pPr>
            <w:pStyle w:val="Bibliography"/>
          </w:pPr>
        </w:pPrChange>
      </w:pPr>
      <w:bookmarkStart w:id="577" w:name="ref-cavin_highest_2017"/>
      <w:bookmarkEnd w:id="57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578" w:author="Paolo Cherubini" w:date="2021-02-19T18:49:00Z">
          <w:pPr>
            <w:pStyle w:val="Bibliography"/>
          </w:pPr>
        </w:pPrChange>
      </w:pPr>
      <w:bookmarkStart w:id="579" w:name="ref-charney_observed_2016"/>
      <w:bookmarkEnd w:id="577"/>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580" w:author="Paolo Cherubini" w:date="2021-02-19T18:49:00Z">
          <w:pPr>
            <w:pStyle w:val="Bibliography"/>
          </w:pPr>
        </w:pPrChange>
      </w:pPr>
      <w:bookmarkStart w:id="581" w:name="ref-cherubini_potential_1998"/>
      <w:bookmarkEnd w:id="579"/>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582" w:author="Paolo Cherubini" w:date="2021-02-19T18:49:00Z">
          <w:pPr>
            <w:pStyle w:val="Bibliography"/>
          </w:pPr>
        </w:pPrChange>
      </w:pPr>
      <w:bookmarkStart w:id="583" w:name="ref-cook_climate_1989"/>
      <w:bookmarkEnd w:id="581"/>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584" w:author="Paolo Cherubini" w:date="2021-02-19T18:49:00Z">
          <w:pPr>
            <w:pStyle w:val="Bibliography"/>
          </w:pPr>
        </w:pPrChange>
      </w:pPr>
      <w:bookmarkStart w:id="585" w:name="ref-cook_calculating_1997"/>
      <w:bookmarkEnd w:id="583"/>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586" w:author="Paolo Cherubini" w:date="2021-02-19T18:49:00Z">
          <w:pPr>
            <w:pStyle w:val="Bibliography"/>
          </w:pPr>
        </w:pPrChange>
      </w:pPr>
      <w:bookmarkStart w:id="587" w:name="ref-davies_forestgeo_2021"/>
      <w:bookmarkEnd w:id="585"/>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588" w:author="Paolo Cherubini" w:date="2021-02-19T18:49:00Z">
          <w:pPr>
            <w:pStyle w:val="Bibliography"/>
          </w:pPr>
        </w:pPrChange>
      </w:pPr>
      <w:bookmarkStart w:id="589" w:name="ref-davis_forest_2009"/>
      <w:bookmarkEnd w:id="587"/>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590" w:author="Paolo Cherubini" w:date="2021-02-19T18:49:00Z">
          <w:pPr>
            <w:pStyle w:val="Bibliography"/>
          </w:pPr>
        </w:pPrChange>
      </w:pPr>
      <w:bookmarkStart w:id="591" w:name="ref-dearborn_permafrost_2020"/>
      <w:bookmarkEnd w:id="589"/>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592" w:author="Paolo Cherubini" w:date="2021-02-19T18:49:00Z">
          <w:pPr>
            <w:pStyle w:val="Bibliography"/>
          </w:pPr>
        </w:pPrChange>
      </w:pPr>
      <w:bookmarkStart w:id="593" w:name="ref-desoto_low_2020"/>
      <w:bookmarkEnd w:id="591"/>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594" w:author="Paolo Cherubini" w:date="2021-02-18T11:49:00Z">
            <w:rPr/>
          </w:rPrChange>
        </w:rPr>
        <w:pPrChange w:id="595" w:author="Paolo Cherubini" w:date="2021-02-19T18:49:00Z">
          <w:pPr>
            <w:pStyle w:val="Bibliography"/>
          </w:pPr>
        </w:pPrChange>
      </w:pPr>
      <w:bookmarkStart w:id="596" w:name="ref-dye_comparing_2016"/>
      <w:bookmarkEnd w:id="593"/>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597" w:author="Paolo Cherubini" w:date="2021-02-18T11:49:00Z">
            <w:rPr>
              <w:i/>
            </w:rPr>
          </w:rPrChange>
        </w:rPr>
        <w:t>Ecosphere</w:t>
      </w:r>
      <w:proofErr w:type="spellEnd"/>
      <w:r w:rsidRPr="00B76446">
        <w:rPr>
          <w:lang w:val="de-CH"/>
          <w:rPrChange w:id="598" w:author="Paolo Cherubini" w:date="2021-02-18T11:49:00Z">
            <w:rPr/>
          </w:rPrChange>
        </w:rPr>
        <w:t xml:space="preserve">, </w:t>
      </w:r>
      <w:r w:rsidRPr="00B76446">
        <w:rPr>
          <w:i/>
          <w:lang w:val="de-CH"/>
          <w:rPrChange w:id="599" w:author="Paolo Cherubini" w:date="2021-02-18T11:49:00Z">
            <w:rPr>
              <w:i/>
            </w:rPr>
          </w:rPrChange>
        </w:rPr>
        <w:t>7</w:t>
      </w:r>
      <w:r w:rsidRPr="00B76446">
        <w:rPr>
          <w:lang w:val="de-CH"/>
          <w:rPrChange w:id="600" w:author="Paolo Cherubini" w:date="2021-02-18T11:49:00Z">
            <w:rPr/>
          </w:rPrChange>
        </w:rPr>
        <w:t xml:space="preserve">(9), e01454. </w:t>
      </w:r>
      <w:r>
        <w:fldChar w:fldCharType="begin"/>
      </w:r>
      <w:r w:rsidRPr="00B76446">
        <w:rPr>
          <w:lang w:val="de-CH"/>
          <w:rPrChange w:id="601" w:author="Paolo Cherubini" w:date="2021-02-18T11:49:00Z">
            <w:rPr/>
          </w:rPrChange>
        </w:rPr>
        <w:instrText xml:space="preserve"> HYPERLINK "https://doi.org/10.1002/ecs2.1454" \h </w:instrText>
      </w:r>
      <w:r>
        <w:fldChar w:fldCharType="separate"/>
      </w:r>
      <w:r w:rsidRPr="00B76446">
        <w:rPr>
          <w:rStyle w:val="Hyperlink"/>
          <w:lang w:val="de-CH"/>
          <w:rPrChange w:id="602"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603" w:author="Paolo Cherubini" w:date="2021-02-19T18:49:00Z">
          <w:pPr>
            <w:pStyle w:val="Bibliography"/>
          </w:pPr>
        </w:pPrChange>
      </w:pPr>
      <w:bookmarkStart w:id="604" w:name="ref-elling_dendroecological_2009"/>
      <w:bookmarkEnd w:id="596"/>
      <w:proofErr w:type="spellStart"/>
      <w:r w:rsidRPr="00B76446">
        <w:rPr>
          <w:lang w:val="de-CH"/>
          <w:rPrChange w:id="605" w:author="Paolo Cherubini" w:date="2021-02-18T11:49:00Z">
            <w:rPr/>
          </w:rPrChange>
        </w:rPr>
        <w:lastRenderedPageBreak/>
        <w:t>Elling</w:t>
      </w:r>
      <w:proofErr w:type="spellEnd"/>
      <w:r w:rsidRPr="00B76446">
        <w:rPr>
          <w:lang w:val="de-CH"/>
          <w:rPrChange w:id="606" w:author="Paolo Cherubini" w:date="2021-02-18T11:49:00Z">
            <w:rPr/>
          </w:rPrChange>
        </w:rPr>
        <w:t xml:space="preserve">, W., Dittmar, C., </w:t>
      </w:r>
      <w:proofErr w:type="spellStart"/>
      <w:r w:rsidRPr="00B76446">
        <w:rPr>
          <w:lang w:val="de-CH"/>
          <w:rPrChange w:id="607" w:author="Paolo Cherubini" w:date="2021-02-18T11:49:00Z">
            <w:rPr/>
          </w:rPrChange>
        </w:rPr>
        <w:t>Pfaffelmoser</w:t>
      </w:r>
      <w:proofErr w:type="spellEnd"/>
      <w:r w:rsidRPr="00B76446">
        <w:rPr>
          <w:lang w:val="de-CH"/>
          <w:rPrChange w:id="608"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609" w:author="Paolo Cherubini" w:date="2021-02-19T18:49:00Z">
          <w:pPr>
            <w:pStyle w:val="Bibliography"/>
          </w:pPr>
        </w:pPrChange>
      </w:pPr>
      <w:bookmarkStart w:id="610" w:name="ref-enquist_global_2002"/>
      <w:bookmarkEnd w:id="604"/>
      <w:r w:rsidRPr="00B76446">
        <w:rPr>
          <w:lang w:val="de-CH"/>
          <w:rPrChange w:id="611"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612" w:author="Paolo Cherubini" w:date="2021-02-19T18:49:00Z">
          <w:pPr>
            <w:pStyle w:val="Bibliography"/>
          </w:pPr>
        </w:pPrChange>
      </w:pPr>
      <w:bookmarkStart w:id="613" w:name="ref-esper_divergence_2009"/>
      <w:bookmarkEnd w:id="610"/>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614" w:author="Paolo Cherubini" w:date="2021-02-19T18:49:00Z">
          <w:pPr>
            <w:pStyle w:val="Bibliography"/>
          </w:pPr>
        </w:pPrChange>
      </w:pPr>
      <w:bookmarkStart w:id="615" w:name="ref-evans_fusing_2017"/>
      <w:bookmarkEnd w:id="613"/>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616" w:author="Paolo Cherubini" w:date="2021-02-19T18:49:00Z">
          <w:pPr>
            <w:pStyle w:val="Bibliography"/>
          </w:pPr>
        </w:pPrChange>
      </w:pPr>
      <w:bookmarkStart w:id="617" w:name="ref-finzi_carbon_2020"/>
      <w:bookmarkEnd w:id="615"/>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618" w:author="Paolo Cherubini" w:date="2021-02-19T18:49:00Z">
          <w:pPr>
            <w:pStyle w:val="Bibliography"/>
          </w:pPr>
        </w:pPrChange>
      </w:pPr>
      <w:bookmarkStart w:id="619" w:name="ref-forrester_does_2021"/>
      <w:bookmarkEnd w:id="617"/>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620" w:author="Paolo Cherubini" w:date="2021-02-19T18:49:00Z">
          <w:pPr>
            <w:pStyle w:val="Bibliography"/>
          </w:pPr>
        </w:pPrChange>
      </w:pPr>
      <w:bookmarkStart w:id="621" w:name="ref-foster_predicting_2016"/>
      <w:bookmarkEnd w:id="619"/>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622" w:author="Paolo Cherubini" w:date="2021-02-19T18:49:00Z">
          <w:pPr>
            <w:pStyle w:val="Bibliography"/>
          </w:pPr>
        </w:pPrChange>
      </w:pPr>
      <w:bookmarkStart w:id="623" w:name="ref-friedlingstein_climatecarbon_2006"/>
      <w:bookmarkEnd w:id="621"/>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624" w:author="Paolo Cherubini" w:date="2021-02-19T18:49:00Z">
          <w:pPr>
            <w:pStyle w:val="Bibliography"/>
          </w:pPr>
        </w:pPrChange>
      </w:pPr>
      <w:bookmarkStart w:id="625" w:name="ref-fritts_tree_1976"/>
      <w:bookmarkEnd w:id="623"/>
      <w:r>
        <w:t xml:space="preserve">Fritts, H. C. (1976). </w:t>
      </w:r>
      <w:r>
        <w:rPr>
          <w:i/>
        </w:rPr>
        <w:t>Tree rings and climate</w:t>
      </w:r>
      <w:r>
        <w:t>. Academic Press.</w:t>
      </w:r>
    </w:p>
    <w:p w14:paraId="0CD19734" w14:textId="77777777" w:rsidR="003F2ACD" w:rsidRDefault="00DA0D81">
      <w:pPr>
        <w:pStyle w:val="Bibliography"/>
        <w:spacing w:line="480" w:lineRule="auto"/>
        <w:pPrChange w:id="626" w:author="Paolo Cherubini" w:date="2021-02-19T18:49:00Z">
          <w:pPr>
            <w:pStyle w:val="Bibliography"/>
          </w:pPr>
        </w:pPrChange>
      </w:pPr>
      <w:bookmarkStart w:id="627" w:name="ref-fritts_dendroecology_1989"/>
      <w:bookmarkEnd w:id="625"/>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628" w:author="Paolo Cherubini" w:date="2021-02-18T11:49:00Z">
            <w:rPr/>
          </w:rPrChange>
        </w:rPr>
        <w:pPrChange w:id="629" w:author="Paolo Cherubini" w:date="2021-02-19T18:49:00Z">
          <w:pPr>
            <w:pStyle w:val="Bibliography"/>
          </w:pPr>
        </w:pPrChange>
      </w:pPr>
      <w:bookmarkStart w:id="630" w:name="ref-gillerot_tree_2020"/>
      <w:bookmarkEnd w:id="627"/>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631" w:author="Paolo Cherubini" w:date="2021-02-18T11:49:00Z">
            <w:rPr>
              <w:i/>
            </w:rPr>
          </w:rPrChange>
        </w:rPr>
        <w:t>Ecosystems</w:t>
      </w:r>
      <w:proofErr w:type="spellEnd"/>
      <w:r w:rsidRPr="00B76446">
        <w:rPr>
          <w:lang w:val="de-CH"/>
          <w:rPrChange w:id="632" w:author="Paolo Cherubini" w:date="2021-02-18T11:49:00Z">
            <w:rPr/>
          </w:rPrChange>
        </w:rPr>
        <w:t xml:space="preserve">. </w:t>
      </w:r>
      <w:r>
        <w:fldChar w:fldCharType="begin"/>
      </w:r>
      <w:r w:rsidRPr="00B76446">
        <w:rPr>
          <w:lang w:val="de-CH"/>
          <w:rPrChange w:id="633" w:author="Paolo Cherubini" w:date="2021-02-18T11:49:00Z">
            <w:rPr/>
          </w:rPrChange>
        </w:rPr>
        <w:instrText xml:space="preserve"> HYPERLINK "https://doi.org/10.1007/s10021-020-00501-y" \h </w:instrText>
      </w:r>
      <w:r>
        <w:fldChar w:fldCharType="separate"/>
      </w:r>
      <w:r w:rsidRPr="00B76446">
        <w:rPr>
          <w:rStyle w:val="Hyperlink"/>
          <w:lang w:val="de-CH"/>
          <w:rPrChange w:id="634"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635" w:author="Paolo Cherubini" w:date="2021-02-19T18:49:00Z">
          <w:pPr>
            <w:pStyle w:val="Bibliography"/>
          </w:pPr>
        </w:pPrChange>
      </w:pPr>
      <w:bookmarkStart w:id="636" w:name="ref-girardin_no_2016"/>
      <w:bookmarkEnd w:id="630"/>
      <w:proofErr w:type="spellStart"/>
      <w:r w:rsidRPr="00B76446">
        <w:rPr>
          <w:lang w:val="de-CH"/>
          <w:rPrChange w:id="637" w:author="Paolo Cherubini" w:date="2021-02-18T11:49:00Z">
            <w:rPr/>
          </w:rPrChange>
        </w:rPr>
        <w:t>Girardin</w:t>
      </w:r>
      <w:proofErr w:type="spellEnd"/>
      <w:r w:rsidRPr="00B76446">
        <w:rPr>
          <w:lang w:val="de-CH"/>
          <w:rPrChange w:id="638" w:author="Paolo Cherubini" w:date="2021-02-18T11:49:00Z">
            <w:rPr/>
          </w:rPrChange>
        </w:rPr>
        <w:t xml:space="preserve">, M. P., </w:t>
      </w:r>
      <w:proofErr w:type="spellStart"/>
      <w:r w:rsidRPr="00B76446">
        <w:rPr>
          <w:lang w:val="de-CH"/>
          <w:rPrChange w:id="639" w:author="Paolo Cherubini" w:date="2021-02-18T11:49:00Z">
            <w:rPr/>
          </w:rPrChange>
        </w:rPr>
        <w:t>Bouriaud</w:t>
      </w:r>
      <w:proofErr w:type="spellEnd"/>
      <w:r w:rsidRPr="00B76446">
        <w:rPr>
          <w:lang w:val="de-CH"/>
          <w:rPrChange w:id="640" w:author="Paolo Cherubini" w:date="2021-02-18T11:49:00Z">
            <w:rPr/>
          </w:rPrChange>
        </w:rPr>
        <w:t xml:space="preserve">, O., Hogg, E. H., Kurz, W., Zimmermann, N. E., </w:t>
      </w:r>
      <w:proofErr w:type="spellStart"/>
      <w:r w:rsidRPr="00B76446">
        <w:rPr>
          <w:lang w:val="de-CH"/>
          <w:rPrChange w:id="641" w:author="Paolo Cherubini" w:date="2021-02-18T11:49:00Z">
            <w:rPr/>
          </w:rPrChange>
        </w:rPr>
        <w:t>Metsaranta</w:t>
      </w:r>
      <w:proofErr w:type="spellEnd"/>
      <w:r w:rsidRPr="00B76446">
        <w:rPr>
          <w:lang w:val="de-CH"/>
          <w:rPrChange w:id="642" w:author="Paolo Cherubini" w:date="2021-02-18T11:49:00Z">
            <w:rPr/>
          </w:rPrChange>
        </w:rPr>
        <w:t xml:space="preserve">, J. M., de Jong, R., Frank, D. C., </w:t>
      </w:r>
      <w:proofErr w:type="spellStart"/>
      <w:r w:rsidRPr="00B76446">
        <w:rPr>
          <w:lang w:val="de-CH"/>
          <w:rPrChange w:id="643" w:author="Paolo Cherubini" w:date="2021-02-18T11:49:00Z">
            <w:rPr/>
          </w:rPrChange>
        </w:rPr>
        <w:t>Esper</w:t>
      </w:r>
      <w:proofErr w:type="spellEnd"/>
      <w:r w:rsidRPr="00B76446">
        <w:rPr>
          <w:lang w:val="de-CH"/>
          <w:rPrChange w:id="644" w:author="Paolo Cherubini" w:date="2021-02-18T11:49:00Z">
            <w:rPr/>
          </w:rPrChange>
        </w:rPr>
        <w:t xml:space="preserve">, J., </w:t>
      </w:r>
      <w:proofErr w:type="spellStart"/>
      <w:r w:rsidRPr="00B76446">
        <w:rPr>
          <w:lang w:val="de-CH"/>
          <w:rPrChange w:id="645" w:author="Paolo Cherubini" w:date="2021-02-18T11:49:00Z">
            <w:rPr/>
          </w:rPrChange>
        </w:rPr>
        <w:t>Büntgen</w:t>
      </w:r>
      <w:proofErr w:type="spellEnd"/>
      <w:r w:rsidRPr="00B76446">
        <w:rPr>
          <w:lang w:val="de-CH"/>
          <w:rPrChange w:id="646" w:author="Paolo Cherubini" w:date="2021-02-18T11:49:00Z">
            <w:rPr/>
          </w:rPrChange>
        </w:rPr>
        <w:t xml:space="preserve">, U., Guo, X. J., &amp; </w:t>
      </w:r>
      <w:proofErr w:type="spellStart"/>
      <w:r w:rsidRPr="00B76446">
        <w:rPr>
          <w:lang w:val="de-CH"/>
          <w:rPrChange w:id="647" w:author="Paolo Cherubini" w:date="2021-02-18T11:49:00Z">
            <w:rPr/>
          </w:rPrChange>
        </w:rPr>
        <w:t>Bhatti</w:t>
      </w:r>
      <w:proofErr w:type="spellEnd"/>
      <w:r w:rsidRPr="00B76446">
        <w:rPr>
          <w:lang w:val="de-CH"/>
          <w:rPrChange w:id="648"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649" w:author="Paolo Cherubini" w:date="2021-02-19T18:49:00Z">
          <w:pPr>
            <w:pStyle w:val="Bibliography"/>
          </w:pPr>
        </w:pPrChange>
      </w:pPr>
      <w:bookmarkStart w:id="650" w:name="X81070c8dded57796bffe4e046459a048702f082"/>
      <w:bookmarkEnd w:id="636"/>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651" w:author="Paolo Cherubini" w:date="2021-02-19T18:49:00Z">
          <w:pPr>
            <w:pStyle w:val="Bibliography"/>
          </w:pPr>
        </w:pPrChange>
      </w:pPr>
      <w:bookmarkStart w:id="652" w:name="ref-goulden_patterns_2011"/>
      <w:bookmarkEnd w:id="650"/>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653" w:author="Paolo Cherubini" w:date="2021-02-19T18:49:00Z">
          <w:pPr>
            <w:pStyle w:val="Bibliography"/>
          </w:pPr>
        </w:pPrChange>
      </w:pPr>
      <w:bookmarkStart w:id="654" w:name="ref-graumlich_long-term_1989"/>
      <w:bookmarkEnd w:id="652"/>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655" w:author="Paolo Cherubini" w:date="2021-02-19T18:49:00Z">
          <w:pPr>
            <w:pStyle w:val="Bibliography"/>
          </w:pPr>
        </w:pPrChange>
      </w:pPr>
      <w:bookmarkStart w:id="656" w:name="ref-groenendijk_no_2015"/>
      <w:bookmarkEnd w:id="654"/>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657" w:author="Paolo Cherubini" w:date="2021-02-19T18:49:00Z">
          <w:pPr>
            <w:pStyle w:val="Bibliography"/>
          </w:pPr>
        </w:pPrChange>
      </w:pPr>
      <w:bookmarkStart w:id="658" w:name="ref-hacket-pain_consistent_2016"/>
      <w:bookmarkEnd w:id="656"/>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659" w:author="Paolo Cherubini" w:date="2021-02-19T18:49:00Z">
          <w:pPr>
            <w:pStyle w:val="Bibliography"/>
          </w:pPr>
        </w:pPrChange>
      </w:pPr>
      <w:bookmarkStart w:id="660" w:name="ref-hararuk_tree_2019"/>
      <w:bookmarkEnd w:id="658"/>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661" w:author="Paolo Cherubini" w:date="2021-02-19T18:49:00Z">
          <w:pPr>
            <w:pStyle w:val="Bibliography"/>
          </w:pPr>
        </w:pPrChange>
      </w:pPr>
      <w:bookmarkStart w:id="662" w:name="ref-harris_updated_2014"/>
      <w:bookmarkEnd w:id="66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663" w:author="Paolo Cherubini" w:date="2021-02-19T18:49:00Z">
          <w:pPr>
            <w:pStyle w:val="Bibliography"/>
          </w:pPr>
        </w:pPrChange>
      </w:pPr>
      <w:bookmarkStart w:id="664" w:name="ref-harris_version_2020"/>
      <w:bookmarkEnd w:id="66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665" w:author="Paolo Cherubini" w:date="2021-02-19T18:49:00Z">
          <w:pPr>
            <w:pStyle w:val="Bibliography"/>
          </w:pPr>
        </w:pPrChange>
      </w:pPr>
      <w:bookmarkStart w:id="666" w:name="ref-helcoski_growing_2019"/>
      <w:bookmarkEnd w:id="664"/>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667" w:author="Paolo Cherubini" w:date="2021-02-19T18:49:00Z">
          <w:pPr>
            <w:pStyle w:val="Bibliography"/>
          </w:pPr>
        </w:pPrChange>
      </w:pPr>
      <w:bookmarkStart w:id="668" w:name="ref-hember_tree_2019"/>
      <w:bookmarkEnd w:id="666"/>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669" w:author="Paolo Cherubini" w:date="2021-02-19T18:49:00Z">
          <w:pPr>
            <w:pStyle w:val="Bibliography"/>
          </w:pPr>
        </w:pPrChange>
      </w:pPr>
      <w:bookmarkStart w:id="670" w:name="ref-kaspar_species-specific_nodate"/>
      <w:bookmarkEnd w:id="668"/>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671" w:author="Paolo Cherubini" w:date="2021-02-19T18:49:00Z">
          <w:pPr>
            <w:pStyle w:val="Bibliography"/>
          </w:pPr>
        </w:pPrChange>
      </w:pPr>
      <w:bookmarkStart w:id="672" w:name="ref-klesse_sampling_2018"/>
      <w:bookmarkEnd w:id="670"/>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673" w:author="Paolo Cherubini" w:date="2021-02-19T18:49:00Z">
          <w:pPr>
            <w:pStyle w:val="Bibliography"/>
          </w:pPr>
        </w:pPrChange>
      </w:pPr>
      <w:bookmarkStart w:id="674" w:name="ref-klesse_amplifying_2020"/>
      <w:bookmarkEnd w:id="672"/>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675" w:author="Paolo Cherubini" w:date="2021-02-19T18:49:00Z">
          <w:pPr>
            <w:pStyle w:val="Bibliography"/>
          </w:pPr>
        </w:pPrChange>
      </w:pPr>
      <w:bookmarkStart w:id="676" w:name="ref-kumarathunge_acclimation_2019"/>
      <w:bookmarkEnd w:id="674"/>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677" w:author="Paolo Cherubini" w:date="2021-02-19T18:49:00Z">
          <w:pPr>
            <w:pStyle w:val="Bibliography"/>
          </w:pPr>
        </w:pPrChange>
      </w:pPr>
      <w:bookmarkStart w:id="678" w:name="ref-levesque_water_2017"/>
      <w:bookmarkEnd w:id="676"/>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679" w:author="Paolo Cherubini" w:date="2021-02-19T18:49:00Z">
          <w:pPr>
            <w:pStyle w:val="Bibliography"/>
          </w:pPr>
        </w:pPrChange>
      </w:pPr>
      <w:bookmarkStart w:id="680" w:name="ref-ljungqvist_assessing_2020"/>
      <w:bookmarkEnd w:id="678"/>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681" w:author="Paolo Cherubini" w:date="2021-02-19T18:49:00Z">
          <w:pPr>
            <w:pStyle w:val="Bibliography"/>
          </w:pPr>
        </w:pPrChange>
      </w:pPr>
      <w:bookmarkStart w:id="682" w:name="ref-mathias_disentangling_2018"/>
      <w:bookmarkEnd w:id="680"/>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683" w:author="Paolo Cherubini" w:date="2021-02-19T18:49:00Z">
          <w:pPr>
            <w:pStyle w:val="Bibliography"/>
          </w:pPr>
        </w:pPrChange>
      </w:pPr>
      <w:bookmarkStart w:id="684" w:name="ref-maxwell_declining_2016"/>
      <w:bookmarkEnd w:id="68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685" w:author="Paolo Cherubini" w:date="2021-02-19T18:49:00Z">
          <w:pPr>
            <w:pStyle w:val="Bibliography"/>
          </w:pPr>
        </w:pPrChange>
      </w:pPr>
      <w:bookmarkStart w:id="686" w:name="ref-mcdowell_pervasive_2020"/>
      <w:bookmarkEnd w:id="684"/>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687" w:author="Paolo Cherubini" w:date="2021-02-19T18:49:00Z">
          <w:pPr>
            <w:pStyle w:val="Bibliography"/>
          </w:pPr>
        </w:pPrChange>
      </w:pPr>
      <w:bookmarkStart w:id="688" w:name="ref-mcgregor_tree_2020"/>
      <w:bookmarkEnd w:id="686"/>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689" w:author="Paolo Cherubini" w:date="2021-02-19T18:49:00Z">
          <w:pPr>
            <w:pStyle w:val="Bibliography"/>
          </w:pPr>
        </w:pPrChange>
      </w:pPr>
      <w:bookmarkStart w:id="690" w:name="ref-meakem_role_2018"/>
      <w:bookmarkEnd w:id="688"/>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691" w:author="Paolo Cherubini" w:date="2021-02-19T18:49:00Z">
          <w:pPr>
            <w:pStyle w:val="Bibliography"/>
          </w:pPr>
        </w:pPrChange>
      </w:pPr>
      <w:bookmarkStart w:id="692" w:name="ref-meko_seascorr_2011"/>
      <w:bookmarkEnd w:id="690"/>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693" w:author="Paolo Cherubini" w:date="2021-02-19T18:49:00Z">
          <w:pPr>
            <w:pStyle w:val="Bibliography"/>
          </w:pPr>
        </w:pPrChange>
      </w:pPr>
      <w:bookmarkStart w:id="694" w:name="ref-muller-landau_testing_2006"/>
      <w:bookmarkEnd w:id="692"/>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695" w:author="Paolo Cherubini" w:date="2021-02-19T18:49:00Z">
          <w:pPr>
            <w:pStyle w:val="Bibliography"/>
          </w:pPr>
        </w:pPrChange>
      </w:pPr>
      <w:bookmarkStart w:id="696" w:name="ref-naimi_where_2014"/>
      <w:bookmarkEnd w:id="694"/>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697" w:author="Paolo Cherubini" w:date="2021-02-19T18:49:00Z">
          <w:pPr>
            <w:pStyle w:val="Bibliography"/>
          </w:pPr>
        </w:pPrChange>
      </w:pPr>
      <w:bookmarkStart w:id="698" w:name="ref-nehrbassahles_influence_2014"/>
      <w:bookmarkEnd w:id="696"/>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699" w:author="Paolo Cherubini" w:date="2021-02-19T18:49:00Z">
          <w:pPr>
            <w:pStyle w:val="Bibliography"/>
          </w:pPr>
        </w:pPrChange>
      </w:pPr>
      <w:bookmarkStart w:id="700" w:name="ref-nock_longterm_2011"/>
      <w:bookmarkEnd w:id="698"/>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701" w:author="Paolo Cherubini" w:date="2021-02-19T18:49:00Z">
          <w:pPr>
            <w:pStyle w:val="Bibliography"/>
          </w:pPr>
        </w:pPrChange>
      </w:pPr>
      <w:bookmarkStart w:id="702" w:name="ref-pederson_framework_2020"/>
      <w:bookmarkEnd w:id="700"/>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703" w:author="Paolo Cherubini" w:date="2021-02-19T18:49:00Z">
          <w:pPr>
            <w:pStyle w:val="Bibliography"/>
          </w:pPr>
        </w:pPrChange>
      </w:pPr>
      <w:bookmarkStart w:id="704" w:name="ref-peltier_tree_2020"/>
      <w:bookmarkEnd w:id="702"/>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705" w:author="Paolo Cherubini" w:date="2021-02-19T18:49:00Z">
          <w:pPr>
            <w:pStyle w:val="Bibliography"/>
          </w:pPr>
        </w:pPrChange>
      </w:pPr>
      <w:bookmarkStart w:id="706" w:name="ref-peters_detecting_2015"/>
      <w:bookmarkEnd w:id="704"/>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707" w:author="Paolo Cherubini" w:date="2021-02-19T18:49:00Z">
          <w:pPr>
            <w:pStyle w:val="Bibliography"/>
          </w:pPr>
        </w:pPrChange>
      </w:pPr>
      <w:bookmarkStart w:id="708" w:name="ref-pregitzer_carbon_2004"/>
      <w:bookmarkEnd w:id="706"/>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709" w:author="Paolo Cherubini" w:date="2021-02-18T11:49:00Z">
            <w:rPr/>
          </w:rPrChange>
        </w:rPr>
        <w:pPrChange w:id="710" w:author="Paolo Cherubini" w:date="2021-02-19T18:49:00Z">
          <w:pPr>
            <w:pStyle w:val="Bibliography"/>
          </w:pPr>
        </w:pPrChange>
      </w:pPr>
      <w:bookmarkStart w:id="711" w:name="ref-pretzsch_drought_2018"/>
      <w:bookmarkEnd w:id="708"/>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712" w:author="Paolo Cherubini" w:date="2021-02-18T11:49:00Z">
            <w:rPr>
              <w:i/>
            </w:rPr>
          </w:rPrChange>
        </w:rPr>
        <w:t>Forest</w:t>
      </w:r>
      <w:proofErr w:type="spellEnd"/>
      <w:r w:rsidRPr="00B76446">
        <w:rPr>
          <w:i/>
          <w:lang w:val="de-CH"/>
          <w:rPrChange w:id="713" w:author="Paolo Cherubini" w:date="2021-02-18T11:49:00Z">
            <w:rPr>
              <w:i/>
            </w:rPr>
          </w:rPrChange>
        </w:rPr>
        <w:t xml:space="preserve"> </w:t>
      </w:r>
      <w:proofErr w:type="spellStart"/>
      <w:r w:rsidRPr="00B76446">
        <w:rPr>
          <w:i/>
          <w:lang w:val="de-CH"/>
          <w:rPrChange w:id="714" w:author="Paolo Cherubini" w:date="2021-02-18T11:49:00Z">
            <w:rPr>
              <w:i/>
            </w:rPr>
          </w:rPrChange>
        </w:rPr>
        <w:t>Ecosystems</w:t>
      </w:r>
      <w:proofErr w:type="spellEnd"/>
      <w:r w:rsidRPr="00B76446">
        <w:rPr>
          <w:lang w:val="de-CH"/>
          <w:rPrChange w:id="715" w:author="Paolo Cherubini" w:date="2021-02-18T11:49:00Z">
            <w:rPr/>
          </w:rPrChange>
        </w:rPr>
        <w:t xml:space="preserve">, </w:t>
      </w:r>
      <w:r w:rsidRPr="00B76446">
        <w:rPr>
          <w:i/>
          <w:lang w:val="de-CH"/>
          <w:rPrChange w:id="716" w:author="Paolo Cherubini" w:date="2021-02-18T11:49:00Z">
            <w:rPr>
              <w:i/>
            </w:rPr>
          </w:rPrChange>
        </w:rPr>
        <w:t>5</w:t>
      </w:r>
      <w:r w:rsidRPr="00B76446">
        <w:rPr>
          <w:lang w:val="de-CH"/>
          <w:rPrChange w:id="717" w:author="Paolo Cherubini" w:date="2021-02-18T11:49:00Z">
            <w:rPr/>
          </w:rPrChange>
        </w:rPr>
        <w:t xml:space="preserve">(1), 20. </w:t>
      </w:r>
      <w:r>
        <w:fldChar w:fldCharType="begin"/>
      </w:r>
      <w:r w:rsidRPr="00B76446">
        <w:rPr>
          <w:lang w:val="de-CH"/>
          <w:rPrChange w:id="718" w:author="Paolo Cherubini" w:date="2021-02-18T11:49:00Z">
            <w:rPr/>
          </w:rPrChange>
        </w:rPr>
        <w:instrText xml:space="preserve"> HYPERLINK "https://doi.org/10.1186/s40663-018-0139-x" \h </w:instrText>
      </w:r>
      <w:r>
        <w:fldChar w:fldCharType="separate"/>
      </w:r>
      <w:r w:rsidRPr="00B76446">
        <w:rPr>
          <w:rStyle w:val="Hyperlink"/>
          <w:lang w:val="de-CH"/>
          <w:rPrChange w:id="719"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720" w:author="Paolo Cherubini" w:date="2021-02-19T18:49:00Z">
          <w:pPr>
            <w:pStyle w:val="Bibliography"/>
          </w:pPr>
        </w:pPrChange>
      </w:pPr>
      <w:bookmarkStart w:id="721" w:name="ref-rayback_dendroecological_2020"/>
      <w:bookmarkEnd w:id="711"/>
      <w:proofErr w:type="spellStart"/>
      <w:r w:rsidRPr="00B76446">
        <w:rPr>
          <w:lang w:val="de-CH"/>
          <w:rPrChange w:id="722" w:author="Paolo Cherubini" w:date="2021-02-18T11:49:00Z">
            <w:rPr/>
          </w:rPrChange>
        </w:rPr>
        <w:t>Rayback</w:t>
      </w:r>
      <w:proofErr w:type="spellEnd"/>
      <w:r w:rsidRPr="00B76446">
        <w:rPr>
          <w:lang w:val="de-CH"/>
          <w:rPrChange w:id="723" w:author="Paolo Cherubini" w:date="2021-02-18T11:49:00Z">
            <w:rPr/>
          </w:rPrChange>
        </w:rPr>
        <w:t xml:space="preserve">, S. A., Duncan, J. A., </w:t>
      </w:r>
      <w:proofErr w:type="spellStart"/>
      <w:r w:rsidRPr="00B76446">
        <w:rPr>
          <w:lang w:val="de-CH"/>
          <w:rPrChange w:id="724" w:author="Paolo Cherubini" w:date="2021-02-18T11:49:00Z">
            <w:rPr/>
          </w:rPrChange>
        </w:rPr>
        <w:t>Schaberg</w:t>
      </w:r>
      <w:proofErr w:type="spellEnd"/>
      <w:r w:rsidRPr="00B76446">
        <w:rPr>
          <w:lang w:val="de-CH"/>
          <w:rPrChange w:id="725" w:author="Paolo Cherubini" w:date="2021-02-18T11:49:00Z">
            <w:rPr/>
          </w:rPrChange>
        </w:rPr>
        <w:t xml:space="preserve">, P. G., </w:t>
      </w:r>
      <w:proofErr w:type="spellStart"/>
      <w:r w:rsidRPr="00B76446">
        <w:rPr>
          <w:lang w:val="de-CH"/>
          <w:rPrChange w:id="726" w:author="Paolo Cherubini" w:date="2021-02-18T11:49:00Z">
            <w:rPr/>
          </w:rPrChange>
        </w:rPr>
        <w:t>Kosiba</w:t>
      </w:r>
      <w:proofErr w:type="spellEnd"/>
      <w:r w:rsidRPr="00B76446">
        <w:rPr>
          <w:lang w:val="de-CH"/>
          <w:rPrChange w:id="727" w:author="Paolo Cherubini" w:date="2021-02-18T11:49:00Z">
            <w:rPr/>
          </w:rPrChange>
        </w:rPr>
        <w:t xml:space="preserve">, A. M., Hansen, C. F., &amp; </w:t>
      </w:r>
      <w:proofErr w:type="spellStart"/>
      <w:r w:rsidRPr="00B76446">
        <w:rPr>
          <w:lang w:val="de-CH"/>
          <w:rPrChange w:id="728" w:author="Paolo Cherubini" w:date="2021-02-18T11:49:00Z">
            <w:rPr/>
          </w:rPrChange>
        </w:rPr>
        <w:t>Murakami</w:t>
      </w:r>
      <w:proofErr w:type="spellEnd"/>
      <w:r w:rsidRPr="00B76446">
        <w:rPr>
          <w:lang w:val="de-CH"/>
          <w:rPrChange w:id="729"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730" w:author="Paolo Cherubini" w:date="2021-02-19T18:49:00Z">
          <w:pPr>
            <w:pStyle w:val="Bibliography"/>
          </w:pPr>
        </w:pPrChange>
      </w:pPr>
      <w:bookmarkStart w:id="731" w:name="ref-rejoumechain_biomass_2017"/>
      <w:bookmarkEnd w:id="721"/>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732" w:author="Paolo Cherubini" w:date="2021-02-19T18:49:00Z">
          <w:pPr>
            <w:pStyle w:val="Bibliography"/>
          </w:pPr>
        </w:pPrChange>
      </w:pPr>
      <w:bookmarkStart w:id="733" w:name="ref-rollinson_climate_2021"/>
      <w:bookmarkEnd w:id="731"/>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734" w:author="Paolo Cherubini" w:date="2021-02-19T18:49:00Z">
          <w:pPr>
            <w:pStyle w:val="Bibliography"/>
          </w:pPr>
        </w:pPrChange>
      </w:pPr>
      <w:bookmarkStart w:id="735" w:name="ref-rossi_age-dependent_2007"/>
      <w:bookmarkEnd w:id="733"/>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736" w:author="Paolo Cherubini" w:date="2021-02-19T18:49:00Z">
          <w:pPr>
            <w:pStyle w:val="Bibliography"/>
          </w:pPr>
        </w:pPrChange>
      </w:pPr>
      <w:bookmarkStart w:id="737" w:name="ref-sanchez-salguero_disentangling_2015"/>
      <w:bookmarkEnd w:id="735"/>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738" w:author="Paolo Cherubini" w:date="2021-02-19T18:49:00Z">
          <w:pPr>
            <w:pStyle w:val="Bibliography"/>
          </w:pPr>
        </w:pPrChange>
      </w:pPr>
      <w:bookmarkStart w:id="739" w:name="ref-schelhaas_species-specific_2018"/>
      <w:bookmarkEnd w:id="737"/>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740" w:author="Paolo Cherubini" w:date="2021-02-19T18:49:00Z">
          <w:pPr>
            <w:pStyle w:val="Bibliography"/>
          </w:pPr>
        </w:pPrChange>
      </w:pPr>
      <w:bookmarkStart w:id="741" w:name="ref-sheil_does_2017"/>
      <w:bookmarkEnd w:id="739"/>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742" w:author="Paolo Cherubini" w:date="2021-02-19T18:49:00Z">
          <w:pPr>
            <w:pStyle w:val="Bibliography"/>
          </w:pPr>
        </w:pPrChange>
      </w:pPr>
      <w:bookmarkStart w:id="743" w:name="ref-sniderhan_growth_2016"/>
      <w:bookmarkEnd w:id="741"/>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744" w:author="Paolo Cherubini" w:date="2021-02-19T18:49:00Z">
          <w:pPr>
            <w:pStyle w:val="Bibliography"/>
          </w:pPr>
        </w:pPrChange>
      </w:pPr>
      <w:bookmarkStart w:id="745" w:name="ref-speer_fundamentals_2010"/>
      <w:bookmarkEnd w:id="743"/>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746" w:author="Paolo Cherubini" w:date="2021-02-19T18:49:00Z">
          <w:pPr>
            <w:pStyle w:val="Bibliography"/>
          </w:pPr>
        </w:pPrChange>
      </w:pPr>
      <w:bookmarkStart w:id="747" w:name="ref-stephenson_rate_2014"/>
      <w:bookmarkEnd w:id="745"/>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748" w:author="Paolo Cherubini" w:date="2021-02-19T18:49:00Z">
          <w:pPr>
            <w:pStyle w:val="Bibliography"/>
          </w:pPr>
        </w:pPrChange>
      </w:pPr>
      <w:bookmarkStart w:id="749" w:name="ref-stokes_introduction_1968"/>
      <w:bookmarkEnd w:id="747"/>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750" w:author="Paolo Cherubini" w:date="2021-02-19T18:49:00Z">
          <w:pPr>
            <w:pStyle w:val="Bibliography"/>
          </w:pPr>
        </w:pPrChange>
      </w:pPr>
      <w:bookmarkStart w:id="751" w:name="ref-sullivan_long-term_2020"/>
      <w:bookmarkEnd w:id="749"/>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752" w:author="Paolo Cherubini" w:date="2021-02-19T18:49:00Z">
          <w:pPr>
            <w:pStyle w:val="Bibliography"/>
          </w:pPr>
        </w:pPrChange>
      </w:pPr>
      <w:bookmarkStart w:id="753" w:name="ref-sullivan_effect_2016"/>
      <w:bookmarkEnd w:id="75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754" w:author="Paolo Cherubini" w:date="2021-02-19T18:49:00Z">
          <w:pPr>
            <w:pStyle w:val="Bibliography"/>
          </w:pPr>
        </w:pPrChange>
      </w:pPr>
      <w:bookmarkStart w:id="755" w:name="ref-samonil_individual-based_2013"/>
      <w:bookmarkEnd w:id="753"/>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756" w:author="Paolo Cherubini" w:date="2021-02-19T18:49:00Z">
          <w:pPr>
            <w:pStyle w:val="Bibliography"/>
          </w:pPr>
        </w:pPrChange>
      </w:pPr>
      <w:bookmarkStart w:id="757" w:name="ref-samonil_long-term_2008"/>
      <w:bookmarkEnd w:id="755"/>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758" w:author="Paolo Cherubini" w:date="2021-02-19T18:49:00Z">
          <w:pPr>
            <w:pStyle w:val="Bibliography"/>
          </w:pPr>
        </w:pPrChange>
      </w:pPr>
      <w:bookmarkStart w:id="759" w:name="ref-teets_linking_2018"/>
      <w:bookmarkEnd w:id="757"/>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760" w:author="Paolo Cherubini" w:date="2021-02-19T18:49:00Z">
          <w:pPr>
            <w:pStyle w:val="Bibliography"/>
          </w:pPr>
        </w:pPrChange>
      </w:pPr>
      <w:bookmarkStart w:id="761" w:name="ref-teets_quantifying_2018"/>
      <w:bookmarkEnd w:id="759"/>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762" w:author="Paolo Cherubini" w:date="2021-02-19T18:49:00Z">
          <w:pPr>
            <w:pStyle w:val="Bibliography"/>
          </w:pPr>
        </w:pPrChange>
      </w:pPr>
      <w:bookmarkStart w:id="763" w:name="ref-meinzer_age-related_2011"/>
      <w:bookmarkEnd w:id="761"/>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764" w:author="Paolo Cherubini" w:date="2021-02-19T18:49:00Z">
          <w:pPr>
            <w:pStyle w:val="Bibliography"/>
          </w:pPr>
        </w:pPrChange>
      </w:pPr>
      <w:bookmarkStart w:id="765" w:name="ref-tolwinski-ward_bayesian_2013"/>
      <w:bookmarkEnd w:id="763"/>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766" w:author="Paolo Cherubini" w:date="2021-02-18T11:49:00Z">
            <w:rPr/>
          </w:rPrChange>
        </w:rPr>
        <w:pPrChange w:id="767" w:author="Paolo Cherubini" w:date="2021-02-19T18:49:00Z">
          <w:pPr>
            <w:pStyle w:val="Bibliography"/>
          </w:pPr>
        </w:pPrChange>
      </w:pPr>
      <w:bookmarkStart w:id="768" w:name="ref-touchan_millennial_2011"/>
      <w:bookmarkEnd w:id="765"/>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769" w:author="Paolo Cherubini" w:date="2021-02-18T11:49:00Z">
            <w:rPr>
              <w:i/>
            </w:rPr>
          </w:rPrChange>
        </w:rPr>
        <w:t xml:space="preserve">International Journal </w:t>
      </w:r>
      <w:proofErr w:type="spellStart"/>
      <w:r w:rsidRPr="00B76446">
        <w:rPr>
          <w:i/>
          <w:lang w:val="de-CH"/>
          <w:rPrChange w:id="770" w:author="Paolo Cherubini" w:date="2021-02-18T11:49:00Z">
            <w:rPr>
              <w:i/>
            </w:rPr>
          </w:rPrChange>
        </w:rPr>
        <w:t>of</w:t>
      </w:r>
      <w:proofErr w:type="spellEnd"/>
      <w:r w:rsidRPr="00B76446">
        <w:rPr>
          <w:i/>
          <w:lang w:val="de-CH"/>
          <w:rPrChange w:id="771" w:author="Paolo Cherubini" w:date="2021-02-18T11:49:00Z">
            <w:rPr>
              <w:i/>
            </w:rPr>
          </w:rPrChange>
        </w:rPr>
        <w:t xml:space="preserve"> </w:t>
      </w:r>
      <w:proofErr w:type="spellStart"/>
      <w:r w:rsidRPr="00B76446">
        <w:rPr>
          <w:i/>
          <w:lang w:val="de-CH"/>
          <w:rPrChange w:id="772" w:author="Paolo Cherubini" w:date="2021-02-18T11:49:00Z">
            <w:rPr>
              <w:i/>
            </w:rPr>
          </w:rPrChange>
        </w:rPr>
        <w:t>Climatology</w:t>
      </w:r>
      <w:proofErr w:type="spellEnd"/>
      <w:r w:rsidRPr="00B76446">
        <w:rPr>
          <w:lang w:val="de-CH"/>
          <w:rPrChange w:id="773" w:author="Paolo Cherubini" w:date="2021-02-18T11:49:00Z">
            <w:rPr/>
          </w:rPrChange>
        </w:rPr>
        <w:t xml:space="preserve">, </w:t>
      </w:r>
      <w:r w:rsidRPr="00B76446">
        <w:rPr>
          <w:i/>
          <w:lang w:val="de-CH"/>
          <w:rPrChange w:id="774" w:author="Paolo Cherubini" w:date="2021-02-18T11:49:00Z">
            <w:rPr>
              <w:i/>
            </w:rPr>
          </w:rPrChange>
        </w:rPr>
        <w:t>31</w:t>
      </w:r>
      <w:r w:rsidRPr="00B76446">
        <w:rPr>
          <w:lang w:val="de-CH"/>
          <w:rPrChange w:id="775" w:author="Paolo Cherubini" w:date="2021-02-18T11:49:00Z">
            <w:rPr/>
          </w:rPrChange>
        </w:rPr>
        <w:t xml:space="preserve">(6), 896–906. </w:t>
      </w:r>
      <w:r>
        <w:fldChar w:fldCharType="begin"/>
      </w:r>
      <w:r w:rsidRPr="00B76446">
        <w:rPr>
          <w:lang w:val="de-CH"/>
          <w:rPrChange w:id="776" w:author="Paolo Cherubini" w:date="2021-02-18T11:49:00Z">
            <w:rPr/>
          </w:rPrChange>
        </w:rPr>
        <w:instrText xml:space="preserve"> HYPERLINK "https://doi.org/10.1002/joc.2117" \h </w:instrText>
      </w:r>
      <w:r>
        <w:fldChar w:fldCharType="separate"/>
      </w:r>
      <w:r w:rsidRPr="00B76446">
        <w:rPr>
          <w:rStyle w:val="Hyperlink"/>
          <w:lang w:val="de-CH"/>
          <w:rPrChange w:id="777"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778" w:author="Paolo Cherubini" w:date="2021-02-19T18:49:00Z">
          <w:pPr>
            <w:pStyle w:val="Bibliography"/>
          </w:pPr>
        </w:pPrChange>
      </w:pPr>
      <w:bookmarkStart w:id="779" w:name="ref-trouillier_size_2019"/>
      <w:bookmarkEnd w:id="768"/>
      <w:proofErr w:type="spellStart"/>
      <w:r w:rsidRPr="00B76446">
        <w:rPr>
          <w:lang w:val="de-CH"/>
          <w:rPrChange w:id="780" w:author="Paolo Cherubini" w:date="2021-02-18T11:49:00Z">
            <w:rPr/>
          </w:rPrChange>
        </w:rPr>
        <w:t>Trouillier</w:t>
      </w:r>
      <w:proofErr w:type="spellEnd"/>
      <w:r w:rsidRPr="00B76446">
        <w:rPr>
          <w:lang w:val="de-CH"/>
          <w:rPrChange w:id="781" w:author="Paolo Cherubini" w:date="2021-02-18T11:49:00Z">
            <w:rPr/>
          </w:rPrChange>
        </w:rPr>
        <w:t>, M., van der Maaten-</w:t>
      </w:r>
      <w:proofErr w:type="spellStart"/>
      <w:r w:rsidRPr="00B76446">
        <w:rPr>
          <w:lang w:val="de-CH"/>
          <w:rPrChange w:id="782" w:author="Paolo Cherubini" w:date="2021-02-18T11:49:00Z">
            <w:rPr/>
          </w:rPrChange>
        </w:rPr>
        <w:t>Theunissen</w:t>
      </w:r>
      <w:proofErr w:type="spellEnd"/>
      <w:r w:rsidRPr="00B76446">
        <w:rPr>
          <w:lang w:val="de-CH"/>
          <w:rPrChange w:id="783" w:author="Paolo Cherubini" w:date="2021-02-18T11:49:00Z">
            <w:rPr/>
          </w:rPrChange>
        </w:rPr>
        <w:t xml:space="preserve">, M., </w:t>
      </w:r>
      <w:proofErr w:type="spellStart"/>
      <w:r w:rsidRPr="00B76446">
        <w:rPr>
          <w:lang w:val="de-CH"/>
          <w:rPrChange w:id="784" w:author="Paolo Cherubini" w:date="2021-02-18T11:49:00Z">
            <w:rPr/>
          </w:rPrChange>
        </w:rPr>
        <w:t>Scharnweber</w:t>
      </w:r>
      <w:proofErr w:type="spellEnd"/>
      <w:r w:rsidRPr="00B76446">
        <w:rPr>
          <w:lang w:val="de-CH"/>
          <w:rPrChange w:id="785" w:author="Paolo Cherubini" w:date="2021-02-18T11:49:00Z">
            <w:rPr/>
          </w:rPrChange>
        </w:rPr>
        <w:t xml:space="preserve">, T., Würth, D., Burger, A., </w:t>
      </w:r>
      <w:proofErr w:type="spellStart"/>
      <w:r w:rsidRPr="00B76446">
        <w:rPr>
          <w:lang w:val="de-CH"/>
          <w:rPrChange w:id="786" w:author="Paolo Cherubini" w:date="2021-02-18T11:49:00Z">
            <w:rPr/>
          </w:rPrChange>
        </w:rPr>
        <w:t>Schnittler</w:t>
      </w:r>
      <w:proofErr w:type="spellEnd"/>
      <w:r w:rsidRPr="00B76446">
        <w:rPr>
          <w:lang w:val="de-CH"/>
          <w:rPrChange w:id="787" w:author="Paolo Cherubini" w:date="2021-02-18T11:49:00Z">
            <w:rPr/>
          </w:rPrChange>
        </w:rPr>
        <w:t xml:space="preserve">, M., &amp; </w:t>
      </w:r>
      <w:proofErr w:type="spellStart"/>
      <w:r w:rsidRPr="00B76446">
        <w:rPr>
          <w:lang w:val="de-CH"/>
          <w:rPrChange w:id="788" w:author="Paolo Cherubini" w:date="2021-02-18T11:49:00Z">
            <w:rPr/>
          </w:rPrChange>
        </w:rPr>
        <w:t>Wilmking</w:t>
      </w:r>
      <w:proofErr w:type="spellEnd"/>
      <w:r w:rsidRPr="00B76446">
        <w:rPr>
          <w:lang w:val="de-CH"/>
          <w:rPrChange w:id="789"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790" w:author="Paolo Cherubini" w:date="2021-02-19T18:49:00Z">
          <w:pPr>
            <w:pStyle w:val="Bibliography"/>
          </w:pPr>
        </w:pPrChange>
      </w:pPr>
      <w:bookmarkStart w:id="791" w:name="ref-tumajer_increasing_2017"/>
      <w:bookmarkEnd w:id="779"/>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792" w:author="Paolo Cherubini" w:date="2021-02-18T11:49:00Z">
            <w:rPr/>
          </w:rPrChange>
        </w:rPr>
        <w:pPrChange w:id="793" w:author="Paolo Cherubini" w:date="2021-02-19T18:49:00Z">
          <w:pPr>
            <w:pStyle w:val="Bibliography"/>
          </w:pPr>
        </w:pPrChange>
      </w:pPr>
      <w:bookmarkStart w:id="794" w:name="ref-van_de_pol_identifying_2016"/>
      <w:bookmarkEnd w:id="791"/>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795"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796" w:author="Paolo Cherubini" w:date="2021-02-19T18:49:00Z">
          <w:pPr>
            <w:pStyle w:val="Bibliography"/>
          </w:pPr>
        </w:pPrChange>
      </w:pPr>
      <w:bookmarkStart w:id="797" w:name="ref-van_der_sleen_no_2015"/>
      <w:bookmarkEnd w:id="794"/>
      <w:r w:rsidRPr="00B76446">
        <w:rPr>
          <w:lang w:val="de-CH"/>
          <w:rPrChange w:id="798" w:author="Paolo Cherubini" w:date="2021-02-18T11:49:00Z">
            <w:rPr/>
          </w:rPrChange>
        </w:rPr>
        <w:t xml:space="preserve">van der </w:t>
      </w:r>
      <w:proofErr w:type="spellStart"/>
      <w:r w:rsidRPr="00B76446">
        <w:rPr>
          <w:lang w:val="de-CH"/>
          <w:rPrChange w:id="799" w:author="Paolo Cherubini" w:date="2021-02-18T11:49:00Z">
            <w:rPr/>
          </w:rPrChange>
        </w:rPr>
        <w:t>Sleen</w:t>
      </w:r>
      <w:proofErr w:type="spellEnd"/>
      <w:r w:rsidRPr="00B76446">
        <w:rPr>
          <w:lang w:val="de-CH"/>
          <w:rPrChange w:id="800" w:author="Paolo Cherubini" w:date="2021-02-18T11:49:00Z">
            <w:rPr/>
          </w:rPrChange>
        </w:rPr>
        <w:t xml:space="preserve">, P., </w:t>
      </w:r>
      <w:proofErr w:type="spellStart"/>
      <w:r w:rsidRPr="00B76446">
        <w:rPr>
          <w:lang w:val="de-CH"/>
          <w:rPrChange w:id="801" w:author="Paolo Cherubini" w:date="2021-02-18T11:49:00Z">
            <w:rPr/>
          </w:rPrChange>
        </w:rPr>
        <w:t>Groenendijk</w:t>
      </w:r>
      <w:proofErr w:type="spellEnd"/>
      <w:r w:rsidRPr="00B76446">
        <w:rPr>
          <w:lang w:val="de-CH"/>
          <w:rPrChange w:id="802" w:author="Paolo Cherubini" w:date="2021-02-18T11:49:00Z">
            <w:rPr/>
          </w:rPrChange>
        </w:rPr>
        <w:t xml:space="preserve">, P., </w:t>
      </w:r>
      <w:proofErr w:type="spellStart"/>
      <w:r w:rsidRPr="00B76446">
        <w:rPr>
          <w:lang w:val="de-CH"/>
          <w:rPrChange w:id="803" w:author="Paolo Cherubini" w:date="2021-02-18T11:49:00Z">
            <w:rPr/>
          </w:rPrChange>
        </w:rPr>
        <w:t>Vlam</w:t>
      </w:r>
      <w:proofErr w:type="spellEnd"/>
      <w:r w:rsidRPr="00B76446">
        <w:rPr>
          <w:lang w:val="de-CH"/>
          <w:rPrChange w:id="804" w:author="Paolo Cherubini" w:date="2021-02-18T11:49:00Z">
            <w:rPr/>
          </w:rPrChange>
        </w:rPr>
        <w:t xml:space="preserve">, M., Anten, N. P. R., Boom, A., </w:t>
      </w:r>
      <w:proofErr w:type="spellStart"/>
      <w:r w:rsidRPr="00B76446">
        <w:rPr>
          <w:lang w:val="de-CH"/>
          <w:rPrChange w:id="805" w:author="Paolo Cherubini" w:date="2021-02-18T11:49:00Z">
            <w:rPr/>
          </w:rPrChange>
        </w:rPr>
        <w:t>Bongers</w:t>
      </w:r>
      <w:proofErr w:type="spellEnd"/>
      <w:r w:rsidRPr="00B76446">
        <w:rPr>
          <w:lang w:val="de-CH"/>
          <w:rPrChange w:id="806" w:author="Paolo Cherubini" w:date="2021-02-18T11:49:00Z">
            <w:rPr/>
          </w:rPrChange>
        </w:rPr>
        <w:t xml:space="preserve">, F., Pons, T. L., </w:t>
      </w:r>
      <w:proofErr w:type="spellStart"/>
      <w:r w:rsidRPr="00B76446">
        <w:rPr>
          <w:lang w:val="de-CH"/>
          <w:rPrChange w:id="807" w:author="Paolo Cherubini" w:date="2021-02-18T11:49:00Z">
            <w:rPr/>
          </w:rPrChange>
        </w:rPr>
        <w:t>Terburg</w:t>
      </w:r>
      <w:proofErr w:type="spellEnd"/>
      <w:r w:rsidRPr="00B76446">
        <w:rPr>
          <w:lang w:val="de-CH"/>
          <w:rPrChange w:id="808" w:author="Paolo Cherubini" w:date="2021-02-18T11:49:00Z">
            <w:rPr/>
          </w:rPrChange>
        </w:rPr>
        <w:t xml:space="preserve">, G., &amp; </w:t>
      </w:r>
      <w:proofErr w:type="spellStart"/>
      <w:r w:rsidRPr="00B76446">
        <w:rPr>
          <w:lang w:val="de-CH"/>
          <w:rPrChange w:id="809" w:author="Paolo Cherubini" w:date="2021-02-18T11:49:00Z">
            <w:rPr/>
          </w:rPrChange>
        </w:rPr>
        <w:t>Zuidema</w:t>
      </w:r>
      <w:proofErr w:type="spellEnd"/>
      <w:r w:rsidRPr="00B76446">
        <w:rPr>
          <w:lang w:val="de-CH"/>
          <w:rPrChange w:id="810"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811" w:author="Paolo Cherubini" w:date="2021-02-19T18:49:00Z">
          <w:pPr>
            <w:pStyle w:val="Bibliography"/>
          </w:pPr>
        </w:pPrChange>
      </w:pPr>
      <w:bookmarkStart w:id="812" w:name="ref-vlam_temperature_2014"/>
      <w:bookmarkEnd w:id="797"/>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813" w:author="Paolo Cherubini" w:date="2021-02-19T18:49:00Z">
          <w:pPr>
            <w:pStyle w:val="Bibliography"/>
          </w:pPr>
        </w:pPrChange>
      </w:pPr>
      <w:bookmarkStart w:id="814" w:name="ref-voelker_historical_2006"/>
      <w:bookmarkEnd w:id="812"/>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815" w:author="Paolo Cherubini" w:date="2021-02-19T18:49:00Z">
          <w:pPr>
            <w:pStyle w:val="Bibliography"/>
          </w:pPr>
        </w:pPrChange>
      </w:pPr>
      <w:bookmarkStart w:id="816" w:name="ref-vrska_european_2009"/>
      <w:bookmarkEnd w:id="814"/>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817" w:author="Paolo Cherubini" w:date="2021-02-19T18:49:00Z">
          <w:pPr>
            <w:pStyle w:val="Bibliography"/>
          </w:pPr>
        </w:pPrChange>
      </w:pPr>
      <w:bookmarkStart w:id="818" w:name="ref-walker_integrating_2020"/>
      <w:bookmarkEnd w:id="816"/>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819" w:author="Paolo Cherubini" w:date="2021-02-18T11:49:00Z">
            <w:rPr/>
          </w:rPrChange>
        </w:rPr>
        <w:pPrChange w:id="820" w:author="Paolo Cherubini" w:date="2021-02-19T18:49:00Z">
          <w:pPr>
            <w:pStyle w:val="Bibliography"/>
          </w:pPr>
        </w:pPrChange>
      </w:pPr>
      <w:bookmarkStart w:id="821" w:name="ref-williams_temperature_2013"/>
      <w:bookmarkEnd w:id="818"/>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822" w:author="Paolo Cherubini" w:date="2021-02-18T11:49:00Z">
            <w:rPr>
              <w:i/>
            </w:rPr>
          </w:rPrChange>
        </w:rPr>
        <w:t xml:space="preserve">Nature </w:t>
      </w:r>
      <w:proofErr w:type="spellStart"/>
      <w:r w:rsidRPr="00B76446">
        <w:rPr>
          <w:i/>
          <w:lang w:val="de-CH"/>
          <w:rPrChange w:id="823" w:author="Paolo Cherubini" w:date="2021-02-18T11:49:00Z">
            <w:rPr>
              <w:i/>
            </w:rPr>
          </w:rPrChange>
        </w:rPr>
        <w:t>Climate</w:t>
      </w:r>
      <w:proofErr w:type="spellEnd"/>
      <w:r w:rsidRPr="00B76446">
        <w:rPr>
          <w:i/>
          <w:lang w:val="de-CH"/>
          <w:rPrChange w:id="824" w:author="Paolo Cherubini" w:date="2021-02-18T11:49:00Z">
            <w:rPr>
              <w:i/>
            </w:rPr>
          </w:rPrChange>
        </w:rPr>
        <w:t xml:space="preserve"> Change</w:t>
      </w:r>
      <w:r w:rsidRPr="00B76446">
        <w:rPr>
          <w:lang w:val="de-CH"/>
          <w:rPrChange w:id="825" w:author="Paolo Cherubini" w:date="2021-02-18T11:49:00Z">
            <w:rPr/>
          </w:rPrChange>
        </w:rPr>
        <w:t xml:space="preserve">, </w:t>
      </w:r>
      <w:r w:rsidRPr="00B76446">
        <w:rPr>
          <w:i/>
          <w:lang w:val="de-CH"/>
          <w:rPrChange w:id="826" w:author="Paolo Cherubini" w:date="2021-02-18T11:49:00Z">
            <w:rPr>
              <w:i/>
            </w:rPr>
          </w:rPrChange>
        </w:rPr>
        <w:t>3</w:t>
      </w:r>
      <w:r w:rsidRPr="00B76446">
        <w:rPr>
          <w:lang w:val="de-CH"/>
          <w:rPrChange w:id="827" w:author="Paolo Cherubini" w:date="2021-02-18T11:49:00Z">
            <w:rPr/>
          </w:rPrChange>
        </w:rPr>
        <w:t xml:space="preserve">(3), 292–297. </w:t>
      </w:r>
      <w:r>
        <w:fldChar w:fldCharType="begin"/>
      </w:r>
      <w:r w:rsidRPr="00B76446">
        <w:rPr>
          <w:lang w:val="de-CH"/>
          <w:rPrChange w:id="828" w:author="Paolo Cherubini" w:date="2021-02-18T11:49:00Z">
            <w:rPr/>
          </w:rPrChange>
        </w:rPr>
        <w:instrText xml:space="preserve"> HYPERLINK "https://doi.org/10.1038/nclimate1693" \h </w:instrText>
      </w:r>
      <w:r>
        <w:fldChar w:fldCharType="separate"/>
      </w:r>
      <w:r w:rsidRPr="00B76446">
        <w:rPr>
          <w:rStyle w:val="Hyperlink"/>
          <w:lang w:val="de-CH"/>
          <w:rPrChange w:id="829"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830" w:author="Paolo Cherubini" w:date="2021-02-19T18:49:00Z">
          <w:pPr>
            <w:pStyle w:val="Bibliography"/>
          </w:pPr>
        </w:pPrChange>
      </w:pPr>
      <w:bookmarkStart w:id="831" w:name="ref-wilmking_global_2020"/>
      <w:bookmarkEnd w:id="821"/>
      <w:proofErr w:type="spellStart"/>
      <w:r w:rsidRPr="00B76446">
        <w:rPr>
          <w:lang w:val="de-CH"/>
          <w:rPrChange w:id="832" w:author="Paolo Cherubini" w:date="2021-02-18T11:49:00Z">
            <w:rPr/>
          </w:rPrChange>
        </w:rPr>
        <w:lastRenderedPageBreak/>
        <w:t>Wilmking</w:t>
      </w:r>
      <w:proofErr w:type="spellEnd"/>
      <w:r w:rsidRPr="00B76446">
        <w:rPr>
          <w:lang w:val="de-CH"/>
          <w:rPrChange w:id="833" w:author="Paolo Cherubini" w:date="2021-02-18T11:49:00Z">
            <w:rPr/>
          </w:rPrChange>
        </w:rPr>
        <w:t>, M., Maaten-</w:t>
      </w:r>
      <w:proofErr w:type="spellStart"/>
      <w:r w:rsidRPr="00B76446">
        <w:rPr>
          <w:lang w:val="de-CH"/>
          <w:rPrChange w:id="834" w:author="Paolo Cherubini" w:date="2021-02-18T11:49:00Z">
            <w:rPr/>
          </w:rPrChange>
        </w:rPr>
        <w:t>Theunissen</w:t>
      </w:r>
      <w:proofErr w:type="spellEnd"/>
      <w:r w:rsidRPr="00B76446">
        <w:rPr>
          <w:lang w:val="de-CH"/>
          <w:rPrChange w:id="835" w:author="Paolo Cherubini" w:date="2021-02-18T11:49:00Z">
            <w:rPr/>
          </w:rPrChange>
        </w:rPr>
        <w:t xml:space="preserve">, M. van der, Maaten, E. van der, </w:t>
      </w:r>
      <w:proofErr w:type="spellStart"/>
      <w:r w:rsidRPr="00B76446">
        <w:rPr>
          <w:lang w:val="de-CH"/>
          <w:rPrChange w:id="836" w:author="Paolo Cherubini" w:date="2021-02-18T11:49:00Z">
            <w:rPr/>
          </w:rPrChange>
        </w:rPr>
        <w:t>Scharnweber</w:t>
      </w:r>
      <w:proofErr w:type="spellEnd"/>
      <w:r w:rsidRPr="00B76446">
        <w:rPr>
          <w:lang w:val="de-CH"/>
          <w:rPrChange w:id="837" w:author="Paolo Cherubini" w:date="2021-02-18T11:49:00Z">
            <w:rPr/>
          </w:rPrChange>
        </w:rPr>
        <w:t xml:space="preserve">, T., </w:t>
      </w:r>
      <w:proofErr w:type="spellStart"/>
      <w:r w:rsidRPr="00B76446">
        <w:rPr>
          <w:lang w:val="de-CH"/>
          <w:rPrChange w:id="838" w:author="Paolo Cherubini" w:date="2021-02-18T11:49:00Z">
            <w:rPr/>
          </w:rPrChange>
        </w:rPr>
        <w:t>Buras</w:t>
      </w:r>
      <w:proofErr w:type="spellEnd"/>
      <w:r w:rsidRPr="00B76446">
        <w:rPr>
          <w:lang w:val="de-CH"/>
          <w:rPrChange w:id="839" w:author="Paolo Cherubini" w:date="2021-02-18T11:49:00Z">
            <w:rPr/>
          </w:rPrChange>
        </w:rPr>
        <w:t xml:space="preserve">, A., Biermann, C., </w:t>
      </w:r>
      <w:proofErr w:type="spellStart"/>
      <w:r w:rsidRPr="00B76446">
        <w:rPr>
          <w:lang w:val="de-CH"/>
          <w:rPrChange w:id="840" w:author="Paolo Cherubini" w:date="2021-02-18T11:49:00Z">
            <w:rPr/>
          </w:rPrChange>
        </w:rPr>
        <w:t>Gurskaya</w:t>
      </w:r>
      <w:proofErr w:type="spellEnd"/>
      <w:r w:rsidRPr="00B76446">
        <w:rPr>
          <w:lang w:val="de-CH"/>
          <w:rPrChange w:id="841" w:author="Paolo Cherubini" w:date="2021-02-18T11:49:00Z">
            <w:rPr/>
          </w:rPrChange>
        </w:rPr>
        <w:t xml:space="preserve">, M., </w:t>
      </w:r>
      <w:proofErr w:type="spellStart"/>
      <w:r w:rsidRPr="00B76446">
        <w:rPr>
          <w:lang w:val="de-CH"/>
          <w:rPrChange w:id="842" w:author="Paolo Cherubini" w:date="2021-02-18T11:49:00Z">
            <w:rPr/>
          </w:rPrChange>
        </w:rPr>
        <w:t>Hallinger</w:t>
      </w:r>
      <w:proofErr w:type="spellEnd"/>
      <w:r w:rsidRPr="00B76446">
        <w:rPr>
          <w:lang w:val="de-CH"/>
          <w:rPrChange w:id="843" w:author="Paolo Cherubini" w:date="2021-02-18T11:49:00Z">
            <w:rPr/>
          </w:rPrChange>
        </w:rPr>
        <w:t xml:space="preserve">, M., Lange, J., </w:t>
      </w:r>
      <w:proofErr w:type="spellStart"/>
      <w:r w:rsidRPr="00B76446">
        <w:rPr>
          <w:lang w:val="de-CH"/>
          <w:rPrChange w:id="844" w:author="Paolo Cherubini" w:date="2021-02-18T11:49:00Z">
            <w:rPr/>
          </w:rPrChange>
        </w:rPr>
        <w:t>Shetti</w:t>
      </w:r>
      <w:proofErr w:type="spellEnd"/>
      <w:r w:rsidRPr="00B76446">
        <w:rPr>
          <w:lang w:val="de-CH"/>
          <w:rPrChange w:id="845" w:author="Paolo Cherubini" w:date="2021-02-18T11:49:00Z">
            <w:rPr/>
          </w:rPrChange>
        </w:rPr>
        <w:t xml:space="preserve">, R., </w:t>
      </w:r>
      <w:proofErr w:type="spellStart"/>
      <w:r w:rsidRPr="00B76446">
        <w:rPr>
          <w:lang w:val="de-CH"/>
          <w:rPrChange w:id="846" w:author="Paolo Cherubini" w:date="2021-02-18T11:49:00Z">
            <w:rPr/>
          </w:rPrChange>
        </w:rPr>
        <w:t>Smiljanic</w:t>
      </w:r>
      <w:proofErr w:type="spellEnd"/>
      <w:r w:rsidRPr="00B76446">
        <w:rPr>
          <w:lang w:val="de-CH"/>
          <w:rPrChange w:id="847" w:author="Paolo Cherubini" w:date="2021-02-18T11:49:00Z">
            <w:rPr/>
          </w:rPrChange>
        </w:rPr>
        <w:t xml:space="preserve">, M., &amp; </w:t>
      </w:r>
      <w:proofErr w:type="spellStart"/>
      <w:r w:rsidRPr="00B76446">
        <w:rPr>
          <w:lang w:val="de-CH"/>
          <w:rPrChange w:id="848" w:author="Paolo Cherubini" w:date="2021-02-18T11:49:00Z">
            <w:rPr/>
          </w:rPrChange>
        </w:rPr>
        <w:t>Trouillier</w:t>
      </w:r>
      <w:proofErr w:type="spellEnd"/>
      <w:r w:rsidRPr="00B76446">
        <w:rPr>
          <w:lang w:val="de-CH"/>
          <w:rPrChange w:id="849"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850" w:author="Paolo Cherubini" w:date="2021-02-19T18:49:00Z">
          <w:pPr>
            <w:pStyle w:val="Bibliography"/>
          </w:pPr>
        </w:pPrChange>
      </w:pPr>
      <w:bookmarkStart w:id="851" w:name="ref-wood_fast_2011"/>
      <w:bookmarkEnd w:id="83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852" w:author="Paolo Cherubini" w:date="2021-02-19T18:49:00Z">
          <w:pPr>
            <w:pStyle w:val="Bibliography"/>
          </w:pPr>
        </w:pPrChange>
      </w:pPr>
      <w:bookmarkStart w:id="853" w:name="ref-woodhouse_artificial_1999"/>
      <w:bookmarkEnd w:id="851"/>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854" w:author="Paolo Cherubini" w:date="2021-02-19T18:49:00Z">
          <w:pPr>
            <w:pStyle w:val="Bibliography"/>
          </w:pPr>
        </w:pPrChange>
      </w:pPr>
      <w:bookmarkStart w:id="855" w:name="ref-zang_dendroclimatic_2013"/>
      <w:bookmarkEnd w:id="853"/>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856" w:author="Paolo Cherubini" w:date="2021-02-18T11:49:00Z">
            <w:rPr/>
          </w:rPrChange>
        </w:rPr>
        <w:pPrChange w:id="857" w:author="Paolo Cherubini" w:date="2021-02-19T18:49:00Z">
          <w:pPr>
            <w:pStyle w:val="Bibliography"/>
          </w:pPr>
        </w:pPrChange>
      </w:pPr>
      <w:bookmarkStart w:id="858" w:name="ref-zang_treeclim_2015"/>
      <w:bookmarkEnd w:id="855"/>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859" w:author="Paolo Cherubini" w:date="2021-02-18T11:49:00Z">
            <w:rPr>
              <w:i/>
            </w:rPr>
          </w:rPrChange>
        </w:rPr>
        <w:t>Ecography</w:t>
      </w:r>
      <w:proofErr w:type="spellEnd"/>
      <w:r w:rsidRPr="00B76446">
        <w:rPr>
          <w:lang w:val="de-CH"/>
          <w:rPrChange w:id="860" w:author="Paolo Cherubini" w:date="2021-02-18T11:49:00Z">
            <w:rPr/>
          </w:rPrChange>
        </w:rPr>
        <w:t xml:space="preserve">, </w:t>
      </w:r>
      <w:r w:rsidRPr="00B76446">
        <w:rPr>
          <w:i/>
          <w:lang w:val="de-CH"/>
          <w:rPrChange w:id="861" w:author="Paolo Cherubini" w:date="2021-02-18T11:49:00Z">
            <w:rPr>
              <w:i/>
            </w:rPr>
          </w:rPrChange>
        </w:rPr>
        <w:t>38</w:t>
      </w:r>
      <w:r w:rsidRPr="00B76446">
        <w:rPr>
          <w:lang w:val="de-CH"/>
          <w:rPrChange w:id="862" w:author="Paolo Cherubini" w:date="2021-02-18T11:49:00Z">
            <w:rPr/>
          </w:rPrChange>
        </w:rPr>
        <w:t xml:space="preserve">(4), 431–436. </w:t>
      </w:r>
      <w:r>
        <w:fldChar w:fldCharType="begin"/>
      </w:r>
      <w:r w:rsidRPr="00B76446">
        <w:rPr>
          <w:lang w:val="de-CH"/>
          <w:rPrChange w:id="863" w:author="Paolo Cherubini" w:date="2021-02-18T11:49:00Z">
            <w:rPr/>
          </w:rPrChange>
        </w:rPr>
        <w:instrText xml:space="preserve"> HYPERLINK "https://doi.org/10.1111/ecog.01335" \h </w:instrText>
      </w:r>
      <w:r>
        <w:fldChar w:fldCharType="separate"/>
      </w:r>
      <w:r w:rsidRPr="00B76446">
        <w:rPr>
          <w:rStyle w:val="Hyperlink"/>
          <w:lang w:val="de-CH"/>
          <w:rPrChange w:id="864"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865" w:author="Paolo Cherubini" w:date="2021-02-19T18:49:00Z">
          <w:pPr>
            <w:pStyle w:val="Bibliography"/>
          </w:pPr>
        </w:pPrChange>
      </w:pPr>
      <w:bookmarkStart w:id="866" w:name="ref-zuidema_recent_2020"/>
      <w:bookmarkEnd w:id="858"/>
      <w:proofErr w:type="spellStart"/>
      <w:r w:rsidRPr="00B76446">
        <w:rPr>
          <w:lang w:val="de-CH"/>
          <w:rPrChange w:id="867" w:author="Paolo Cherubini" w:date="2021-02-18T11:49:00Z">
            <w:rPr/>
          </w:rPrChange>
        </w:rPr>
        <w:t>Zuidema</w:t>
      </w:r>
      <w:proofErr w:type="spellEnd"/>
      <w:r w:rsidRPr="00B76446">
        <w:rPr>
          <w:lang w:val="de-CH"/>
          <w:rPrChange w:id="868" w:author="Paolo Cherubini" w:date="2021-02-18T11:49:00Z">
            <w:rPr/>
          </w:rPrChange>
        </w:rPr>
        <w:t xml:space="preserve">, P. A., Heinrich, I., Rahman, M., </w:t>
      </w:r>
      <w:proofErr w:type="spellStart"/>
      <w:r w:rsidRPr="00B76446">
        <w:rPr>
          <w:lang w:val="de-CH"/>
          <w:rPrChange w:id="869" w:author="Paolo Cherubini" w:date="2021-02-18T11:49:00Z">
            <w:rPr/>
          </w:rPrChange>
        </w:rPr>
        <w:t>Vlam</w:t>
      </w:r>
      <w:proofErr w:type="spellEnd"/>
      <w:r w:rsidRPr="00B76446">
        <w:rPr>
          <w:lang w:val="de-CH"/>
          <w:rPrChange w:id="870" w:author="Paolo Cherubini" w:date="2021-02-18T11:49:00Z">
            <w:rPr/>
          </w:rPrChange>
        </w:rPr>
        <w:t xml:space="preserve">, M., </w:t>
      </w:r>
      <w:proofErr w:type="spellStart"/>
      <w:r w:rsidRPr="00B76446">
        <w:rPr>
          <w:lang w:val="de-CH"/>
          <w:rPrChange w:id="871" w:author="Paolo Cherubini" w:date="2021-02-18T11:49:00Z">
            <w:rPr/>
          </w:rPrChange>
        </w:rPr>
        <w:t>Zwartsenberg</w:t>
      </w:r>
      <w:proofErr w:type="spellEnd"/>
      <w:r w:rsidRPr="00B76446">
        <w:rPr>
          <w:lang w:val="de-CH"/>
          <w:rPrChange w:id="872" w:author="Paolo Cherubini" w:date="2021-02-18T11:49:00Z">
            <w:rPr/>
          </w:rPrChange>
        </w:rPr>
        <w:t xml:space="preserve">, S. A., &amp; </w:t>
      </w:r>
      <w:proofErr w:type="spellStart"/>
      <w:r w:rsidRPr="00B76446">
        <w:rPr>
          <w:lang w:val="de-CH"/>
          <w:rPrChange w:id="873" w:author="Paolo Cherubini" w:date="2021-02-18T11:49:00Z">
            <w:rPr/>
          </w:rPrChange>
        </w:rPr>
        <w:t>Sleen</w:t>
      </w:r>
      <w:proofErr w:type="spellEnd"/>
      <w:r w:rsidRPr="00B76446">
        <w:rPr>
          <w:lang w:val="de-CH"/>
          <w:rPrChange w:id="874"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510"/>
      <w:bookmarkEnd w:id="513"/>
      <w:bookmarkEnd w:id="866"/>
    </w:p>
    <w:sectPr w:rsidR="003F2ACD" w:rsidSect="007C74CA">
      <w:pgSz w:w="12240" w:h="15840"/>
      <w:pgMar w:top="1440" w:right="1440" w:bottom="1440" w:left="1440" w:header="720" w:footer="720" w:gutter="0"/>
      <w:lnNumType w:countBy="1" w:restart="continuous"/>
      <w:cols w:space="720"/>
      <w:sectPrChange w:id="875"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0" w:author="Tala Awada" w:date="2021-02-28T14:32:00Z" w:initials="TA">
    <w:p w14:paraId="65D28B2F" w14:textId="15CCECB6" w:rsidR="00F00063" w:rsidRDefault="00F00063">
      <w:pPr>
        <w:pStyle w:val="CommentText"/>
      </w:pPr>
      <w:r>
        <w:rPr>
          <w:rStyle w:val="CommentReference"/>
        </w:rPr>
        <w:annotationRef/>
      </w:r>
      <w:r w:rsidR="002D5B7A">
        <w:t xml:space="preserve">Should we add the caveat here, regarding forests where temp is a limiting factor </w:t>
      </w:r>
    </w:p>
  </w:comment>
  <w:comment w:id="195" w:author="Tala Awada" w:date="2021-02-28T14:54:00Z" w:initials="TA">
    <w:p w14:paraId="36E1E69C" w14:textId="42E17EB4" w:rsidR="00C0537D" w:rsidRDefault="00C0537D">
      <w:pPr>
        <w:pStyle w:val="CommentText"/>
      </w:pPr>
      <w:r>
        <w:rPr>
          <w:rStyle w:val="CommentReference"/>
        </w:rPr>
        <w:annotationRef/>
      </w:r>
      <w:r>
        <w:t xml:space="preserve">Additional recent reference if needed </w:t>
      </w:r>
      <w:hyperlink r:id="rId1" w:history="1">
        <w:r w:rsidRPr="00324B2C">
          <w:rPr>
            <w:rStyle w:val="Hyperlink"/>
          </w:rPr>
          <w:t>https://onlinelibrary.wiley.com/doi/10.1111/oik.06707</w:t>
        </w:r>
      </w:hyperlink>
      <w:r>
        <w:t xml:space="preserve"> </w:t>
      </w:r>
    </w:p>
  </w:comment>
  <w:comment w:id="208" w:author="Tala Awada" w:date="2021-02-28T14:58:00Z" w:initials="TA">
    <w:p w14:paraId="35C1F6E0" w14:textId="434F4617" w:rsidR="003E3E14" w:rsidRDefault="003E3E14">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D28B2F" w15:done="0"/>
  <w15:commentEx w15:paraId="36E1E69C" w15:done="0"/>
  <w15:commentEx w15:paraId="35C1F6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62804" w16cex:dateUtc="2021-02-28T20:32:00Z"/>
  <w16cex:commentExtensible w16cex:durableId="23E62D2E" w16cex:dateUtc="2021-02-28T20:54:00Z"/>
  <w16cex:commentExtensible w16cex:durableId="23E62E18" w16cex:dateUtc="2021-02-28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D28B2F" w16cid:durableId="23E62804"/>
  <w16cid:commentId w16cid:paraId="36E1E69C" w16cid:durableId="23E62D2E"/>
  <w16cid:commentId w16cid:paraId="35C1F6E0" w16cid:durableId="23E62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A005A9" w14:textId="77777777" w:rsidR="00B97DC0" w:rsidRDefault="00B97DC0">
      <w:pPr>
        <w:spacing w:after="0"/>
      </w:pPr>
      <w:r>
        <w:separator/>
      </w:r>
    </w:p>
  </w:endnote>
  <w:endnote w:type="continuationSeparator" w:id="0">
    <w:p w14:paraId="0886CF02" w14:textId="77777777" w:rsidR="00B97DC0" w:rsidRDefault="00B97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AE0DB" w14:textId="77777777" w:rsidR="00B97DC0" w:rsidRDefault="00B97DC0">
      <w:r>
        <w:separator/>
      </w:r>
    </w:p>
  </w:footnote>
  <w:footnote w:type="continuationSeparator" w:id="0">
    <w:p w14:paraId="11A7AAB0" w14:textId="77777777" w:rsidR="00B97DC0" w:rsidRDefault="00B97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653"/>
    <w:rsid w:val="000B1B8D"/>
    <w:rsid w:val="00100F04"/>
    <w:rsid w:val="00140577"/>
    <w:rsid w:val="00277E0E"/>
    <w:rsid w:val="002B0C43"/>
    <w:rsid w:val="002D5B7A"/>
    <w:rsid w:val="003017C0"/>
    <w:rsid w:val="0034427E"/>
    <w:rsid w:val="003923A3"/>
    <w:rsid w:val="003A2116"/>
    <w:rsid w:val="003C7537"/>
    <w:rsid w:val="003E3E14"/>
    <w:rsid w:val="003F2ACD"/>
    <w:rsid w:val="00424840"/>
    <w:rsid w:val="004B71AC"/>
    <w:rsid w:val="004E29B3"/>
    <w:rsid w:val="004F622E"/>
    <w:rsid w:val="005534A1"/>
    <w:rsid w:val="00562F0B"/>
    <w:rsid w:val="00564C04"/>
    <w:rsid w:val="00590887"/>
    <w:rsid w:val="00590D07"/>
    <w:rsid w:val="005A1BAF"/>
    <w:rsid w:val="00687570"/>
    <w:rsid w:val="00687B85"/>
    <w:rsid w:val="006D5B2A"/>
    <w:rsid w:val="0076353E"/>
    <w:rsid w:val="0076388F"/>
    <w:rsid w:val="00784D58"/>
    <w:rsid w:val="007A3043"/>
    <w:rsid w:val="007C3B9C"/>
    <w:rsid w:val="007C732F"/>
    <w:rsid w:val="007C74CA"/>
    <w:rsid w:val="008C27EA"/>
    <w:rsid w:val="008D6863"/>
    <w:rsid w:val="00950C7F"/>
    <w:rsid w:val="00981596"/>
    <w:rsid w:val="009D573C"/>
    <w:rsid w:val="009D57AB"/>
    <w:rsid w:val="00A25120"/>
    <w:rsid w:val="00A63E3C"/>
    <w:rsid w:val="00A71CF0"/>
    <w:rsid w:val="00A77B43"/>
    <w:rsid w:val="00A83F35"/>
    <w:rsid w:val="00AD76AC"/>
    <w:rsid w:val="00B60201"/>
    <w:rsid w:val="00B76446"/>
    <w:rsid w:val="00B86B75"/>
    <w:rsid w:val="00B97DC0"/>
    <w:rsid w:val="00BC48D5"/>
    <w:rsid w:val="00BF5859"/>
    <w:rsid w:val="00C0537D"/>
    <w:rsid w:val="00C14A18"/>
    <w:rsid w:val="00C16CF3"/>
    <w:rsid w:val="00C36279"/>
    <w:rsid w:val="00C93764"/>
    <w:rsid w:val="00CC10B2"/>
    <w:rsid w:val="00CE4C63"/>
    <w:rsid w:val="00CF79D3"/>
    <w:rsid w:val="00D74F86"/>
    <w:rsid w:val="00DA0D81"/>
    <w:rsid w:val="00DB58D9"/>
    <w:rsid w:val="00DD0B61"/>
    <w:rsid w:val="00E048C7"/>
    <w:rsid w:val="00E16E3F"/>
    <w:rsid w:val="00E27771"/>
    <w:rsid w:val="00E315A3"/>
    <w:rsid w:val="00EE4A6D"/>
    <w:rsid w:val="00F00063"/>
    <w:rsid w:val="00F670E1"/>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semiHidden/>
    <w:unhideWhenUsed/>
    <w:rsid w:val="00F00063"/>
    <w:rPr>
      <w:sz w:val="20"/>
      <w:szCs w:val="20"/>
    </w:rPr>
  </w:style>
  <w:style w:type="character" w:customStyle="1" w:styleId="CommentTextChar">
    <w:name w:val="Comment Text Char"/>
    <w:basedOn w:val="DefaultParagraphFont"/>
    <w:link w:val="CommentText"/>
    <w:semiHidden/>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10.1111/oik.06707"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62</Pages>
  <Words>15275</Words>
  <Characters>87070</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ala Awada</cp:lastModifiedBy>
  <cp:revision>11</cp:revision>
  <dcterms:created xsi:type="dcterms:W3CDTF">2021-02-28T20:26:00Z</dcterms:created>
  <dcterms:modified xsi:type="dcterms:W3CDTF">2021-02-28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